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6C5C" w14:textId="77777777" w:rsidR="0053650A" w:rsidRDefault="0053650A" w:rsidP="00431EE9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</w:p>
    <w:p w14:paraId="34186C64" w14:textId="667E4F72" w:rsidR="0053650A" w:rsidRDefault="0053650A" w:rsidP="00431EE9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</w:p>
    <w:p w14:paraId="1B7E0E14" w14:textId="19B4471A" w:rsidR="00431EE9" w:rsidRPr="00431EE9" w:rsidRDefault="00431EE9" w:rsidP="00431EE9">
      <w:pPr>
        <w:keepNext/>
        <w:keepLines/>
        <w:widowControl/>
        <w:autoSpaceDE/>
        <w:autoSpaceDN/>
        <w:spacing w:line="276" w:lineRule="auto"/>
        <w:jc w:val="center"/>
        <w:outlineLvl w:val="0"/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</w:pPr>
      <w:r w:rsidRPr="00431EE9">
        <w:rPr>
          <w:rFonts w:ascii="Arial Narrow" w:eastAsia="Times New Roman" w:hAnsi="Arial Narrow" w:cs="Times New Roman"/>
          <w:b/>
          <w:bCs/>
          <w:color w:val="365F91"/>
          <w:sz w:val="28"/>
          <w:szCs w:val="28"/>
          <w:lang w:val="en-NZ"/>
        </w:rPr>
        <w:t>COMPLETION SEMINAR REVIEW FORM</w:t>
      </w:r>
    </w:p>
    <w:p w14:paraId="4DEEE3F1" w14:textId="77777777" w:rsidR="00431EE9" w:rsidRPr="00431EE9" w:rsidRDefault="00431EE9" w:rsidP="00431EE9">
      <w:pPr>
        <w:widowControl/>
        <w:autoSpaceDE/>
        <w:autoSpaceDN/>
        <w:spacing w:after="200" w:line="276" w:lineRule="auto"/>
        <w:jc w:val="center"/>
        <w:rPr>
          <w:rFonts w:ascii="Arial Narrow" w:eastAsia="Calibri" w:hAnsi="Arial Narrow" w:cs="Times New Roman"/>
          <w:b/>
          <w:sz w:val="24"/>
          <w:szCs w:val="24"/>
          <w:lang w:val="en-NZ"/>
        </w:rPr>
      </w:pPr>
      <w:r w:rsidRPr="00431EE9">
        <w:rPr>
          <w:rFonts w:ascii="Arial Narrow" w:eastAsia="Calibri" w:hAnsi="Arial Narrow" w:cs="Times New Roman"/>
          <w:b/>
          <w:sz w:val="24"/>
          <w:szCs w:val="24"/>
          <w:lang w:val="en-NZ"/>
        </w:rPr>
        <w:t>DOCTOR OF PHILOSOPHY / MASTERS BY RESEARCH</w:t>
      </w:r>
    </w:p>
    <w:p w14:paraId="60AB63C0" w14:textId="77777777" w:rsidR="00431EE9" w:rsidRPr="00431EE9" w:rsidRDefault="00431EE9" w:rsidP="00431EE9">
      <w:pPr>
        <w:keepNext/>
        <w:keepLines/>
        <w:widowControl/>
        <w:shd w:val="clear" w:color="auto" w:fill="002060"/>
        <w:autoSpaceDE/>
        <w:autoSpaceDN/>
        <w:spacing w:before="240" w:line="276" w:lineRule="auto"/>
        <w:ind w:left="426"/>
        <w:jc w:val="center"/>
        <w:outlineLvl w:val="0"/>
        <w:rPr>
          <w:rFonts w:ascii="Arial Narrow" w:eastAsia="Times New Roman" w:hAnsi="Arial Narrow" w:cs="Times New Roman"/>
          <w:b/>
          <w:sz w:val="24"/>
          <w:szCs w:val="24"/>
          <w:lang w:val="en-NZ"/>
        </w:rPr>
      </w:pPr>
      <w:r w:rsidRPr="00431EE9">
        <w:rPr>
          <w:rFonts w:ascii="Arial Narrow" w:eastAsia="Times New Roman" w:hAnsi="Arial Narrow" w:cs="Times New Roman"/>
          <w:b/>
          <w:sz w:val="24"/>
          <w:szCs w:val="24"/>
          <w:lang w:val="en-NZ"/>
        </w:rPr>
        <w:t>INSTRUCTIONS</w:t>
      </w:r>
    </w:p>
    <w:p w14:paraId="2A1E965E" w14:textId="77777777" w:rsidR="00431EE9" w:rsidRPr="00431EE9" w:rsidRDefault="00431EE9" w:rsidP="00431EE9">
      <w:pPr>
        <w:keepNext/>
        <w:keepLines/>
        <w:widowControl/>
        <w:numPr>
          <w:ilvl w:val="0"/>
          <w:numId w:val="42"/>
        </w:numPr>
        <w:autoSpaceDE/>
        <w:autoSpaceDN/>
        <w:spacing w:after="200" w:line="276" w:lineRule="auto"/>
        <w:jc w:val="both"/>
        <w:outlineLvl w:val="0"/>
        <w:rPr>
          <w:rFonts w:ascii="Arial Narrow" w:eastAsia="Times New Roman" w:hAnsi="Arial Narrow" w:cs="Times New Roman"/>
          <w:lang w:val="en-NZ"/>
        </w:rPr>
      </w:pPr>
      <w:r w:rsidRPr="00431EE9">
        <w:rPr>
          <w:rFonts w:ascii="Arial Narrow" w:eastAsia="Times New Roman" w:hAnsi="Arial Narrow" w:cs="Times New Roman"/>
          <w:lang w:val="en-NZ"/>
        </w:rPr>
        <w:t>This form is to be used by the panel of four members, including one external who will all be independent of the supervisory team.</w:t>
      </w:r>
    </w:p>
    <w:p w14:paraId="727B50EA" w14:textId="7FE2D5B7" w:rsidR="00431EE9" w:rsidRPr="00431EE9" w:rsidRDefault="00431EE9" w:rsidP="00431EE9">
      <w:pPr>
        <w:keepNext/>
        <w:keepLines/>
        <w:widowControl/>
        <w:numPr>
          <w:ilvl w:val="0"/>
          <w:numId w:val="42"/>
        </w:numPr>
        <w:autoSpaceDE/>
        <w:autoSpaceDN/>
        <w:spacing w:after="200" w:line="276" w:lineRule="auto"/>
        <w:jc w:val="both"/>
        <w:outlineLvl w:val="0"/>
        <w:rPr>
          <w:rFonts w:ascii="Arial Narrow" w:eastAsia="Times New Roman" w:hAnsi="Arial Narrow" w:cs="Times New Roman"/>
          <w:lang w:val="en-NZ"/>
        </w:rPr>
      </w:pPr>
      <w:r w:rsidRPr="00431EE9">
        <w:rPr>
          <w:rFonts w:ascii="Arial Narrow" w:eastAsia="Times New Roman" w:hAnsi="Arial Narrow" w:cs="Times New Roman"/>
          <w:lang w:val="en-NZ"/>
        </w:rPr>
        <w:t xml:space="preserve">Supervisors and College ADR will nominate panel members with CVs to the </w:t>
      </w:r>
      <w:r w:rsidR="00DE6D52">
        <w:rPr>
          <w:rFonts w:ascii="Arial Narrow" w:eastAsia="Times New Roman" w:hAnsi="Arial Narrow" w:cs="Times New Roman"/>
          <w:lang w:val="en-NZ"/>
        </w:rPr>
        <w:t>Research Office</w:t>
      </w:r>
      <w:r w:rsidRPr="00431EE9">
        <w:rPr>
          <w:rFonts w:ascii="Arial Narrow" w:eastAsia="Times New Roman" w:hAnsi="Arial Narrow" w:cs="Times New Roman"/>
          <w:lang w:val="en-NZ"/>
        </w:rPr>
        <w:t xml:space="preserve"> for HDRC approval for the panel membership.</w:t>
      </w:r>
    </w:p>
    <w:p w14:paraId="7FDC06C2" w14:textId="77777777" w:rsidR="00431EE9" w:rsidRPr="00431EE9" w:rsidRDefault="00431EE9" w:rsidP="00431EE9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200" w:line="276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431EE9">
        <w:rPr>
          <w:rFonts w:ascii="Arial Narrow" w:eastAsia="Calibri" w:hAnsi="Arial Narrow" w:cs="Times New Roman"/>
          <w:lang w:val="en-NZ"/>
        </w:rPr>
        <w:t>Completion Seminar conforms to the FNU Higher Degrees by Research Policy and Procedure.</w:t>
      </w:r>
    </w:p>
    <w:p w14:paraId="36FC3418" w14:textId="77777777" w:rsidR="00431EE9" w:rsidRPr="00431EE9" w:rsidRDefault="00431EE9" w:rsidP="00431EE9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200" w:line="276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431EE9">
        <w:rPr>
          <w:rFonts w:ascii="Arial Narrow" w:eastAsia="Calibri" w:hAnsi="Arial Narrow" w:cs="Times New Roman"/>
          <w:lang w:val="en-NZ"/>
        </w:rPr>
        <w:t xml:space="preserve">Completion report submitted by the candidate to the panel must not exceed 5,000 words for Masters by Research and 6,000 words for PhD. </w:t>
      </w:r>
    </w:p>
    <w:p w14:paraId="04673AB0" w14:textId="77777777" w:rsidR="00431EE9" w:rsidRPr="00431EE9" w:rsidRDefault="00431EE9" w:rsidP="00431EE9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200" w:line="276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431EE9">
        <w:rPr>
          <w:rFonts w:ascii="Arial Narrow" w:eastAsia="Calibri" w:hAnsi="Arial Narrow" w:cs="Times New Roman"/>
          <w:lang w:val="en-NZ"/>
        </w:rPr>
        <w:t>In addition, candidates are required to attach publication/s (if any), all draft chapters, including the discussion of the findings chapter and any other material relevant to the study outcomes.</w:t>
      </w:r>
    </w:p>
    <w:p w14:paraId="07432DBC" w14:textId="77777777" w:rsidR="00431EE9" w:rsidRPr="00431EE9" w:rsidRDefault="00431EE9" w:rsidP="00431EE9">
      <w:pPr>
        <w:widowControl/>
        <w:numPr>
          <w:ilvl w:val="0"/>
          <w:numId w:val="42"/>
        </w:numPr>
        <w:pBdr>
          <w:bottom w:val="single" w:sz="12" w:space="1" w:color="auto"/>
        </w:pBdr>
        <w:autoSpaceDE/>
        <w:autoSpaceDN/>
        <w:spacing w:after="200" w:line="276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r w:rsidRPr="00431EE9">
        <w:rPr>
          <w:rFonts w:ascii="Arial Narrow" w:eastAsia="Calibri" w:hAnsi="Arial Narrow" w:cs="Times New Roman"/>
          <w:lang w:val="en-NZ"/>
        </w:rPr>
        <w:t>The completion seminar presentation will be for 60 minutes followed by questions from the review panel members.</w:t>
      </w:r>
    </w:p>
    <w:p w14:paraId="373E36D3" w14:textId="77777777" w:rsidR="00431EE9" w:rsidRPr="00431EE9" w:rsidRDefault="00431EE9" w:rsidP="00431EE9">
      <w:pPr>
        <w:widowControl/>
        <w:pBdr>
          <w:bottom w:val="single" w:sz="12" w:space="1" w:color="auto"/>
        </w:pBdr>
        <w:autoSpaceDE/>
        <w:autoSpaceDN/>
        <w:spacing w:after="200" w:line="276" w:lineRule="auto"/>
        <w:ind w:left="360"/>
        <w:rPr>
          <w:rFonts w:ascii="Arial Narrow" w:eastAsia="Calibri" w:hAnsi="Arial Narrow" w:cs="Times New Roman"/>
          <w:lang w:val="en-NZ"/>
        </w:rPr>
      </w:pPr>
    </w:p>
    <w:p w14:paraId="68CA18F6" w14:textId="77777777" w:rsidR="00431EE9" w:rsidRPr="00431EE9" w:rsidRDefault="00431EE9" w:rsidP="00431EE9">
      <w:pPr>
        <w:widowControl/>
        <w:shd w:val="clear" w:color="auto" w:fill="002060"/>
        <w:autoSpaceDE/>
        <w:autoSpaceDN/>
        <w:spacing w:after="200" w:line="276" w:lineRule="auto"/>
        <w:ind w:left="426"/>
        <w:jc w:val="center"/>
        <w:rPr>
          <w:rFonts w:ascii="Arial Narrow" w:eastAsia="Calibri" w:hAnsi="Arial Narrow" w:cs="Times New Roman"/>
          <w:sz w:val="24"/>
          <w:szCs w:val="24"/>
          <w:lang w:val="en-NZ"/>
        </w:rPr>
      </w:pPr>
      <w:r w:rsidRPr="00431EE9">
        <w:rPr>
          <w:rFonts w:ascii="Arial Narrow" w:eastAsia="Calibri" w:hAnsi="Arial Narrow" w:cs="Times New Roman"/>
          <w:b/>
          <w:sz w:val="24"/>
          <w:szCs w:val="24"/>
          <w:lang w:val="en-NZ"/>
        </w:rPr>
        <w:t>DETAILS</w:t>
      </w:r>
    </w:p>
    <w:p w14:paraId="2C2C8D2E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HDR Candidates Name</w:t>
      </w:r>
      <w:r w:rsidRPr="00431EE9">
        <w:rPr>
          <w:rFonts w:ascii="Arial Narrow" w:eastAsia="Calibri" w:hAnsi="Arial Narrow" w:cs="Times New Roman"/>
          <w:lang w:val="en-AU"/>
        </w:rPr>
        <w:t>:</w:t>
      </w:r>
      <w:r w:rsidRPr="00431EE9">
        <w:rPr>
          <w:rFonts w:ascii="Arial Narrow" w:eastAsia="Calibri" w:hAnsi="Arial Narrow" w:cs="Calibri"/>
          <w:bCs/>
          <w:color w:val="808080"/>
          <w:lang w:val="en-NZ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-583069317"/>
          <w:placeholder>
            <w:docPart w:val="F4D06DE8CC534EC3BD91E2DDF03582EA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  <w:r w:rsidRPr="00431EE9">
        <w:rPr>
          <w:rFonts w:ascii="Arial Narrow" w:eastAsia="Calibri" w:hAnsi="Arial Narrow" w:cs="Times New Roman"/>
          <w:lang w:val="en-AU"/>
        </w:rPr>
        <w:t xml:space="preserve"> </w:t>
      </w:r>
    </w:p>
    <w:p w14:paraId="226272C1" w14:textId="2DF0EEB1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35D920BE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Student ID No</w:t>
      </w:r>
      <w:r w:rsidRPr="00431EE9">
        <w:rPr>
          <w:rFonts w:ascii="Arial Narrow" w:eastAsia="Calibri" w:hAnsi="Arial Narrow" w:cs="Times New Roman"/>
          <w:lang w:val="en-AU"/>
        </w:rPr>
        <w:t>:</w:t>
      </w:r>
      <w:r w:rsidRPr="00431EE9">
        <w:rPr>
          <w:rFonts w:ascii="Arial Narrow" w:eastAsia="Calibri" w:hAnsi="Arial Narrow" w:cs="Calibri"/>
          <w:bCs/>
          <w:color w:val="808080"/>
          <w:lang w:val="en-NZ"/>
        </w:rPr>
        <w:t xml:space="preserve">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387834664"/>
          <w:placeholder>
            <w:docPart w:val="E67B1E284BBB42E3A3666B055494FADE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0EF85FA7" w14:textId="459DC7DB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697A3234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Programme</w:t>
      </w:r>
      <w:r w:rsidRPr="00431EE9">
        <w:rPr>
          <w:rFonts w:ascii="Arial Narrow" w:eastAsia="Calibri" w:hAnsi="Arial Narrow" w:cs="Times New Roman"/>
          <w:lang w:val="en-AU"/>
        </w:rPr>
        <w:t xml:space="preserve">:  </w:t>
      </w:r>
      <w:r w:rsidRPr="00431EE9">
        <w:rPr>
          <w:rFonts w:ascii="Arial Narrow" w:eastAsia="Calibri" w:hAnsi="Arial Narrow" w:cs="Calibri"/>
          <w:bCs/>
          <w:color w:val="808080"/>
          <w:lang w:val="en-NZ"/>
        </w:rPr>
        <w:t xml:space="preserve">  </w:t>
      </w:r>
      <w:sdt>
        <w:sdtPr>
          <w:rPr>
            <w:rFonts w:ascii="Arial Narrow" w:eastAsia="MS Gothic" w:hAnsi="Arial Narrow" w:cs="Times New Roman"/>
            <w:lang w:val="en-NZ"/>
          </w:rPr>
          <w:id w:val="721796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1EE9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431EE9">
        <w:rPr>
          <w:rFonts w:ascii="Arial Narrow" w:eastAsia="Calibri" w:hAnsi="Arial Narrow" w:cs="Times New Roman"/>
          <w:lang w:val="en-AU"/>
        </w:rPr>
        <w:t xml:space="preserve"> Doctor of Philosophy    </w:t>
      </w:r>
      <w:sdt>
        <w:sdtPr>
          <w:rPr>
            <w:rFonts w:ascii="Arial Narrow" w:eastAsia="MS Gothic" w:hAnsi="Arial Narrow" w:cs="Times New Roman"/>
            <w:lang w:val="en-NZ"/>
          </w:rPr>
          <w:id w:val="1194813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1EE9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431EE9">
        <w:rPr>
          <w:rFonts w:ascii="Arial Narrow" w:eastAsia="Calibri" w:hAnsi="Arial Narrow" w:cs="Times New Roman"/>
          <w:lang w:val="en-AU"/>
        </w:rPr>
        <w:t xml:space="preserve"> Masters by Research</w:t>
      </w:r>
      <w:r w:rsidRPr="00431EE9">
        <w:rPr>
          <w:rFonts w:ascii="Arial Narrow" w:eastAsia="Calibri" w:hAnsi="Arial Narrow" w:cs="Times New Roman"/>
          <w:lang w:val="en-AU"/>
        </w:rPr>
        <w:tab/>
      </w:r>
    </w:p>
    <w:p w14:paraId="59657BE3" w14:textId="313F90BB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254E97B9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Mode of Study</w:t>
      </w:r>
      <w:r w:rsidRPr="00431EE9">
        <w:rPr>
          <w:rFonts w:ascii="Arial Narrow" w:eastAsia="Calibri" w:hAnsi="Arial Narrow" w:cs="Times New Roman"/>
          <w:lang w:val="en-AU"/>
        </w:rPr>
        <w:t xml:space="preserve">: </w:t>
      </w:r>
      <w:r w:rsidRPr="00431EE9">
        <w:rPr>
          <w:rFonts w:ascii="Arial Narrow" w:eastAsia="Calibri" w:hAnsi="Arial Narrow" w:cs="Times New Roman"/>
          <w:lang w:val="en-AU"/>
        </w:rPr>
        <w:tab/>
      </w:r>
      <w:sdt>
        <w:sdtPr>
          <w:rPr>
            <w:rFonts w:ascii="Arial Narrow" w:eastAsia="MS Gothic" w:hAnsi="Arial Narrow" w:cs="Times New Roman"/>
            <w:lang w:val="en-NZ"/>
          </w:rPr>
          <w:id w:val="1407263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1EE9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431EE9">
        <w:rPr>
          <w:rFonts w:ascii="Arial Narrow" w:eastAsia="Calibri" w:hAnsi="Arial Narrow" w:cs="Times New Roman"/>
          <w:lang w:val="en-AU"/>
        </w:rPr>
        <w:t xml:space="preserve"> Part-time     </w:t>
      </w:r>
      <w:sdt>
        <w:sdtPr>
          <w:rPr>
            <w:rFonts w:ascii="Arial Narrow" w:eastAsia="MS Gothic" w:hAnsi="Arial Narrow" w:cs="Times New Roman"/>
            <w:lang w:val="en-NZ"/>
          </w:rPr>
          <w:id w:val="35861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31EE9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Pr="00431EE9">
        <w:rPr>
          <w:rFonts w:ascii="Arial Narrow" w:eastAsia="Calibri" w:hAnsi="Arial Narrow" w:cs="Times New Roman"/>
          <w:lang w:val="en-AU"/>
        </w:rPr>
        <w:t xml:space="preserve"> Full-time</w:t>
      </w:r>
    </w:p>
    <w:p w14:paraId="724193EA" w14:textId="521ED9CC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58D47A4F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College</w:t>
      </w:r>
      <w:r w:rsidRPr="00431EE9">
        <w:rPr>
          <w:rFonts w:ascii="Arial Narrow" w:eastAsia="Calibri" w:hAnsi="Arial Narrow" w:cs="Times New Roman"/>
          <w:lang w:val="en-AU"/>
        </w:rPr>
        <w:t xml:space="preserve">: </w:t>
      </w:r>
      <w:r w:rsidRPr="00431EE9">
        <w:rPr>
          <w:rFonts w:ascii="Arial Narrow" w:eastAsia="Calibri" w:hAnsi="Arial Narrow"/>
          <w:b/>
          <w:lang w:val="en-NZ"/>
        </w:rPr>
        <w:t xml:space="preserve"> </w:t>
      </w:r>
      <w:sdt>
        <w:sdtPr>
          <w:rPr>
            <w:rFonts w:ascii="Arial Narrow" w:eastAsia="Calibri" w:hAnsi="Arial Narrow"/>
            <w:b/>
            <w:lang w:val="en-NZ"/>
          </w:rPr>
          <w:alias w:val="CHE"/>
          <w:tag w:val="CHE"/>
          <w:id w:val="-2104956968"/>
          <w:placeholder>
            <w:docPart w:val="56114B3A891441A48732CF50F90FEE1A"/>
          </w:placeholder>
          <w:showingPlcHdr/>
          <w:dropDownList>
            <w:listItem w:value="Choose an item."/>
            <w:listItem w:displayText="CHE" w:value="CHE"/>
            <w:listItem w:displayText="CBHTS" w:value="CBHTS"/>
            <w:listItem w:displayText="CMNHS" w:value="CMNHS"/>
            <w:listItem w:displayText="CAFF" w:value="CAFF"/>
            <w:listItem w:displayText="CEST" w:value="CEST"/>
          </w:dropDownList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hoose an item.</w:t>
          </w:r>
        </w:sdtContent>
      </w:sdt>
    </w:p>
    <w:p w14:paraId="3F674215" w14:textId="0B9DAED5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775EF438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Senior Supervisor</w:t>
      </w:r>
      <w:r w:rsidRPr="00431EE9">
        <w:rPr>
          <w:rFonts w:ascii="Arial Narrow" w:eastAsia="Calibri" w:hAnsi="Arial Narrow" w:cs="Times New Roman"/>
          <w:lang w:val="en-AU"/>
        </w:rPr>
        <w:t xml:space="preserve">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555037242"/>
          <w:placeholder>
            <w:docPart w:val="299FEF437091456E9AB92D475D5BB800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7EDB0FBE" w14:textId="58A37164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34F7ECC0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Co-Supervisor</w:t>
      </w:r>
      <w:r w:rsidRPr="00431EE9">
        <w:rPr>
          <w:rFonts w:ascii="Arial Narrow" w:eastAsia="Calibri" w:hAnsi="Arial Narrow" w:cs="Times New Roman"/>
          <w:lang w:val="en-AU"/>
        </w:rPr>
        <w:t xml:space="preserve"> (if applicable)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-936746698"/>
          <w:placeholder>
            <w:docPart w:val="86673853DC9247679ADCDB51D196B4C4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5B1C7D63" w14:textId="39CD5F05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6F032DEE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Secondary Supervisor</w:t>
      </w:r>
      <w:r w:rsidRPr="00431EE9">
        <w:rPr>
          <w:rFonts w:ascii="Arial Narrow" w:eastAsia="Calibri" w:hAnsi="Arial Narrow" w:cs="Times New Roman"/>
          <w:lang w:val="en-AU"/>
        </w:rPr>
        <w:t xml:space="preserve">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282843064"/>
          <w:placeholder>
            <w:docPart w:val="DFD2F257D6004A9BBDEA59ACB22C1378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49D5C1C8" w14:textId="2D806E37" w:rsidR="00431EE9" w:rsidRPr="00431EE9" w:rsidRDefault="00431EE9" w:rsidP="0053650A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287800CE" w14:textId="77777777" w:rsidR="00431EE9" w:rsidRPr="00431EE9" w:rsidRDefault="00431EE9" w:rsidP="00431EE9">
      <w:pPr>
        <w:widowControl/>
        <w:autoSpaceDE/>
        <w:autoSpaceDN/>
        <w:ind w:left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>Advisor</w:t>
      </w:r>
      <w:r w:rsidRPr="00431EE9">
        <w:rPr>
          <w:rFonts w:ascii="Arial Narrow" w:eastAsia="Calibri" w:hAnsi="Arial Narrow" w:cs="Times New Roman"/>
          <w:lang w:val="en-AU"/>
        </w:rPr>
        <w:t xml:space="preserve"> (if applicable):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-23794816"/>
          <w:placeholder>
            <w:docPart w:val="D1A5DA55146B4286A4B41FF2E9E0CFA0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  <w:r w:rsidRPr="00431EE9">
        <w:rPr>
          <w:rFonts w:ascii="Arial Narrow" w:eastAsia="Calibri" w:hAnsi="Arial Narrow" w:cs="Times New Roman"/>
          <w:lang w:val="en-AU"/>
        </w:rPr>
        <w:t xml:space="preserve"> </w:t>
      </w:r>
    </w:p>
    <w:p w14:paraId="1EC3AEF0" w14:textId="77777777" w:rsidR="00431EE9" w:rsidRPr="00431EE9" w:rsidRDefault="00431EE9" w:rsidP="00431EE9">
      <w:pPr>
        <w:widowControl/>
        <w:tabs>
          <w:tab w:val="left" w:pos="8120"/>
        </w:tabs>
        <w:autoSpaceDE/>
        <w:autoSpaceDN/>
        <w:ind w:left="720"/>
        <w:rPr>
          <w:rFonts w:ascii="Arial Narrow" w:eastAsia="Calibri" w:hAnsi="Arial Narrow" w:cs="Times New Roman"/>
          <w:b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ab/>
      </w:r>
    </w:p>
    <w:p w14:paraId="27297FEC" w14:textId="68432B2C" w:rsidR="00431EE9" w:rsidRPr="00431EE9" w:rsidRDefault="00431EE9" w:rsidP="0053650A">
      <w:pPr>
        <w:widowControl/>
        <w:autoSpaceDE/>
        <w:autoSpaceDN/>
        <w:ind w:firstLine="426"/>
        <w:rPr>
          <w:rFonts w:ascii="Arial Narrow" w:eastAsia="Calibri" w:hAnsi="Arial Narrow" w:cs="Times New Roman"/>
          <w:lang w:val="en-AU"/>
        </w:rPr>
      </w:pPr>
      <w:r w:rsidRPr="00431EE9">
        <w:rPr>
          <w:rFonts w:ascii="Arial Narrow" w:eastAsia="Calibri" w:hAnsi="Arial Narrow" w:cs="Times New Roman"/>
          <w:b/>
          <w:lang w:val="en-AU"/>
        </w:rPr>
        <w:t xml:space="preserve">Thesis Title:  </w:t>
      </w:r>
      <w:sdt>
        <w:sdtPr>
          <w:rPr>
            <w:rFonts w:ascii="Arial Narrow" w:eastAsia="Calibri" w:hAnsi="Arial Narrow" w:cs="Calibri"/>
            <w:bCs/>
            <w:color w:val="808080"/>
            <w:lang w:val="en-NZ"/>
          </w:rPr>
          <w:id w:val="1031688552"/>
          <w:placeholder>
            <w:docPart w:val="242F44F8D18C4DBBA970EA6A36F29117"/>
          </w:placeholder>
          <w:showingPlcHdr/>
        </w:sdtPr>
        <w:sdtEndPr/>
        <w:sdtContent>
          <w:r w:rsidRPr="00431EE9">
            <w:rPr>
              <w:rFonts w:ascii="Arial Narrow" w:eastAsia="Calibri" w:hAnsi="Arial Narrow" w:cs="Times New Roman"/>
              <w:color w:val="808080"/>
              <w:lang w:val="en-NZ"/>
            </w:rPr>
            <w:t>Click here to enter text.</w:t>
          </w:r>
        </w:sdtContent>
      </w:sdt>
    </w:p>
    <w:p w14:paraId="0A74B5EB" w14:textId="40E9A284" w:rsidR="009202E9" w:rsidRDefault="009202E9" w:rsidP="00431EE9"/>
    <w:p w14:paraId="5E0C714D" w14:textId="447C7C3D" w:rsidR="009202E9" w:rsidRDefault="009202E9" w:rsidP="00431EE9"/>
    <w:p w14:paraId="76B7153C" w14:textId="49962E6F" w:rsidR="009202E9" w:rsidRDefault="009202E9" w:rsidP="00431EE9"/>
    <w:p w14:paraId="21803E14" w14:textId="3C349C55" w:rsidR="009202E9" w:rsidRDefault="009202E9" w:rsidP="00431EE9"/>
    <w:p w14:paraId="495E2AD1" w14:textId="1E995015" w:rsidR="009202E9" w:rsidRDefault="009202E9" w:rsidP="00431EE9"/>
    <w:p w14:paraId="7AA20221" w14:textId="04E6C9D2" w:rsidR="0053650A" w:rsidRDefault="0053650A" w:rsidP="00431EE9"/>
    <w:p w14:paraId="24D9253A" w14:textId="3AB67893" w:rsidR="0053650A" w:rsidRDefault="0053650A" w:rsidP="00431EE9"/>
    <w:p w14:paraId="053C73A0" w14:textId="48190553" w:rsidR="0053650A" w:rsidRDefault="0053650A" w:rsidP="00431EE9"/>
    <w:p w14:paraId="02EE17A0" w14:textId="0D26FDE9" w:rsidR="0053650A" w:rsidRDefault="0053650A" w:rsidP="00431EE9"/>
    <w:p w14:paraId="2BE77C1B" w14:textId="0B41C2CD" w:rsidR="0053650A" w:rsidRDefault="0053650A" w:rsidP="00431EE9"/>
    <w:p w14:paraId="74DADE27" w14:textId="77777777" w:rsidR="0053650A" w:rsidRDefault="0053650A" w:rsidP="00431EE9"/>
    <w:p w14:paraId="2A75AFE1" w14:textId="77777777" w:rsidR="009202E9" w:rsidRPr="009202E9" w:rsidRDefault="009202E9" w:rsidP="009202E9">
      <w:pPr>
        <w:widowControl/>
        <w:shd w:val="clear" w:color="auto" w:fill="002060"/>
        <w:autoSpaceDE/>
        <w:autoSpaceDN/>
        <w:spacing w:after="200" w:line="276" w:lineRule="auto"/>
        <w:jc w:val="center"/>
        <w:rPr>
          <w:rFonts w:ascii="Arial Narrow" w:eastAsia="Calibri" w:hAnsi="Arial Narrow" w:cs="Times New Roman"/>
          <w:b/>
          <w:sz w:val="24"/>
          <w:szCs w:val="24"/>
          <w:lang w:val="en-AU"/>
        </w:rPr>
      </w:pPr>
      <w:r w:rsidRPr="009202E9">
        <w:rPr>
          <w:rFonts w:ascii="Arial Narrow" w:eastAsia="Calibri" w:hAnsi="Arial Narrow" w:cs="Times New Roman"/>
          <w:b/>
          <w:sz w:val="24"/>
          <w:szCs w:val="24"/>
          <w:lang w:val="en-AU"/>
        </w:rPr>
        <w:t>COMPLETION SEMINAR REVIEW: WRITTEN WORK AND ORAL PRESENTATION ASSESSMENT</w:t>
      </w:r>
    </w:p>
    <w:tbl>
      <w:tblPr>
        <w:tblStyle w:val="TableGrid9"/>
        <w:tblW w:w="10490" w:type="dxa"/>
        <w:tblInd w:w="-5" w:type="dxa"/>
        <w:tblLook w:val="04A0" w:firstRow="1" w:lastRow="0" w:firstColumn="1" w:lastColumn="0" w:noHBand="0" w:noVBand="1"/>
      </w:tblPr>
      <w:tblGrid>
        <w:gridCol w:w="3461"/>
        <w:gridCol w:w="1759"/>
        <w:gridCol w:w="1980"/>
        <w:gridCol w:w="1980"/>
        <w:gridCol w:w="1310"/>
      </w:tblGrid>
      <w:tr w:rsidR="009202E9" w:rsidRPr="009202E9" w14:paraId="17F920C2" w14:textId="77777777" w:rsidTr="009202E9">
        <w:tc>
          <w:tcPr>
            <w:tcW w:w="3461" w:type="dxa"/>
            <w:shd w:val="clear" w:color="auto" w:fill="002060"/>
            <w:vAlign w:val="center"/>
          </w:tcPr>
          <w:p w14:paraId="7FE913B7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BA6508A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COMPILATION AND ANALYSIS OF DATA</w:t>
            </w:r>
          </w:p>
        </w:tc>
        <w:tc>
          <w:tcPr>
            <w:tcW w:w="1759" w:type="dxa"/>
            <w:shd w:val="clear" w:color="auto" w:fill="DBE5F1"/>
            <w:vAlign w:val="center"/>
          </w:tcPr>
          <w:p w14:paraId="266C77C1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nalysis of Findings</w:t>
            </w:r>
          </w:p>
        </w:tc>
        <w:tc>
          <w:tcPr>
            <w:tcW w:w="1980" w:type="dxa"/>
            <w:shd w:val="clear" w:color="auto" w:fill="DBE5F1"/>
            <w:vAlign w:val="center"/>
          </w:tcPr>
          <w:p w14:paraId="2A3AF4BE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1980" w:type="dxa"/>
            <w:shd w:val="clear" w:color="auto" w:fill="DBE5F1"/>
            <w:vAlign w:val="center"/>
          </w:tcPr>
          <w:p w14:paraId="32CBD765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Oral Presentation</w:t>
            </w:r>
          </w:p>
        </w:tc>
        <w:tc>
          <w:tcPr>
            <w:tcW w:w="1310" w:type="dxa"/>
            <w:shd w:val="clear" w:color="auto" w:fill="DBE5F1"/>
            <w:vAlign w:val="center"/>
          </w:tcPr>
          <w:p w14:paraId="51130446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6197CF50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based on the candidate's presentation</w:t>
            </w:r>
          </w:p>
        </w:tc>
      </w:tr>
      <w:tr w:rsidR="009202E9" w:rsidRPr="009202E9" w14:paraId="42A4EF78" w14:textId="77777777" w:rsidTr="00064BBA">
        <w:tc>
          <w:tcPr>
            <w:tcW w:w="3461" w:type="dxa"/>
          </w:tcPr>
          <w:p w14:paraId="4B6A6D25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1759" w:type="dxa"/>
          </w:tcPr>
          <w:p w14:paraId="4CEA06E6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ppropriate/ Inadequate</w:t>
            </w:r>
          </w:p>
          <w:p w14:paraId="491772F5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(comments)</w:t>
            </w:r>
          </w:p>
        </w:tc>
        <w:tc>
          <w:tcPr>
            <w:tcW w:w="1980" w:type="dxa"/>
          </w:tcPr>
          <w:p w14:paraId="23A1ECD5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How well organised</w:t>
            </w:r>
          </w:p>
          <w:p w14:paraId="16077A54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(Comments)</w:t>
            </w:r>
          </w:p>
        </w:tc>
        <w:tc>
          <w:tcPr>
            <w:tcW w:w="1980" w:type="dxa"/>
          </w:tcPr>
          <w:p w14:paraId="37EC9EE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How well presented</w:t>
            </w:r>
          </w:p>
          <w:p w14:paraId="0B994BE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(Comments)</w:t>
            </w:r>
          </w:p>
        </w:tc>
        <w:tc>
          <w:tcPr>
            <w:tcW w:w="1310" w:type="dxa"/>
          </w:tcPr>
          <w:p w14:paraId="1301AF0B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1=least - 10= highest</w:t>
            </w:r>
          </w:p>
        </w:tc>
      </w:tr>
      <w:tr w:rsidR="009202E9" w:rsidRPr="009202E9" w14:paraId="01A8885B" w14:textId="77777777" w:rsidTr="00064BBA">
        <w:trPr>
          <w:trHeight w:val="1944"/>
        </w:trPr>
        <w:tc>
          <w:tcPr>
            <w:tcW w:w="3461" w:type="dxa"/>
          </w:tcPr>
          <w:p w14:paraId="4C83AA75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22F188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 xml:space="preserve">Completed a full set of data collection and analysis related to the aim and objectives of the study </w:t>
            </w:r>
          </w:p>
          <w:p w14:paraId="13CBEA1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0DFB33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0EC314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02B763E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E63EF5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AE15C4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29F00A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8E95BE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B77F7E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46E0ED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D3D2C1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ED17F9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617B84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704D36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759" w:type="dxa"/>
          </w:tcPr>
          <w:p w14:paraId="2F2F1A4B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21523673"/>
                <w:placeholder>
                  <w:docPart w:val="910CF0B24334475B878FD69B05B8CFC0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980" w:type="dxa"/>
          </w:tcPr>
          <w:p w14:paraId="3D107D19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50374108"/>
                <w:placeholder>
                  <w:docPart w:val="E15225D55214459390CF696C5C6B5EB8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980" w:type="dxa"/>
          </w:tcPr>
          <w:p w14:paraId="3C9BF75B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571189834"/>
                <w:placeholder>
                  <w:docPart w:val="C06B5137987D4C3A9D5923408A1FA446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310" w:type="dxa"/>
          </w:tcPr>
          <w:p w14:paraId="466D3EA4" w14:textId="77777777" w:rsidR="009202E9" w:rsidRPr="009202E9" w:rsidRDefault="00D46728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640346219"/>
                <w:placeholder>
                  <w:docPart w:val="D41C4447F53F4344A48DB0A71B10E7DF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6808F896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B35789F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D613558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54832AE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DCD2284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1B1EB9B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  <w:tr w:rsidR="009202E9" w:rsidRPr="009202E9" w14:paraId="6E3435A0" w14:textId="77777777" w:rsidTr="00064BBA">
        <w:trPr>
          <w:trHeight w:val="2100"/>
        </w:trPr>
        <w:tc>
          <w:tcPr>
            <w:tcW w:w="3461" w:type="dxa"/>
          </w:tcPr>
          <w:p w14:paraId="3983C5E1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F4B12C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Analysed and organised the data using figures, graphs, and other illustrative techniques to augment text data</w:t>
            </w:r>
          </w:p>
          <w:p w14:paraId="4E1BE03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E747C5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5D3B6F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61F81B1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1BF3A4C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02C24A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8876A4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E05A5A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9B19CF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DDE7AC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B190B1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ACB79A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B06BEB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CCFD53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C336B2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759" w:type="dxa"/>
          </w:tcPr>
          <w:p w14:paraId="7BA3B97F" w14:textId="77777777" w:rsidR="009202E9" w:rsidRPr="009202E9" w:rsidRDefault="00D46728" w:rsidP="009202E9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880902936"/>
                <w:placeholder>
                  <w:docPart w:val="FDAD86263A5848AFA96E296FB046AE23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980" w:type="dxa"/>
          </w:tcPr>
          <w:p w14:paraId="53102BA8" w14:textId="77777777" w:rsidR="009202E9" w:rsidRPr="009202E9" w:rsidRDefault="00D46728" w:rsidP="009202E9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970743540"/>
                <w:placeholder>
                  <w:docPart w:val="C4EA1CC6A5BA4B419705FD8210191C3D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980" w:type="dxa"/>
          </w:tcPr>
          <w:p w14:paraId="2E67A2E0" w14:textId="77777777" w:rsidR="009202E9" w:rsidRPr="009202E9" w:rsidRDefault="00D46728" w:rsidP="009202E9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54905132"/>
                <w:placeholder>
                  <w:docPart w:val="F9C7FC56316344E6A4D3847E2E949A20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310" w:type="dxa"/>
          </w:tcPr>
          <w:p w14:paraId="58E032DB" w14:textId="77777777" w:rsidR="009202E9" w:rsidRPr="009202E9" w:rsidRDefault="00D46728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240756392"/>
                <w:placeholder>
                  <w:docPart w:val="5631DCFCDA2A4358BF4C5AA1DC592B7C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2C0BE057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EAA28D8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0EDCBFF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DB7D431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05464D9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0AD94DA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Calibri"/>
                <w:bCs/>
                <w:color w:val="808080"/>
              </w:rPr>
            </w:pPr>
          </w:p>
        </w:tc>
      </w:tr>
    </w:tbl>
    <w:p w14:paraId="59C8FEC9" w14:textId="6E5DBAEC" w:rsidR="009202E9" w:rsidRDefault="009202E9" w:rsidP="00431EE9"/>
    <w:p w14:paraId="1CD8D471" w14:textId="3EC5AA5F" w:rsidR="009202E9" w:rsidRDefault="009202E9" w:rsidP="00431EE9"/>
    <w:p w14:paraId="4025CF5C" w14:textId="516F976F" w:rsidR="009202E9" w:rsidRDefault="009202E9" w:rsidP="00431EE9"/>
    <w:tbl>
      <w:tblPr>
        <w:tblStyle w:val="TableGrid10"/>
        <w:tblW w:w="10508" w:type="dxa"/>
        <w:tblInd w:w="-5" w:type="dxa"/>
        <w:tblLook w:val="04A0" w:firstRow="1" w:lastRow="0" w:firstColumn="1" w:lastColumn="0" w:noHBand="0" w:noVBand="1"/>
      </w:tblPr>
      <w:tblGrid>
        <w:gridCol w:w="3855"/>
        <w:gridCol w:w="2139"/>
        <w:gridCol w:w="2416"/>
        <w:gridCol w:w="2098"/>
      </w:tblGrid>
      <w:tr w:rsidR="009202E9" w:rsidRPr="009202E9" w14:paraId="1D3153E5" w14:textId="77777777" w:rsidTr="009202E9">
        <w:tc>
          <w:tcPr>
            <w:tcW w:w="3372" w:type="dxa"/>
            <w:shd w:val="clear" w:color="auto" w:fill="002060"/>
            <w:vAlign w:val="center"/>
          </w:tcPr>
          <w:p w14:paraId="1380926A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PROGRESS ON THE INTERPRETATION AND DISCUSSION OF THE FINDINGS</w:t>
            </w:r>
          </w:p>
        </w:tc>
        <w:tc>
          <w:tcPr>
            <w:tcW w:w="1871" w:type="dxa"/>
            <w:shd w:val="clear" w:color="auto" w:fill="DBE5F1"/>
            <w:vAlign w:val="center"/>
          </w:tcPr>
          <w:p w14:paraId="467DB4D0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Discussion Analysis</w:t>
            </w:r>
          </w:p>
        </w:tc>
        <w:tc>
          <w:tcPr>
            <w:tcW w:w="2113" w:type="dxa"/>
            <w:shd w:val="clear" w:color="auto" w:fill="DBE5F1"/>
            <w:vAlign w:val="center"/>
          </w:tcPr>
          <w:p w14:paraId="5F8E7444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1835" w:type="dxa"/>
            <w:shd w:val="clear" w:color="auto" w:fill="DBE5F1"/>
            <w:vAlign w:val="center"/>
          </w:tcPr>
          <w:p w14:paraId="770F3356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Oral Presentation</w:t>
            </w:r>
          </w:p>
        </w:tc>
      </w:tr>
      <w:tr w:rsidR="009202E9" w:rsidRPr="009202E9" w14:paraId="2E924537" w14:textId="77777777" w:rsidTr="00064BBA">
        <w:tc>
          <w:tcPr>
            <w:tcW w:w="3372" w:type="dxa"/>
          </w:tcPr>
          <w:p w14:paraId="086C302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1871" w:type="dxa"/>
          </w:tcPr>
          <w:p w14:paraId="39808909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ppropriate/ Inadequate (Comments)</w:t>
            </w:r>
          </w:p>
        </w:tc>
        <w:tc>
          <w:tcPr>
            <w:tcW w:w="2113" w:type="dxa"/>
          </w:tcPr>
          <w:p w14:paraId="1315E694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How well organised</w:t>
            </w:r>
          </w:p>
          <w:p w14:paraId="4A3B7A1B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(Comments)</w:t>
            </w:r>
          </w:p>
        </w:tc>
        <w:tc>
          <w:tcPr>
            <w:tcW w:w="1835" w:type="dxa"/>
          </w:tcPr>
          <w:p w14:paraId="66C83C71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How well presented</w:t>
            </w:r>
          </w:p>
          <w:p w14:paraId="2AC3A4B4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(Comments)</w:t>
            </w:r>
          </w:p>
        </w:tc>
      </w:tr>
      <w:tr w:rsidR="009202E9" w:rsidRPr="009202E9" w14:paraId="03D9259A" w14:textId="77777777" w:rsidTr="00064BBA">
        <w:trPr>
          <w:trHeight w:val="1752"/>
        </w:trPr>
        <w:tc>
          <w:tcPr>
            <w:tcW w:w="3372" w:type="dxa"/>
          </w:tcPr>
          <w:p w14:paraId="3C760ED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8235ED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Demonstrates skills in interpreting the findings and relating to the hypothesis/ research questions</w:t>
            </w:r>
          </w:p>
          <w:p w14:paraId="1FFA1BB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905615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E74331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AD946E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C812F2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2FAF05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FE224A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1A4CA3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9EFB9D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CB9369C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870DFC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D45BEB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7B2623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16E11B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871" w:type="dxa"/>
          </w:tcPr>
          <w:p w14:paraId="66A9CB54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486947711"/>
                <w:placeholder>
                  <w:docPart w:val="46C611B99EB741E1AF75C76DCF0B2FC8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113" w:type="dxa"/>
          </w:tcPr>
          <w:p w14:paraId="1AEA4469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274638193"/>
                <w:placeholder>
                  <w:docPart w:val="A3D0A386D6C14CAE9B570D7C6692B0A7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835" w:type="dxa"/>
          </w:tcPr>
          <w:p w14:paraId="284F4364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326703155"/>
                <w:placeholder>
                  <w:docPart w:val="200B93B82FCB4841B4B34884E19D57BA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9202E9" w:rsidRPr="009202E9" w14:paraId="2D4D5A53" w14:textId="77777777" w:rsidTr="00064BBA">
        <w:trPr>
          <w:trHeight w:val="2292"/>
        </w:trPr>
        <w:tc>
          <w:tcPr>
            <w:tcW w:w="3372" w:type="dxa"/>
          </w:tcPr>
          <w:p w14:paraId="3C84495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9FEFBAE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Ability to address findings by critical and logical discussion/ arguments with support of literature or previous research</w:t>
            </w:r>
          </w:p>
          <w:p w14:paraId="060A10F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B398389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877F442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CE291D9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B01EDB4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408CAE2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05C3EA8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2DDC84DB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FE18685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9F288AB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3871AE69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7C3CC503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425F003F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519949FA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0B7D48A" w14:textId="77777777" w:rsidR="009202E9" w:rsidRPr="009202E9" w:rsidRDefault="009202E9" w:rsidP="009202E9">
            <w:pPr>
              <w:ind w:left="720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871" w:type="dxa"/>
          </w:tcPr>
          <w:p w14:paraId="27616802" w14:textId="77777777" w:rsidR="009202E9" w:rsidRPr="009202E9" w:rsidRDefault="00D46728" w:rsidP="009202E9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466621928"/>
                <w:placeholder>
                  <w:docPart w:val="5D6B8E8BC7C7471B9F74F90489FB1E78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113" w:type="dxa"/>
          </w:tcPr>
          <w:p w14:paraId="5EDFDF34" w14:textId="77777777" w:rsidR="009202E9" w:rsidRPr="009202E9" w:rsidRDefault="00D46728" w:rsidP="009202E9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018431625"/>
                <w:placeholder>
                  <w:docPart w:val="964BD2927C36431C8419DD143E8B9B0F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835" w:type="dxa"/>
          </w:tcPr>
          <w:p w14:paraId="4D82C85C" w14:textId="77777777" w:rsidR="009202E9" w:rsidRPr="009202E9" w:rsidRDefault="00D46728" w:rsidP="009202E9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347714162"/>
                <w:placeholder>
                  <w:docPart w:val="441F53A468594A7989E2E604C8FC4212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411168D9" w14:textId="7C8DC69A" w:rsidR="009202E9" w:rsidRDefault="009202E9" w:rsidP="00431EE9"/>
    <w:p w14:paraId="6608EAB1" w14:textId="0024D7E3" w:rsidR="009202E9" w:rsidRDefault="009202E9" w:rsidP="00431EE9"/>
    <w:p w14:paraId="207ABFFC" w14:textId="35A7DFE6" w:rsidR="009202E9" w:rsidRDefault="009202E9" w:rsidP="00431EE9"/>
    <w:p w14:paraId="04454C01" w14:textId="7EA3A0AE" w:rsidR="009202E9" w:rsidRDefault="009202E9" w:rsidP="00431EE9"/>
    <w:p w14:paraId="665823E7" w14:textId="660CE8F8" w:rsidR="009202E9" w:rsidRDefault="009202E9" w:rsidP="00431EE9"/>
    <w:p w14:paraId="185250CE" w14:textId="54DFEB73" w:rsidR="009202E9" w:rsidRDefault="009202E9" w:rsidP="00431EE9"/>
    <w:p w14:paraId="2D5872BF" w14:textId="7E62FDCE" w:rsidR="009202E9" w:rsidRDefault="009202E9" w:rsidP="00431EE9"/>
    <w:p w14:paraId="36AFD261" w14:textId="4FE653DE" w:rsidR="009202E9" w:rsidRDefault="009202E9" w:rsidP="00431EE9"/>
    <w:p w14:paraId="522C5C6A" w14:textId="6044F55E" w:rsidR="009202E9" w:rsidRDefault="009202E9" w:rsidP="00431EE9"/>
    <w:p w14:paraId="508607B1" w14:textId="7BEFD75F" w:rsidR="009202E9" w:rsidRDefault="009202E9" w:rsidP="00431EE9"/>
    <w:p w14:paraId="3B264A01" w14:textId="0376F085" w:rsidR="009202E9" w:rsidRDefault="009202E9" w:rsidP="00431EE9"/>
    <w:tbl>
      <w:tblPr>
        <w:tblStyle w:val="TableGrid11"/>
        <w:tblW w:w="10508" w:type="dxa"/>
        <w:tblInd w:w="-5" w:type="dxa"/>
        <w:tblLook w:val="04A0" w:firstRow="1" w:lastRow="0" w:firstColumn="1" w:lastColumn="0" w:noHBand="0" w:noVBand="1"/>
      </w:tblPr>
      <w:tblGrid>
        <w:gridCol w:w="3400"/>
        <w:gridCol w:w="1844"/>
        <w:gridCol w:w="2125"/>
        <w:gridCol w:w="1838"/>
        <w:gridCol w:w="1301"/>
      </w:tblGrid>
      <w:tr w:rsidR="009202E9" w:rsidRPr="009202E9" w14:paraId="613DEEBE" w14:textId="77777777" w:rsidTr="009202E9">
        <w:tc>
          <w:tcPr>
            <w:tcW w:w="3394" w:type="dxa"/>
            <w:shd w:val="clear" w:color="auto" w:fill="002060"/>
            <w:vAlign w:val="center"/>
          </w:tcPr>
          <w:p w14:paraId="3A343C06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PROGRESS AND JUSTIFICATION FOR THE NEXT PHASE OF RESEARCH</w:t>
            </w:r>
          </w:p>
        </w:tc>
        <w:tc>
          <w:tcPr>
            <w:tcW w:w="1841" w:type="dxa"/>
            <w:shd w:val="clear" w:color="auto" w:fill="DBE5F1"/>
            <w:vAlign w:val="center"/>
          </w:tcPr>
          <w:p w14:paraId="00EF97DD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Tasks Accomplished to date</w:t>
            </w:r>
          </w:p>
        </w:tc>
        <w:tc>
          <w:tcPr>
            <w:tcW w:w="2121" w:type="dxa"/>
            <w:shd w:val="clear" w:color="auto" w:fill="DBE5F1"/>
            <w:vAlign w:val="center"/>
          </w:tcPr>
          <w:p w14:paraId="02A1990F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1835" w:type="dxa"/>
            <w:shd w:val="clear" w:color="auto" w:fill="DBE5F1"/>
            <w:vAlign w:val="center"/>
          </w:tcPr>
          <w:p w14:paraId="0C798887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Oral Presentation</w:t>
            </w:r>
          </w:p>
        </w:tc>
        <w:tc>
          <w:tcPr>
            <w:tcW w:w="1299" w:type="dxa"/>
            <w:shd w:val="clear" w:color="auto" w:fill="DBE5F1"/>
            <w:vAlign w:val="center"/>
          </w:tcPr>
          <w:p w14:paraId="2D776B3C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5959B33C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 based on the candidate's presentation</w:t>
            </w:r>
          </w:p>
        </w:tc>
      </w:tr>
      <w:tr w:rsidR="009202E9" w:rsidRPr="009202E9" w14:paraId="5CE4571D" w14:textId="77777777" w:rsidTr="00064BBA">
        <w:tc>
          <w:tcPr>
            <w:tcW w:w="3394" w:type="dxa"/>
          </w:tcPr>
          <w:p w14:paraId="1FFCE915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1841" w:type="dxa"/>
          </w:tcPr>
          <w:p w14:paraId="4486A059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 xml:space="preserve"> Comments</w:t>
            </w:r>
          </w:p>
        </w:tc>
        <w:tc>
          <w:tcPr>
            <w:tcW w:w="2121" w:type="dxa"/>
          </w:tcPr>
          <w:p w14:paraId="7BC24860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1835" w:type="dxa"/>
          </w:tcPr>
          <w:p w14:paraId="675F871B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1299" w:type="dxa"/>
          </w:tcPr>
          <w:p w14:paraId="56CEF6F1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1=least - 10= highest</w:t>
            </w:r>
          </w:p>
        </w:tc>
      </w:tr>
      <w:tr w:rsidR="009202E9" w:rsidRPr="009202E9" w14:paraId="0B676948" w14:textId="77777777" w:rsidTr="00064BBA">
        <w:trPr>
          <w:trHeight w:val="1584"/>
        </w:trPr>
        <w:tc>
          <w:tcPr>
            <w:tcW w:w="3394" w:type="dxa"/>
          </w:tcPr>
          <w:p w14:paraId="3EEECC07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A15EFDF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66A03B37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Summary of the research findings to date</w:t>
            </w:r>
          </w:p>
          <w:p w14:paraId="2C0C9AD4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7A9C756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F51E290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636D93D7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7DCD7DA9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4F5AC570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68553C11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28EE44F9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34596C5A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841" w:type="dxa"/>
          </w:tcPr>
          <w:p w14:paraId="659E98FA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654188835"/>
                <w:placeholder>
                  <w:docPart w:val="267C87EE2AF645EF9B953B46F9B4B4DE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121" w:type="dxa"/>
          </w:tcPr>
          <w:p w14:paraId="105F9853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065214462"/>
                <w:placeholder>
                  <w:docPart w:val="1D5578DFDFF6431FA770E9EC2B7970DF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835" w:type="dxa"/>
          </w:tcPr>
          <w:p w14:paraId="3E63520A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739751420"/>
                <w:placeholder>
                  <w:docPart w:val="3827AD66B1AE449284E812D13D4614DA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299" w:type="dxa"/>
          </w:tcPr>
          <w:p w14:paraId="034F11B8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520277673"/>
                <w:placeholder>
                  <w:docPart w:val="1739F32F68064184A0FF2CE337444412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9202E9" w:rsidRPr="009202E9" w14:paraId="665F53D0" w14:textId="77777777" w:rsidTr="00064BBA">
        <w:trPr>
          <w:trHeight w:val="2532"/>
        </w:trPr>
        <w:tc>
          <w:tcPr>
            <w:tcW w:w="3394" w:type="dxa"/>
          </w:tcPr>
          <w:p w14:paraId="193EB3CC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15844BE8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F60AD5B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Appreciation of significance of the research</w:t>
            </w:r>
          </w:p>
          <w:p w14:paraId="0AE74262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64EA5BEA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0DD50BF2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4137FC4F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1BD741C9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2C0382C1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1DBBEB93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4D49287D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0AA32532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2FD6A437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841" w:type="dxa"/>
          </w:tcPr>
          <w:p w14:paraId="58669C88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38179164"/>
                <w:placeholder>
                  <w:docPart w:val="A86763BA53BA41429969DC738C0D0E89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121" w:type="dxa"/>
          </w:tcPr>
          <w:p w14:paraId="73900357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371348788"/>
                <w:placeholder>
                  <w:docPart w:val="5BF115DE910C4DFC8FA85576EC23074D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835" w:type="dxa"/>
          </w:tcPr>
          <w:p w14:paraId="76DD1D0F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686634740"/>
                <w:placeholder>
                  <w:docPart w:val="5CBD3F39193945E58D0B09EDAA560F55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299" w:type="dxa"/>
          </w:tcPr>
          <w:p w14:paraId="1BB0BD6A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30533987"/>
                <w:placeholder>
                  <w:docPart w:val="4353CB278835490E8BE3CC4B844024C8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9202E9" w:rsidRPr="009202E9" w14:paraId="107E1CDA" w14:textId="77777777" w:rsidTr="00064BBA">
        <w:trPr>
          <w:trHeight w:val="3072"/>
        </w:trPr>
        <w:tc>
          <w:tcPr>
            <w:tcW w:w="3394" w:type="dxa"/>
          </w:tcPr>
          <w:p w14:paraId="721F3743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32980A57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Addresses the strengths and limitations of the study</w:t>
            </w:r>
          </w:p>
          <w:p w14:paraId="0DD16EF8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369ADEE2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6E65662E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430DE9FF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07D6BC13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53F9CF9C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319E820B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28EFA8D4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0D2C95C6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  <w:p w14:paraId="027A8EB9" w14:textId="77777777" w:rsidR="009202E9" w:rsidRPr="009202E9" w:rsidRDefault="009202E9" w:rsidP="009202E9">
            <w:pPr>
              <w:ind w:left="34"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841" w:type="dxa"/>
          </w:tcPr>
          <w:p w14:paraId="32C1EEC1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005521696"/>
                <w:placeholder>
                  <w:docPart w:val="AFADC41B478540848EC1A2E85E495350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121" w:type="dxa"/>
          </w:tcPr>
          <w:p w14:paraId="54F127A6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851291128"/>
                <w:placeholder>
                  <w:docPart w:val="088891CC89764101A3D04ABFECFC2659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835" w:type="dxa"/>
          </w:tcPr>
          <w:p w14:paraId="428AEB5D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108160531"/>
                <w:placeholder>
                  <w:docPart w:val="99C2E20DA6D04185879C7536502009D5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299" w:type="dxa"/>
          </w:tcPr>
          <w:p w14:paraId="66742361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201748470"/>
                <w:placeholder>
                  <w:docPart w:val="0D6CD4C3048142378D94B716045DDD64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04F5C702" w14:textId="5657A787" w:rsidR="009202E9" w:rsidRDefault="009202E9" w:rsidP="00431EE9"/>
    <w:p w14:paraId="7BC2C460" w14:textId="21046B9A" w:rsidR="009202E9" w:rsidRDefault="009202E9" w:rsidP="00431EE9"/>
    <w:p w14:paraId="41A0ABF7" w14:textId="70B6C7BF" w:rsidR="009202E9" w:rsidRDefault="009202E9" w:rsidP="00431EE9"/>
    <w:tbl>
      <w:tblPr>
        <w:tblStyle w:val="TableGrid12"/>
        <w:tblW w:w="10508" w:type="dxa"/>
        <w:tblInd w:w="-5" w:type="dxa"/>
        <w:tblLook w:val="04A0" w:firstRow="1" w:lastRow="0" w:firstColumn="1" w:lastColumn="0" w:noHBand="0" w:noVBand="1"/>
      </w:tblPr>
      <w:tblGrid>
        <w:gridCol w:w="3400"/>
        <w:gridCol w:w="1844"/>
        <w:gridCol w:w="2125"/>
        <w:gridCol w:w="1838"/>
        <w:gridCol w:w="1301"/>
      </w:tblGrid>
      <w:tr w:rsidR="009202E9" w:rsidRPr="009202E9" w14:paraId="6EAF6067" w14:textId="77777777" w:rsidTr="00064BBA">
        <w:trPr>
          <w:trHeight w:val="2974"/>
        </w:trPr>
        <w:tc>
          <w:tcPr>
            <w:tcW w:w="3394" w:type="dxa"/>
          </w:tcPr>
          <w:p w14:paraId="7A38572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E73566B" w14:textId="77777777" w:rsidR="009202E9" w:rsidRPr="009202E9" w:rsidRDefault="009202E9" w:rsidP="009202E9">
            <w:pPr>
              <w:ind w:left="176"/>
              <w:contextualSpacing/>
              <w:rPr>
                <w:rFonts w:ascii="Arial Narrow" w:eastAsia="Calibri" w:hAnsi="Arial Narrow" w:cs="Times New Roman"/>
                <w:lang w:val="en-AU"/>
              </w:rPr>
            </w:pPr>
          </w:p>
          <w:p w14:paraId="09C72103" w14:textId="77777777" w:rsidR="009202E9" w:rsidRPr="009202E9" w:rsidRDefault="009202E9" w:rsidP="009202E9">
            <w:pPr>
              <w:ind w:left="34"/>
              <w:contextualSpacing/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Ability to justify the similarities and differences of the findings in relation to previous research/ literature</w:t>
            </w:r>
          </w:p>
          <w:p w14:paraId="374A374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537415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3D24FF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6529AC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A07F12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DBA1AA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79CBA0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2997E1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5868F7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639DB8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4A6F4EC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40EF4C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CD03CB3" w14:textId="77777777" w:rsidR="009202E9" w:rsidRPr="009202E9" w:rsidRDefault="009202E9" w:rsidP="009202E9">
            <w:pPr>
              <w:ind w:firstLine="720"/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1841" w:type="dxa"/>
          </w:tcPr>
          <w:p w14:paraId="2BB5556D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952594299"/>
                <w:placeholder>
                  <w:docPart w:val="A55C12235A22431589D97A42EE478804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121" w:type="dxa"/>
          </w:tcPr>
          <w:p w14:paraId="669B0B7D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292184954"/>
                <w:placeholder>
                  <w:docPart w:val="9F6CBA9DF6494728ABB91A69FB37D5E6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835" w:type="dxa"/>
          </w:tcPr>
          <w:p w14:paraId="6514B2E5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438987443"/>
                <w:placeholder>
                  <w:docPart w:val="99663BA7193A475AB4280FE9A018BA83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299" w:type="dxa"/>
          </w:tcPr>
          <w:p w14:paraId="661FD807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560940308"/>
                <w:placeholder>
                  <w:docPart w:val="3AFC405E41D84CE980B10D4AFA76CADB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2F19EFAF" w14:textId="3397DB41" w:rsidR="009202E9" w:rsidRDefault="009202E9" w:rsidP="00431EE9"/>
    <w:tbl>
      <w:tblPr>
        <w:tblStyle w:val="TableGrid13"/>
        <w:tblpPr w:leftFromText="180" w:rightFromText="180" w:vertAnchor="text" w:horzAnchor="margin" w:tblpY="881"/>
        <w:tblW w:w="10485" w:type="dxa"/>
        <w:tblLook w:val="04A0" w:firstRow="1" w:lastRow="0" w:firstColumn="1" w:lastColumn="0" w:noHBand="0" w:noVBand="1"/>
      </w:tblPr>
      <w:tblGrid>
        <w:gridCol w:w="3397"/>
        <w:gridCol w:w="2567"/>
        <w:gridCol w:w="2910"/>
        <w:gridCol w:w="1611"/>
      </w:tblGrid>
      <w:tr w:rsidR="009202E9" w:rsidRPr="009202E9" w14:paraId="4CC6300C" w14:textId="77777777" w:rsidTr="009202E9">
        <w:trPr>
          <w:trHeight w:val="1352"/>
        </w:trPr>
        <w:tc>
          <w:tcPr>
            <w:tcW w:w="3397" w:type="dxa"/>
            <w:shd w:val="clear" w:color="auto" w:fill="002060"/>
            <w:vAlign w:val="center"/>
          </w:tcPr>
          <w:p w14:paraId="3048EDD9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8D97C2A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NTICIPATED COMPLETION TIMEFRAME</w:t>
            </w:r>
          </w:p>
          <w:p w14:paraId="4A7D4B65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567" w:type="dxa"/>
            <w:shd w:val="clear" w:color="auto" w:fill="DBE5F1"/>
            <w:vAlign w:val="center"/>
          </w:tcPr>
          <w:p w14:paraId="43C25083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Written Work</w:t>
            </w:r>
          </w:p>
        </w:tc>
        <w:tc>
          <w:tcPr>
            <w:tcW w:w="2910" w:type="dxa"/>
            <w:shd w:val="clear" w:color="auto" w:fill="DBE5F1"/>
            <w:vAlign w:val="center"/>
          </w:tcPr>
          <w:p w14:paraId="10977DDF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Use of Gantt Chart or an acceptable</w:t>
            </w:r>
          </w:p>
        </w:tc>
        <w:tc>
          <w:tcPr>
            <w:tcW w:w="1611" w:type="dxa"/>
            <w:shd w:val="clear" w:color="auto" w:fill="DBE5F1"/>
            <w:vAlign w:val="center"/>
          </w:tcPr>
          <w:p w14:paraId="1EC4840B" w14:textId="77777777" w:rsidR="009202E9" w:rsidRPr="009202E9" w:rsidRDefault="009202E9" w:rsidP="009202E9">
            <w:pPr>
              <w:tabs>
                <w:tab w:val="left" w:pos="3306"/>
              </w:tabs>
              <w:ind w:left="312" w:hanging="312"/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Scale</w:t>
            </w:r>
          </w:p>
          <w:p w14:paraId="740A5E07" w14:textId="77777777" w:rsidR="009202E9" w:rsidRPr="009202E9" w:rsidRDefault="009202E9" w:rsidP="009202E9">
            <w:pPr>
              <w:tabs>
                <w:tab w:val="left" w:pos="3306"/>
              </w:tabs>
              <w:ind w:left="312" w:hanging="312"/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Award rating on a scale of 1 to 10  based on the candidate's presentation</w:t>
            </w:r>
          </w:p>
        </w:tc>
      </w:tr>
      <w:tr w:rsidR="009202E9" w:rsidRPr="009202E9" w14:paraId="532EA291" w14:textId="77777777" w:rsidTr="00064BBA">
        <w:trPr>
          <w:trHeight w:val="333"/>
        </w:trPr>
        <w:tc>
          <w:tcPr>
            <w:tcW w:w="3397" w:type="dxa"/>
          </w:tcPr>
          <w:p w14:paraId="6A2E1FC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567" w:type="dxa"/>
          </w:tcPr>
          <w:p w14:paraId="068663A6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 xml:space="preserve">Comments </w:t>
            </w:r>
          </w:p>
        </w:tc>
        <w:tc>
          <w:tcPr>
            <w:tcW w:w="2910" w:type="dxa"/>
          </w:tcPr>
          <w:p w14:paraId="6CA993EB" w14:textId="77777777" w:rsidR="009202E9" w:rsidRPr="009202E9" w:rsidRDefault="009202E9" w:rsidP="009202E9">
            <w:pPr>
              <w:jc w:val="center"/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Comments</w:t>
            </w:r>
          </w:p>
        </w:tc>
        <w:tc>
          <w:tcPr>
            <w:tcW w:w="1611" w:type="dxa"/>
          </w:tcPr>
          <w:p w14:paraId="409C9C8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1=least - 10= highest</w:t>
            </w:r>
          </w:p>
        </w:tc>
      </w:tr>
      <w:tr w:rsidR="009202E9" w:rsidRPr="009202E9" w14:paraId="1E63D8C7" w14:textId="77777777" w:rsidTr="00064BBA">
        <w:trPr>
          <w:trHeight w:val="803"/>
        </w:trPr>
        <w:tc>
          <w:tcPr>
            <w:tcW w:w="3397" w:type="dxa"/>
          </w:tcPr>
          <w:p w14:paraId="3F1F6A3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Timetable</w:t>
            </w:r>
          </w:p>
          <w:p w14:paraId="333BB6F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Candidate provided a timetable to complete the remaining works/ key activities and timelines</w:t>
            </w:r>
          </w:p>
          <w:p w14:paraId="14E832C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AEFA89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724B06E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5914F8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2A54A5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A21799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1437AF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4D1240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66019A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FC3FD5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CDAFA3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7BE5411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BABF79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F45B5B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567" w:type="dxa"/>
          </w:tcPr>
          <w:p w14:paraId="40591C3A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2131466074"/>
                <w:placeholder>
                  <w:docPart w:val="9E4A6C181D444564972666584570505F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910" w:type="dxa"/>
          </w:tcPr>
          <w:p w14:paraId="359CA261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87508190"/>
                <w:placeholder>
                  <w:docPart w:val="BF86B44DBCA24262B93648C35DA20AFE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611" w:type="dxa"/>
          </w:tcPr>
          <w:p w14:paraId="550E3DC0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210613924"/>
                <w:placeholder>
                  <w:docPart w:val="00DDD8EA896343BC90A4556806FDA8E7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21D58459" w14:textId="1733F7BF" w:rsidR="009202E9" w:rsidRDefault="009202E9" w:rsidP="00431EE9"/>
    <w:p w14:paraId="3FB40A7E" w14:textId="2EAE2C28" w:rsidR="009202E9" w:rsidRDefault="009202E9" w:rsidP="00431EE9"/>
    <w:p w14:paraId="6AE0D471" w14:textId="3EF66B75" w:rsidR="009202E9" w:rsidRDefault="009202E9" w:rsidP="00431EE9"/>
    <w:p w14:paraId="0E8537FB" w14:textId="3C66A24C" w:rsidR="009202E9" w:rsidRDefault="009202E9" w:rsidP="00431EE9"/>
    <w:tbl>
      <w:tblPr>
        <w:tblStyle w:val="TableGrid14"/>
        <w:tblpPr w:leftFromText="180" w:rightFromText="180" w:vertAnchor="text" w:horzAnchor="margin" w:tblpY="583"/>
        <w:tblW w:w="10485" w:type="dxa"/>
        <w:tblLook w:val="04A0" w:firstRow="1" w:lastRow="0" w:firstColumn="1" w:lastColumn="0" w:noHBand="0" w:noVBand="1"/>
      </w:tblPr>
      <w:tblGrid>
        <w:gridCol w:w="3397"/>
        <w:gridCol w:w="2567"/>
        <w:gridCol w:w="2910"/>
        <w:gridCol w:w="1611"/>
      </w:tblGrid>
      <w:tr w:rsidR="009202E9" w:rsidRPr="009202E9" w14:paraId="5E22C7A8" w14:textId="77777777" w:rsidTr="009202E9">
        <w:trPr>
          <w:trHeight w:val="1496"/>
        </w:trPr>
        <w:tc>
          <w:tcPr>
            <w:tcW w:w="3397" w:type="dxa"/>
          </w:tcPr>
          <w:p w14:paraId="287B133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Submission of Thesis Chapters</w:t>
            </w:r>
          </w:p>
          <w:p w14:paraId="149CCA9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E150A1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 xml:space="preserve">Candidate submitted draft chapters </w:t>
            </w:r>
          </w:p>
          <w:p w14:paraId="68315BF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8A1E86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65C75F5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425EBA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DCD5F1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AC6133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BDC8D6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729B9D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6CBCFB1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53EB7791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B56CD58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1C107061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DB3F0B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567" w:type="dxa"/>
          </w:tcPr>
          <w:p w14:paraId="3B25534C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338153287"/>
                <w:placeholder>
                  <w:docPart w:val="B221CB95C2F6444CBE01FF1029979F57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910" w:type="dxa"/>
          </w:tcPr>
          <w:p w14:paraId="21F96FC4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204010510"/>
                <w:placeholder>
                  <w:docPart w:val="F808622D434448E6A0F6F73A9C218B8F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611" w:type="dxa"/>
          </w:tcPr>
          <w:p w14:paraId="79416DEB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74873474"/>
                <w:placeholder>
                  <w:docPart w:val="17D22C9B45BC4456B7B48E8C66069B14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9202E9" w:rsidRPr="009202E9" w14:paraId="36CAC084" w14:textId="77777777" w:rsidTr="009202E9">
        <w:trPr>
          <w:trHeight w:val="1523"/>
        </w:trPr>
        <w:tc>
          <w:tcPr>
            <w:tcW w:w="3397" w:type="dxa"/>
          </w:tcPr>
          <w:p w14:paraId="7752587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References</w:t>
            </w:r>
          </w:p>
          <w:p w14:paraId="2D189E4E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47DDE7E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Candidate provides a whole list of citations compiled in EndNote</w:t>
            </w:r>
          </w:p>
          <w:p w14:paraId="0BCD5E8B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0B0BB0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70324A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EA0F35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FA4ACD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B86C80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CB5C42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243240A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6E6A9D2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4A0DB9C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0B9BDA2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750C2CF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6F258E57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  <w:tc>
          <w:tcPr>
            <w:tcW w:w="2567" w:type="dxa"/>
          </w:tcPr>
          <w:p w14:paraId="0ED289A2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080367917"/>
                <w:placeholder>
                  <w:docPart w:val="C428D1FCEE9C4D4380D4C8E6E7B7DBFE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910" w:type="dxa"/>
          </w:tcPr>
          <w:p w14:paraId="3DF6C03A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420548048"/>
                <w:placeholder>
                  <w:docPart w:val="46A9D86AC93344459A735DD0DE473FFC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611" w:type="dxa"/>
          </w:tcPr>
          <w:p w14:paraId="3E3949A3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350870023"/>
                <w:placeholder>
                  <w:docPart w:val="8561F490D92D4AD5B0EB41106A83183D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  <w:tr w:rsidR="009202E9" w:rsidRPr="009202E9" w14:paraId="7679BDAC" w14:textId="77777777" w:rsidTr="009202E9">
        <w:trPr>
          <w:trHeight w:val="1973"/>
        </w:trPr>
        <w:tc>
          <w:tcPr>
            <w:tcW w:w="3397" w:type="dxa"/>
          </w:tcPr>
          <w:p w14:paraId="1B485AA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b/>
                <w:lang w:val="en-AU"/>
              </w:rPr>
              <w:t>Evidence of Research Outputs</w:t>
            </w:r>
          </w:p>
          <w:p w14:paraId="41CB66B4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lang w:val="en-AU"/>
              </w:rPr>
            </w:pPr>
          </w:p>
          <w:p w14:paraId="332FE8A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202E9">
              <w:rPr>
                <w:rFonts w:ascii="Arial Narrow" w:eastAsia="Calibri" w:hAnsi="Arial Narrow" w:cs="Times New Roman"/>
                <w:lang w:val="en-AU"/>
              </w:rPr>
              <w:t>Candidate provides evidence of publication/s either in draft form, submitted, being peer-reviewed, and/or accepted for publication.</w:t>
            </w:r>
          </w:p>
          <w:p w14:paraId="4FFCF94D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6F4E66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C36BDD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B1D3666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ABCAC83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333060A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77B8F90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A3F70A9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A9775FF" w14:textId="77777777" w:rsidR="009202E9" w:rsidRPr="009202E9" w:rsidRDefault="009202E9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  <w:tc>
          <w:tcPr>
            <w:tcW w:w="2567" w:type="dxa"/>
          </w:tcPr>
          <w:p w14:paraId="3F9683B0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850103451"/>
                <w:placeholder>
                  <w:docPart w:val="07FE5DC4683A4370A740F5BFA3015624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2910" w:type="dxa"/>
          </w:tcPr>
          <w:p w14:paraId="0C46DECB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681033219"/>
                <w:placeholder>
                  <w:docPart w:val="BD3248B58827439998158C5993E9EAF9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  <w:tc>
          <w:tcPr>
            <w:tcW w:w="1611" w:type="dxa"/>
          </w:tcPr>
          <w:p w14:paraId="15DDBBC9" w14:textId="77777777" w:rsidR="009202E9" w:rsidRPr="009202E9" w:rsidRDefault="00D46728" w:rsidP="009202E9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1884159644"/>
                <w:placeholder>
                  <w:docPart w:val="C4953A80F9C04F598F43CACD5857850B"/>
                </w:placeholder>
                <w:showingPlcHdr/>
              </w:sdtPr>
              <w:sdtEndPr/>
              <w:sdtContent>
                <w:r w:rsidR="009202E9" w:rsidRPr="009202E9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</w:tc>
      </w:tr>
    </w:tbl>
    <w:p w14:paraId="486D1A5F" w14:textId="582F4272" w:rsidR="009202E9" w:rsidRDefault="009202E9" w:rsidP="00431EE9"/>
    <w:p w14:paraId="2814E67C" w14:textId="60374ECC" w:rsidR="009202E9" w:rsidRDefault="009202E9" w:rsidP="00431EE9"/>
    <w:p w14:paraId="44D6E0D2" w14:textId="0E98A687" w:rsidR="009202E9" w:rsidRDefault="009202E9" w:rsidP="00431EE9"/>
    <w:p w14:paraId="11394284" w14:textId="0FECD66C" w:rsidR="009202E9" w:rsidRDefault="009202E9" w:rsidP="00431EE9"/>
    <w:p w14:paraId="0BEAB5FE" w14:textId="5A09D1B5" w:rsidR="009202E9" w:rsidRDefault="009202E9" w:rsidP="00431EE9"/>
    <w:p w14:paraId="45BEE2D9" w14:textId="56B2566F" w:rsidR="009202E9" w:rsidRDefault="009202E9" w:rsidP="00431EE9"/>
    <w:tbl>
      <w:tblPr>
        <w:tblStyle w:val="TableGrid15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9E60CA" w:rsidRPr="009E60CA" w14:paraId="19097C8A" w14:textId="77777777" w:rsidTr="00064BBA">
        <w:tc>
          <w:tcPr>
            <w:tcW w:w="10490" w:type="dxa"/>
          </w:tcPr>
          <w:p w14:paraId="251F816D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4B4E792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E60CA">
              <w:rPr>
                <w:rFonts w:ascii="Arial Narrow" w:eastAsia="Calibri" w:hAnsi="Arial Narrow" w:cs="Times New Roman"/>
                <w:b/>
                <w:lang w:val="en-AU"/>
              </w:rPr>
              <w:t>The quality and quantity of work provided by the candidate are:</w:t>
            </w:r>
          </w:p>
          <w:p w14:paraId="6B24B5F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A667E9A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lang w:val="en-AU"/>
              </w:rPr>
            </w:pPr>
            <w:r w:rsidRPr="009E60CA">
              <w:rPr>
                <w:rFonts w:ascii="Arial Narrow" w:eastAsia="Calibri" w:hAnsi="Arial Narrow" w:cs="Times New Roman"/>
                <w:lang w:val="en-AU"/>
              </w:rPr>
              <w:t xml:space="preserve">Adequate </w:t>
            </w:r>
            <w:sdt>
              <w:sdtPr>
                <w:rPr>
                  <w:rFonts w:ascii="Arial Narrow" w:eastAsia="MS Gothic" w:hAnsi="Arial Narrow" w:cs="Times New Roman"/>
                </w:rPr>
                <w:id w:val="-432590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E60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E60CA">
              <w:rPr>
                <w:rFonts w:ascii="Arial Narrow" w:eastAsia="Calibri" w:hAnsi="Arial Narrow" w:cs="Times New Roman"/>
                <w:lang w:val="en-AU"/>
              </w:rPr>
              <w:t xml:space="preserve">                                Partially adequate   </w:t>
            </w:r>
            <w:sdt>
              <w:sdtPr>
                <w:rPr>
                  <w:rFonts w:ascii="Arial Narrow" w:eastAsia="MS Gothic" w:hAnsi="Arial Narrow" w:cs="Times New Roman"/>
                </w:rPr>
                <w:id w:val="-1186517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E60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9E60CA">
              <w:rPr>
                <w:rFonts w:ascii="Arial Narrow" w:eastAsia="Calibri" w:hAnsi="Arial Narrow" w:cs="Times New Roman"/>
                <w:lang w:val="en-AU"/>
              </w:rPr>
              <w:t xml:space="preserve">                        Inadequate</w:t>
            </w:r>
            <w:r w:rsidRPr="009E60CA">
              <w:rPr>
                <w:rFonts w:ascii="Arial Narrow" w:eastAsia="MS Gothic" w:hAnsi="Arial Narrow" w:cs="Times New Roman"/>
              </w:rPr>
              <w:t xml:space="preserve"> </w:t>
            </w:r>
            <w:sdt>
              <w:sdtPr>
                <w:rPr>
                  <w:rFonts w:ascii="Arial Narrow" w:eastAsia="MS Gothic" w:hAnsi="Arial Narrow" w:cs="Times New Roman"/>
                </w:rPr>
                <w:id w:val="595750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E60C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4913D61A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  <w:tr w:rsidR="009E60CA" w:rsidRPr="009E60CA" w14:paraId="2A8C9C94" w14:textId="77777777" w:rsidTr="00064BBA">
        <w:tc>
          <w:tcPr>
            <w:tcW w:w="10490" w:type="dxa"/>
          </w:tcPr>
          <w:p w14:paraId="1BFB6C7D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E60CA">
              <w:rPr>
                <w:rFonts w:ascii="Arial Narrow" w:eastAsia="Calibri" w:hAnsi="Arial Narrow" w:cs="Times New Roman"/>
                <w:b/>
                <w:lang w:val="en-AU"/>
              </w:rPr>
              <w:t>Comments on partially adequate work and future directions:</w:t>
            </w:r>
          </w:p>
          <w:p w14:paraId="177DAD49" w14:textId="77777777" w:rsidR="009E60CA" w:rsidRPr="009E60CA" w:rsidRDefault="00D46728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539363042"/>
                <w:placeholder>
                  <w:docPart w:val="FDB19989419849E7B9C6EE908C3C8512"/>
                </w:placeholder>
                <w:showingPlcHdr/>
              </w:sdtPr>
              <w:sdtEndPr/>
              <w:sdtContent>
                <w:r w:rsidR="009E60CA" w:rsidRPr="009E60CA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4B6D93FF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5D38C9B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FC5F085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7A912D4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C443A2A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0782D5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D70DC91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DCA7EB8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C6C1CBA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A96FB23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D2D5950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FC8259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0C579975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7A6D16F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5BD3E14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8036C4A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65E49C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A41D4C6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  <w:tr w:rsidR="009E60CA" w:rsidRPr="009E60CA" w14:paraId="7B85EDD2" w14:textId="77777777" w:rsidTr="00064BBA">
        <w:tc>
          <w:tcPr>
            <w:tcW w:w="10490" w:type="dxa"/>
          </w:tcPr>
          <w:p w14:paraId="6F5F9BC6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r w:rsidRPr="009E60CA">
              <w:rPr>
                <w:rFonts w:ascii="Arial Narrow" w:eastAsia="Calibri" w:hAnsi="Arial Narrow" w:cs="Times New Roman"/>
                <w:b/>
                <w:lang w:val="en-AU"/>
              </w:rPr>
              <w:t>Comments on inadequate work completed and future directions for the candidate:</w:t>
            </w:r>
          </w:p>
          <w:p w14:paraId="41E7FC1B" w14:textId="77777777" w:rsidR="009E60CA" w:rsidRPr="009E60CA" w:rsidRDefault="00D46728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915126521"/>
                <w:placeholder>
                  <w:docPart w:val="E7B4B69E43D149BB9820C9622E4D1E3D"/>
                </w:placeholder>
                <w:showingPlcHdr/>
              </w:sdtPr>
              <w:sdtEndPr/>
              <w:sdtContent>
                <w:r w:rsidR="009E60CA" w:rsidRPr="009E60CA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7BBF7757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B523525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BCDC60D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4033B312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A6984EB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D1CFADE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BD10C23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DCB6D5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602F49A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12A30DE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1AA15EE9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BC2D534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C7A0D73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162BB49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3B7B670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29DEB524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5FD7E05F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77C7827C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  <w:p w14:paraId="3BE5D76B" w14:textId="77777777" w:rsidR="009E60CA" w:rsidRPr="009E60CA" w:rsidRDefault="009E60CA" w:rsidP="009E60CA">
            <w:pPr>
              <w:rPr>
                <w:rFonts w:ascii="Arial Narrow" w:eastAsia="Calibri" w:hAnsi="Arial Narrow" w:cs="Times New Roman"/>
                <w:b/>
                <w:lang w:val="en-AU"/>
              </w:rPr>
            </w:pPr>
          </w:p>
        </w:tc>
      </w:tr>
    </w:tbl>
    <w:p w14:paraId="12AAD5BD" w14:textId="77777777" w:rsidR="009E60CA" w:rsidRDefault="009E60CA" w:rsidP="00431EE9"/>
    <w:p w14:paraId="1D476720" w14:textId="5C126F23" w:rsidR="009202E9" w:rsidRDefault="009202E9" w:rsidP="00431EE9"/>
    <w:p w14:paraId="4A3E8BB3" w14:textId="4BDBF9A3" w:rsidR="009202E9" w:rsidRDefault="009202E9" w:rsidP="00431EE9"/>
    <w:p w14:paraId="5104CD70" w14:textId="4CFDA8FA" w:rsidR="009202E9" w:rsidRDefault="009202E9" w:rsidP="00431EE9"/>
    <w:p w14:paraId="3A484E18" w14:textId="7D0AC0FC" w:rsidR="009202E9" w:rsidRDefault="009202E9" w:rsidP="00431EE9"/>
    <w:p w14:paraId="209A74D7" w14:textId="28603BCC" w:rsidR="009202E9" w:rsidRDefault="009202E9" w:rsidP="00431EE9"/>
    <w:p w14:paraId="0EE2D2EF" w14:textId="5739E294" w:rsidR="009202E9" w:rsidRDefault="009202E9" w:rsidP="00431EE9"/>
    <w:p w14:paraId="558AEBFB" w14:textId="77777777" w:rsidR="00D67155" w:rsidRPr="00D67155" w:rsidRDefault="00D67155" w:rsidP="00D67155">
      <w:pPr>
        <w:widowControl/>
        <w:shd w:val="clear" w:color="auto" w:fill="002060"/>
        <w:autoSpaceDE/>
        <w:autoSpaceDN/>
        <w:jc w:val="center"/>
        <w:rPr>
          <w:rFonts w:ascii="Arial Narrow" w:eastAsia="Calibri" w:hAnsi="Arial Narrow" w:cs="Times New Roman"/>
          <w:b/>
          <w:sz w:val="24"/>
          <w:szCs w:val="24"/>
          <w:lang w:val="en-AU"/>
        </w:rPr>
      </w:pPr>
      <w:r w:rsidRPr="00D67155">
        <w:rPr>
          <w:rFonts w:ascii="Arial Narrow" w:eastAsia="Calibri" w:hAnsi="Arial Narrow" w:cs="Times New Roman"/>
          <w:b/>
          <w:sz w:val="24"/>
          <w:szCs w:val="24"/>
          <w:lang w:val="en-AU"/>
        </w:rPr>
        <w:t>ASSESSORS WRITTEN REPORT</w:t>
      </w:r>
    </w:p>
    <w:p w14:paraId="4D8BF245" w14:textId="77777777" w:rsidR="00D67155" w:rsidRPr="00D67155" w:rsidRDefault="00D67155" w:rsidP="00D67155">
      <w:pPr>
        <w:widowControl/>
        <w:autoSpaceDE/>
        <w:autoSpaceDN/>
        <w:rPr>
          <w:rFonts w:ascii="Arial Narrow" w:eastAsia="Calibri" w:hAnsi="Arial Narrow" w:cs="Times New Roman"/>
          <w:b/>
          <w:lang w:val="en-AU"/>
        </w:rPr>
      </w:pPr>
    </w:p>
    <w:p w14:paraId="0CDA2519" w14:textId="77777777" w:rsidR="00D67155" w:rsidRPr="00D67155" w:rsidRDefault="00D67155" w:rsidP="00D67155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  <w:r w:rsidRPr="00D67155">
        <w:rPr>
          <w:rFonts w:ascii="Arial Narrow" w:eastAsia="Calibri" w:hAnsi="Arial Narrow" w:cs="Times New Roman"/>
          <w:lang w:val="en-AU"/>
        </w:rPr>
        <w:t>The assessor may provide brief additional comments on the status of work completed at the Completion Seminar level:</w:t>
      </w:r>
    </w:p>
    <w:tbl>
      <w:tblPr>
        <w:tblStyle w:val="TableGrid19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D67155" w:rsidRPr="00D67155" w14:paraId="3E614749" w14:textId="77777777" w:rsidTr="00A63EB9">
        <w:tc>
          <w:tcPr>
            <w:tcW w:w="10485" w:type="dxa"/>
          </w:tcPr>
          <w:p w14:paraId="27CDF65E" w14:textId="77777777" w:rsidR="00D67155" w:rsidRPr="00D67155" w:rsidRDefault="00D46728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196825093"/>
                <w:placeholder>
                  <w:docPart w:val="92225D01E26D4F61B501760EB4C175AF"/>
                </w:placeholder>
                <w:showingPlcHdr/>
              </w:sdtPr>
              <w:sdtEndPr/>
              <w:sdtContent>
                <w:r w:rsidR="00D67155" w:rsidRPr="00D67155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2371362A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9379DB5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5AA0849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70CC911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08A3E0E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27B97B9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A78589E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5EC7906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BEB8391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52327D7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0BC5EF6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593E6F3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60FBB1E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48A2246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251AFFE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2D997EF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0A6A4E9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4114680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5CA7DC3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4474C7A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E4DA55D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3CD875F" w14:textId="77777777" w:rsidR="00D67155" w:rsidRPr="00D67155" w:rsidRDefault="00D67155" w:rsidP="00D67155">
            <w:pPr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ECF3642" w14:textId="77777777" w:rsidR="00D67155" w:rsidRPr="00D67155" w:rsidRDefault="00D67155" w:rsidP="00D67155">
            <w:pPr>
              <w:rPr>
                <w:rFonts w:ascii="Arial Narrow" w:eastAsia="Calibri" w:hAnsi="Arial Narrow" w:cs="Times New Roman"/>
                <w:lang w:val="en-AU"/>
              </w:rPr>
            </w:pPr>
          </w:p>
        </w:tc>
      </w:tr>
    </w:tbl>
    <w:p w14:paraId="34F89609" w14:textId="77777777" w:rsidR="00D67155" w:rsidRPr="00D67155" w:rsidRDefault="00D67155" w:rsidP="00D67155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3FA09AEE" w14:textId="77777777" w:rsidR="00D67155" w:rsidRPr="00D67155" w:rsidRDefault="00D67155" w:rsidP="00D67155">
      <w:pPr>
        <w:widowControl/>
        <w:shd w:val="clear" w:color="auto" w:fill="002060"/>
        <w:autoSpaceDE/>
        <w:autoSpaceDN/>
        <w:jc w:val="center"/>
        <w:rPr>
          <w:rFonts w:ascii="Arial Narrow" w:eastAsia="Calibri" w:hAnsi="Arial Narrow" w:cs="Times New Roman"/>
          <w:b/>
          <w:sz w:val="24"/>
          <w:szCs w:val="24"/>
          <w:lang w:val="en-AU"/>
        </w:rPr>
      </w:pPr>
      <w:r w:rsidRPr="00D67155">
        <w:rPr>
          <w:rFonts w:ascii="Arial Narrow" w:eastAsia="Calibri" w:hAnsi="Arial Narrow" w:cs="Times New Roman"/>
          <w:b/>
          <w:sz w:val="24"/>
          <w:szCs w:val="24"/>
          <w:lang w:val="en-AU"/>
        </w:rPr>
        <w:t>ASSESSORS RECOMMENDATION</w:t>
      </w:r>
    </w:p>
    <w:p w14:paraId="0F647721" w14:textId="77777777" w:rsidR="00D67155" w:rsidRPr="00D67155" w:rsidRDefault="00D67155" w:rsidP="00D67155">
      <w:pPr>
        <w:widowControl/>
        <w:autoSpaceDE/>
        <w:autoSpaceDN/>
        <w:rPr>
          <w:rFonts w:ascii="Arial Narrow" w:eastAsia="Calibri" w:hAnsi="Arial Narrow" w:cs="Times New Roman"/>
          <w:lang w:val="en-AU"/>
        </w:rPr>
      </w:pPr>
    </w:p>
    <w:p w14:paraId="1C3AD839" w14:textId="25AC7F3D" w:rsidR="00D67155" w:rsidRPr="00D67155" w:rsidRDefault="00D67155" w:rsidP="00D67155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  <w:r w:rsidRPr="00D67155">
        <w:rPr>
          <w:rFonts w:ascii="Arial Narrow" w:eastAsia="Calibri" w:hAnsi="Arial Narrow" w:cs="Times New Roman"/>
          <w:lang w:val="en-AU"/>
        </w:rPr>
        <w:t xml:space="preserve">The assessor's recommendation will be used by the ADR to provide a report to </w:t>
      </w:r>
      <w:r w:rsidR="00DE6D52">
        <w:rPr>
          <w:rFonts w:ascii="Arial Narrow" w:eastAsia="Calibri" w:hAnsi="Arial Narrow" w:cs="Times New Roman"/>
          <w:lang w:val="en-AU"/>
        </w:rPr>
        <w:t>Research</w:t>
      </w:r>
      <w:r w:rsidRPr="00D67155">
        <w:rPr>
          <w:rFonts w:ascii="Arial Narrow" w:eastAsia="Calibri" w:hAnsi="Arial Narrow" w:cs="Times New Roman"/>
          <w:lang w:val="en-AU"/>
        </w:rPr>
        <w:t xml:space="preserve"> for HDRC to endorse the panel’s assessment.  Please Tick one of the recommendations based on your assessment.</w:t>
      </w:r>
    </w:p>
    <w:p w14:paraId="1885D522" w14:textId="77777777" w:rsidR="00D67155" w:rsidRPr="00D67155" w:rsidRDefault="00D67155" w:rsidP="00D67155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</w:p>
    <w:p w14:paraId="614E2555" w14:textId="77777777" w:rsidR="00D67155" w:rsidRPr="00D67155" w:rsidRDefault="00D67155" w:rsidP="00D67155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  <w:r w:rsidRPr="00D67155">
        <w:rPr>
          <w:rFonts w:ascii="Arial Narrow" w:eastAsia="Calibri" w:hAnsi="Arial Narrow" w:cs="Times New Roman"/>
          <w:lang w:val="en-AU"/>
        </w:rPr>
        <w:t>Based on my assessment:</w:t>
      </w:r>
    </w:p>
    <w:p w14:paraId="0DFB1FA0" w14:textId="77777777" w:rsidR="00D67155" w:rsidRPr="00D67155" w:rsidRDefault="00D67155" w:rsidP="00D67155">
      <w:pPr>
        <w:widowControl/>
        <w:autoSpaceDE/>
        <w:autoSpaceDN/>
        <w:jc w:val="both"/>
        <w:rPr>
          <w:rFonts w:ascii="Arial Narrow" w:eastAsia="Calibri" w:hAnsi="Arial Narrow" w:cs="Times New Roman"/>
          <w:lang w:val="en-AU"/>
        </w:rPr>
      </w:pPr>
    </w:p>
    <w:p w14:paraId="75F8E642" w14:textId="77777777" w:rsidR="00D67155" w:rsidRPr="00D67155" w:rsidRDefault="00D46728" w:rsidP="00D67155">
      <w:pPr>
        <w:widowControl/>
        <w:numPr>
          <w:ilvl w:val="0"/>
          <w:numId w:val="43"/>
        </w:numPr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sdt>
        <w:sdtPr>
          <w:rPr>
            <w:rFonts w:ascii="Arial Narrow" w:eastAsia="MS Gothic" w:hAnsi="Arial Narrow" w:cs="Times New Roman"/>
            <w:lang w:val="en-NZ"/>
          </w:rPr>
          <w:id w:val="1024139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155" w:rsidRPr="00D67155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="00D67155" w:rsidRPr="00D67155">
        <w:rPr>
          <w:rFonts w:ascii="Arial Narrow" w:eastAsia="Calibri" w:hAnsi="Arial Narrow" w:cs="Times New Roman"/>
          <w:lang w:val="en-AU"/>
        </w:rPr>
        <w:t xml:space="preserve"> </w:t>
      </w:r>
      <w:r w:rsidR="00D67155" w:rsidRPr="00D67155">
        <w:rPr>
          <w:rFonts w:ascii="Arial Narrow" w:eastAsia="Calibri" w:hAnsi="Arial Narrow" w:cs="Times New Roman"/>
          <w:lang w:val="en-NZ"/>
        </w:rPr>
        <w:t>The candidate progress to the next stage of finalising his/her thesis.</w:t>
      </w:r>
    </w:p>
    <w:p w14:paraId="68A66776" w14:textId="53705E0A" w:rsidR="00D67155" w:rsidRDefault="00D46728" w:rsidP="00D67155">
      <w:pPr>
        <w:widowControl/>
        <w:numPr>
          <w:ilvl w:val="0"/>
          <w:numId w:val="43"/>
        </w:numPr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  <w:sdt>
        <w:sdtPr>
          <w:rPr>
            <w:rFonts w:ascii="Arial Narrow" w:eastAsia="MS Gothic" w:hAnsi="Arial Narrow" w:cs="Times New Roman"/>
            <w:lang w:val="en-NZ"/>
          </w:rPr>
          <w:id w:val="-10824472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155" w:rsidRPr="00D67155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="00D67155" w:rsidRPr="00D67155">
        <w:rPr>
          <w:rFonts w:ascii="Arial Narrow" w:eastAsia="Calibri" w:hAnsi="Arial Narrow" w:cs="Times New Roman"/>
          <w:lang w:val="en-AU"/>
        </w:rPr>
        <w:t xml:space="preserve"> </w:t>
      </w:r>
      <w:r w:rsidR="00D67155" w:rsidRPr="00D67155">
        <w:rPr>
          <w:rFonts w:ascii="Arial Narrow" w:eastAsia="Calibri" w:hAnsi="Arial Narrow" w:cs="Times New Roman"/>
          <w:lang w:val="en-NZ"/>
        </w:rPr>
        <w:t xml:space="preserve">The candidate may upgrade and progress to a PhD and forego the Masters </w:t>
      </w:r>
      <w:r w:rsidR="00D67155" w:rsidRPr="00D67155">
        <w:rPr>
          <w:rFonts w:ascii="Arial Narrow" w:eastAsia="Calibri" w:hAnsi="Arial Narrow" w:cs="Times New Roman"/>
          <w:b/>
          <w:lang w:val="en-NZ"/>
        </w:rPr>
        <w:t>(for Masters by Research candidates only)</w:t>
      </w:r>
    </w:p>
    <w:p w14:paraId="18D49774" w14:textId="0DC5A224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71E9EBCF" w14:textId="2228620F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02468F7A" w14:textId="751D1399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7785B889" w14:textId="60C6693D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36C03489" w14:textId="0958FAAD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35957732" w14:textId="442CE7B5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09C1DF80" w14:textId="0F750697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178A7766" w14:textId="2AACAE8E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3DB13B8D" w14:textId="4F79CCEA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0EB6FBFC" w14:textId="2423D40B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0D8A6378" w14:textId="2D7AD803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5CBDC860" w14:textId="47D2798D" w:rsid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708DE2F2" w14:textId="77777777" w:rsidR="00D67155" w:rsidRPr="00D67155" w:rsidRDefault="00D67155" w:rsidP="00D67155">
      <w:pPr>
        <w:widowControl/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b/>
          <w:lang w:val="en-NZ"/>
        </w:rPr>
      </w:pPr>
    </w:p>
    <w:p w14:paraId="52DC12E0" w14:textId="7045EA60" w:rsidR="00D67155" w:rsidRDefault="00D46728" w:rsidP="00D67155">
      <w:pPr>
        <w:widowControl/>
        <w:numPr>
          <w:ilvl w:val="0"/>
          <w:numId w:val="43"/>
        </w:numPr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sdt>
        <w:sdtPr>
          <w:rPr>
            <w:rFonts w:ascii="Arial Narrow" w:eastAsia="MS Gothic" w:hAnsi="Arial Narrow" w:cs="Times New Roman"/>
            <w:lang w:val="en-NZ"/>
          </w:rPr>
          <w:id w:val="-11468924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155" w:rsidRPr="00D67155">
            <w:rPr>
              <w:rFonts w:ascii="Segoe UI Symbol" w:eastAsia="MS Gothic" w:hAnsi="Segoe UI Symbol" w:cs="Segoe UI Symbol"/>
              <w:lang w:val="en-NZ"/>
            </w:rPr>
            <w:t>☐</w:t>
          </w:r>
        </w:sdtContent>
      </w:sdt>
      <w:r w:rsidR="00D67155" w:rsidRPr="00D67155">
        <w:rPr>
          <w:rFonts w:ascii="Arial Narrow" w:eastAsia="Calibri" w:hAnsi="Arial Narrow" w:cs="Times New Roman"/>
          <w:lang w:val="en-AU"/>
        </w:rPr>
        <w:t xml:space="preserve"> </w:t>
      </w:r>
      <w:r w:rsidR="00D67155" w:rsidRPr="00D67155">
        <w:rPr>
          <w:rFonts w:ascii="Arial Narrow" w:eastAsia="Calibri" w:hAnsi="Arial Narrow" w:cs="Times New Roman"/>
          <w:lang w:val="en-NZ"/>
        </w:rPr>
        <w:t xml:space="preserve">The candidate progress to the next stage of his/ her research programme, subject to completing amendments to the candidate's progress report within </w:t>
      </w:r>
      <w:r>
        <w:rPr>
          <w:rFonts w:ascii="Arial Narrow" w:eastAsia="Calibri" w:hAnsi="Arial Narrow" w:cs="Times New Roman"/>
          <w:lang w:val="en-NZ"/>
        </w:rPr>
        <w:t>2 months</w:t>
      </w:r>
      <w:r w:rsidR="00D67155" w:rsidRPr="00D67155">
        <w:rPr>
          <w:rFonts w:ascii="Arial Narrow" w:eastAsia="Calibri" w:hAnsi="Arial Narrow" w:cs="Times New Roman"/>
          <w:lang w:val="en-NZ"/>
        </w:rPr>
        <w:t xml:space="preserve"> of the presentation. Comments and suggestions for improvements to be used by the Chair to provide a written report to </w:t>
      </w:r>
      <w:r w:rsidR="00DE6D52">
        <w:rPr>
          <w:rFonts w:ascii="Arial Narrow" w:eastAsia="Calibri" w:hAnsi="Arial Narrow" w:cs="Times New Roman"/>
          <w:lang w:val="en-NZ"/>
        </w:rPr>
        <w:t>Research Office</w:t>
      </w:r>
      <w:r w:rsidR="00D67155" w:rsidRPr="00D67155">
        <w:rPr>
          <w:rFonts w:ascii="Arial Narrow" w:eastAsia="Calibri" w:hAnsi="Arial Narrow" w:cs="Times New Roman"/>
          <w:lang w:val="en-NZ"/>
        </w:rPr>
        <w:t xml:space="preserve"> and HDRC for the candidate. </w:t>
      </w:r>
    </w:p>
    <w:p w14:paraId="5FCD02A0" w14:textId="77777777" w:rsidR="00D67155" w:rsidRPr="00D67155" w:rsidRDefault="00D67155" w:rsidP="00D67155">
      <w:pPr>
        <w:widowControl/>
        <w:autoSpaceDE/>
        <w:autoSpaceDN/>
        <w:spacing w:after="160" w:line="259" w:lineRule="auto"/>
        <w:ind w:left="720"/>
        <w:contextualSpacing/>
        <w:jc w:val="both"/>
        <w:rPr>
          <w:rFonts w:ascii="Arial Narrow" w:eastAsia="Calibri" w:hAnsi="Arial Narrow" w:cs="Times New Roman"/>
          <w:lang w:val="en-NZ"/>
        </w:rPr>
      </w:pPr>
    </w:p>
    <w:tbl>
      <w:tblPr>
        <w:tblStyle w:val="TableGrid19"/>
        <w:tblW w:w="0" w:type="auto"/>
        <w:tblInd w:w="-5" w:type="dxa"/>
        <w:tblLook w:val="04A0" w:firstRow="1" w:lastRow="0" w:firstColumn="1" w:lastColumn="0" w:noHBand="0" w:noVBand="1"/>
      </w:tblPr>
      <w:tblGrid>
        <w:gridCol w:w="9929"/>
      </w:tblGrid>
      <w:tr w:rsidR="00D67155" w:rsidRPr="00D67155" w14:paraId="5B485AD8" w14:textId="77777777" w:rsidTr="00A63EB9">
        <w:tc>
          <w:tcPr>
            <w:tcW w:w="10461" w:type="dxa"/>
          </w:tcPr>
          <w:p w14:paraId="56EA9980" w14:textId="77777777" w:rsidR="00D67155" w:rsidRPr="00D67155" w:rsidRDefault="00D46728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409547576"/>
                <w:placeholder>
                  <w:docPart w:val="D1A8B01F28594221BA0E4D5A4526B7DA"/>
                </w:placeholder>
                <w:showingPlcHdr/>
              </w:sdtPr>
              <w:sdtEndPr/>
              <w:sdtContent>
                <w:r w:rsidR="00D67155" w:rsidRPr="00D67155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010FBA7E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37211F8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A2838A6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41230A3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8E0D27A" w14:textId="6162E7FB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A6A7103" w14:textId="4284B796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883BEB2" w14:textId="3C80C2BD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2BBAB25" w14:textId="62141C93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89927D7" w14:textId="789EEE2A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423BE3E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3F7766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78700DA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1386916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C244C2E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78B5CBA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8710125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245BD6A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8803E3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AE05C84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C49E9D3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A9C347F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596B4B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1A0B73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DA26D4F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Times New Roman"/>
              </w:rPr>
            </w:pPr>
          </w:p>
        </w:tc>
      </w:tr>
    </w:tbl>
    <w:p w14:paraId="6BC24455" w14:textId="1144C2B3" w:rsidR="009202E9" w:rsidRDefault="009202E9" w:rsidP="00431EE9"/>
    <w:p w14:paraId="15EE11E4" w14:textId="34706FD4" w:rsidR="00D67155" w:rsidRDefault="00D67155" w:rsidP="00431EE9"/>
    <w:p w14:paraId="587EE8A3" w14:textId="75F9BA15" w:rsidR="00D67155" w:rsidRDefault="00D67155" w:rsidP="00431EE9"/>
    <w:p w14:paraId="0864B9C8" w14:textId="0257EE7A" w:rsidR="00D67155" w:rsidRDefault="00D67155" w:rsidP="00431EE9"/>
    <w:p w14:paraId="02647399" w14:textId="377AB88F" w:rsidR="00D67155" w:rsidRDefault="00D67155" w:rsidP="00431EE9"/>
    <w:p w14:paraId="7A072029" w14:textId="0D6A7155" w:rsidR="00D67155" w:rsidRDefault="00D67155" w:rsidP="00431EE9"/>
    <w:p w14:paraId="478A8E83" w14:textId="366AB4EB" w:rsidR="00D67155" w:rsidRDefault="00D67155" w:rsidP="00431EE9"/>
    <w:p w14:paraId="36AB63FA" w14:textId="2A65F2C9" w:rsidR="00D67155" w:rsidRDefault="00D67155" w:rsidP="00431EE9"/>
    <w:p w14:paraId="241FDDD7" w14:textId="2084CC23" w:rsidR="00D67155" w:rsidRDefault="00D67155" w:rsidP="00431EE9"/>
    <w:p w14:paraId="21982A5E" w14:textId="7192532A" w:rsidR="00D67155" w:rsidRDefault="00D67155" w:rsidP="00431EE9"/>
    <w:p w14:paraId="158D7336" w14:textId="6A39C2B7" w:rsidR="00D67155" w:rsidRDefault="00D67155" w:rsidP="00431EE9"/>
    <w:p w14:paraId="44EFCFE8" w14:textId="1A47BFE2" w:rsidR="00D67155" w:rsidRDefault="00D67155" w:rsidP="00431EE9"/>
    <w:p w14:paraId="4D98FE65" w14:textId="77E95D0A" w:rsidR="00D67155" w:rsidRDefault="00D67155" w:rsidP="00431EE9"/>
    <w:p w14:paraId="4EA34769" w14:textId="3F65C271" w:rsidR="00D67155" w:rsidRDefault="00D67155" w:rsidP="00431EE9"/>
    <w:p w14:paraId="3DE14031" w14:textId="035D0EA8" w:rsidR="00D67155" w:rsidRDefault="00D67155" w:rsidP="00431EE9"/>
    <w:p w14:paraId="2407E38D" w14:textId="14C60EA4" w:rsidR="00D67155" w:rsidRDefault="00D67155" w:rsidP="00431EE9"/>
    <w:p w14:paraId="0D2C7170" w14:textId="7515B4BB" w:rsidR="00D67155" w:rsidRDefault="00D67155" w:rsidP="00431EE9"/>
    <w:p w14:paraId="5CC35860" w14:textId="54F2B2E4" w:rsidR="00D67155" w:rsidRDefault="00D67155" w:rsidP="00431EE9"/>
    <w:p w14:paraId="7DC5B15C" w14:textId="668AC6C8" w:rsidR="00D67155" w:rsidRDefault="00D67155" w:rsidP="00431EE9"/>
    <w:p w14:paraId="74F8D22D" w14:textId="0C7B0CDC" w:rsidR="00D67155" w:rsidRDefault="00D67155" w:rsidP="00431EE9"/>
    <w:p w14:paraId="67A91DE0" w14:textId="77777777" w:rsidR="00D67155" w:rsidRDefault="00D67155" w:rsidP="00431EE9"/>
    <w:p w14:paraId="38A84E7B" w14:textId="22E35952" w:rsidR="00D67155" w:rsidRPr="00D67155" w:rsidRDefault="00D46728" w:rsidP="00D67155">
      <w:pPr>
        <w:widowControl/>
        <w:numPr>
          <w:ilvl w:val="0"/>
          <w:numId w:val="43"/>
        </w:numPr>
        <w:autoSpaceDE/>
        <w:autoSpaceDN/>
        <w:spacing w:after="160" w:line="259" w:lineRule="auto"/>
        <w:contextualSpacing/>
        <w:jc w:val="both"/>
        <w:rPr>
          <w:rFonts w:ascii="Arial Narrow" w:eastAsia="Calibri" w:hAnsi="Arial Narrow" w:cs="Times New Roman"/>
          <w:lang w:val="en-NZ"/>
        </w:rPr>
      </w:pPr>
      <w:sdt>
        <w:sdtPr>
          <w:rPr>
            <w:rFonts w:ascii="Arial Narrow" w:eastAsia="MS Gothic" w:hAnsi="Arial Narrow" w:cs="Times New Roman"/>
            <w:b/>
            <w:bCs/>
            <w:lang w:val="en-NZ"/>
          </w:rPr>
          <w:id w:val="-1725903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155">
            <w:rPr>
              <w:rFonts w:ascii="MS Gothic" w:eastAsia="MS Gothic" w:hAnsi="MS Gothic" w:cs="Times New Roman" w:hint="eastAsia"/>
              <w:b/>
              <w:bCs/>
              <w:lang w:val="en-NZ"/>
            </w:rPr>
            <w:t>☐</w:t>
          </w:r>
        </w:sdtContent>
      </w:sdt>
      <w:r w:rsidR="00D67155" w:rsidRPr="00D67155">
        <w:rPr>
          <w:rFonts w:ascii="Arial Narrow" w:eastAsia="Calibri" w:hAnsi="Arial Narrow" w:cs="Times New Roman"/>
          <w:lang w:val="en-AU"/>
        </w:rPr>
        <w:t xml:space="preserve"> </w:t>
      </w:r>
      <w:r w:rsidR="00D67155" w:rsidRPr="00D67155">
        <w:rPr>
          <w:rFonts w:ascii="Arial Narrow" w:eastAsia="Calibri" w:hAnsi="Arial Narrow" w:cs="Times New Roman"/>
          <w:lang w:val="en-NZ"/>
        </w:rPr>
        <w:t>That the candidate will not progress on the Doctoral programme (</w:t>
      </w:r>
      <w:r w:rsidR="00D67155" w:rsidRPr="00D67155">
        <w:rPr>
          <w:rFonts w:ascii="Arial Narrow" w:eastAsia="Calibri" w:hAnsi="Arial Narrow" w:cs="Times New Roman"/>
          <w:b/>
          <w:lang w:val="en-NZ"/>
        </w:rPr>
        <w:t>for Masters Candidates only</w:t>
      </w:r>
      <w:r w:rsidR="00D67155" w:rsidRPr="00D67155">
        <w:rPr>
          <w:rFonts w:ascii="Arial Narrow" w:eastAsia="Calibri" w:hAnsi="Arial Narrow" w:cs="Times New Roman"/>
          <w:lang w:val="en-NZ"/>
        </w:rPr>
        <w:t xml:space="preserve">). Comments and suggestions to be used by the ADR to provide a written report to </w:t>
      </w:r>
      <w:r w:rsidR="00DE6D52">
        <w:rPr>
          <w:rFonts w:ascii="Arial Narrow" w:eastAsia="Calibri" w:hAnsi="Arial Narrow" w:cs="Times New Roman"/>
          <w:lang w:val="en-NZ"/>
        </w:rPr>
        <w:t>Research Office</w:t>
      </w:r>
      <w:r w:rsidR="00D67155" w:rsidRPr="00D67155">
        <w:rPr>
          <w:rFonts w:ascii="Arial Narrow" w:eastAsia="Calibri" w:hAnsi="Arial Narrow" w:cs="Times New Roman"/>
          <w:lang w:val="en-NZ"/>
        </w:rPr>
        <w:t xml:space="preserve"> and HDRC for the candidate. </w:t>
      </w:r>
    </w:p>
    <w:p w14:paraId="2BD7A917" w14:textId="77777777" w:rsidR="00D67155" w:rsidRPr="00D67155" w:rsidRDefault="00D67155" w:rsidP="00D67155">
      <w:pPr>
        <w:widowControl/>
        <w:autoSpaceDE/>
        <w:autoSpaceDN/>
        <w:spacing w:after="160" w:line="259" w:lineRule="auto"/>
        <w:ind w:left="720"/>
        <w:contextualSpacing/>
        <w:jc w:val="both"/>
        <w:rPr>
          <w:rFonts w:ascii="Arial Narrow" w:eastAsia="Calibri" w:hAnsi="Arial Narrow" w:cs="Times New Roman"/>
          <w:lang w:val="en-NZ"/>
        </w:rPr>
      </w:pPr>
    </w:p>
    <w:tbl>
      <w:tblPr>
        <w:tblStyle w:val="TableGrid20"/>
        <w:tblW w:w="0" w:type="auto"/>
        <w:tblInd w:w="-5" w:type="dxa"/>
        <w:tblLook w:val="04A0" w:firstRow="1" w:lastRow="0" w:firstColumn="1" w:lastColumn="0" w:noHBand="0" w:noVBand="1"/>
      </w:tblPr>
      <w:tblGrid>
        <w:gridCol w:w="9929"/>
      </w:tblGrid>
      <w:tr w:rsidR="00D67155" w:rsidRPr="00D67155" w14:paraId="3089CB75" w14:textId="77777777" w:rsidTr="00A63EB9">
        <w:tc>
          <w:tcPr>
            <w:tcW w:w="10461" w:type="dxa"/>
          </w:tcPr>
          <w:p w14:paraId="0B7E9A1F" w14:textId="77777777" w:rsidR="00D67155" w:rsidRPr="00D67155" w:rsidRDefault="00D46728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  <w:sdt>
              <w:sdtPr>
                <w:rPr>
                  <w:rFonts w:ascii="Arial Narrow" w:eastAsia="Calibri" w:hAnsi="Arial Narrow" w:cs="Calibri"/>
                  <w:bCs/>
                  <w:color w:val="808080"/>
                </w:rPr>
                <w:id w:val="-2100402338"/>
                <w:placeholder>
                  <w:docPart w:val="D6FC277A6B054256BEECF1EE16618903"/>
                </w:placeholder>
                <w:showingPlcHdr/>
              </w:sdtPr>
              <w:sdtEndPr/>
              <w:sdtContent>
                <w:r w:rsidR="00D67155" w:rsidRPr="00D67155">
                  <w:rPr>
                    <w:rFonts w:ascii="Arial Narrow" w:eastAsia="Calibri" w:hAnsi="Arial Narrow" w:cs="Times New Roman"/>
                    <w:color w:val="808080"/>
                  </w:rPr>
                  <w:t>Click here to enter text.</w:t>
                </w:r>
              </w:sdtContent>
            </w:sdt>
          </w:p>
          <w:p w14:paraId="12EB44AC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6B630CE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67B431F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1CAF8D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2BA3930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D30A681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E7061F5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86AA53B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E51AF3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EBC72BA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4E8A32EB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6D04A33" w14:textId="1205C13C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1D2CEBA" w14:textId="61727303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EB336EB" w14:textId="19553C0E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75EDA3F3" w14:textId="0508A944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85259AA" w14:textId="2560C7BB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CDB1F03" w14:textId="76AC7F7F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2A418E8" w14:textId="5D27BF3C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8E03BD5" w14:textId="78D45389" w:rsid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04959593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FBB3E6D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6D56A267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2FA13C36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578FA195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3C36B349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Calibri"/>
                <w:bCs/>
                <w:color w:val="808080"/>
              </w:rPr>
            </w:pPr>
          </w:p>
          <w:p w14:paraId="1988CF6A" w14:textId="77777777" w:rsidR="00D67155" w:rsidRPr="00D67155" w:rsidRDefault="00D67155" w:rsidP="00D67155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Times New Roman"/>
              </w:rPr>
            </w:pPr>
          </w:p>
        </w:tc>
      </w:tr>
    </w:tbl>
    <w:p w14:paraId="4B6283BA" w14:textId="54ABAED8" w:rsidR="00D67155" w:rsidRDefault="00D67155" w:rsidP="0053650A">
      <w:pPr>
        <w:widowControl/>
        <w:autoSpaceDE/>
        <w:autoSpaceDN/>
        <w:rPr>
          <w:rFonts w:ascii="Arial Narrow" w:eastAsia="Calibri" w:hAnsi="Arial Narrow" w:cs="Times New Roman"/>
          <w:b/>
          <w:lang w:val="en-AU"/>
        </w:rPr>
      </w:pPr>
    </w:p>
    <w:p w14:paraId="761874A1" w14:textId="77777777" w:rsidR="00D67155" w:rsidRPr="00D67155" w:rsidRDefault="00D67155" w:rsidP="00D67155">
      <w:pPr>
        <w:widowControl/>
        <w:autoSpaceDE/>
        <w:autoSpaceDN/>
        <w:ind w:firstLine="633"/>
        <w:rPr>
          <w:rFonts w:ascii="Arial Narrow" w:eastAsia="Calibri" w:hAnsi="Arial Narrow" w:cs="Times New Roman"/>
          <w:b/>
          <w:lang w:val="en-AU"/>
        </w:rPr>
      </w:pPr>
    </w:p>
    <w:p w14:paraId="526D5F36" w14:textId="77777777" w:rsidR="00D67155" w:rsidRPr="00D67155" w:rsidRDefault="00D67155" w:rsidP="00D67155">
      <w:pPr>
        <w:widowControl/>
        <w:autoSpaceDE/>
        <w:autoSpaceDN/>
        <w:ind w:firstLine="633"/>
        <w:rPr>
          <w:rFonts w:ascii="Arial Narrow" w:eastAsia="Calibri" w:hAnsi="Arial Narrow" w:cs="Times New Roman"/>
          <w:b/>
          <w:lang w:val="en-AU"/>
        </w:rPr>
      </w:pPr>
    </w:p>
    <w:p w14:paraId="48EA8B9C" w14:textId="77777777" w:rsidR="00D67155" w:rsidRPr="00D67155" w:rsidRDefault="00D67155" w:rsidP="00D67155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  <w:r w:rsidRPr="00D67155">
        <w:rPr>
          <w:rFonts w:ascii="Times New Roman" w:eastAsia="Calibri" w:hAnsi="Times New Roman" w:cs="Times New Roman"/>
          <w:b/>
          <w:lang w:val="en-AU"/>
        </w:rPr>
        <w:t>Assessors Name</w:t>
      </w:r>
      <w:r w:rsidRPr="00D67155">
        <w:rPr>
          <w:rFonts w:ascii="Times New Roman" w:eastAsia="Calibri" w:hAnsi="Times New Roman" w:cs="Times New Roman"/>
          <w:lang w:val="en-AU"/>
        </w:rPr>
        <w:t xml:space="preserve">: </w:t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68FAB636" w14:textId="77777777" w:rsidR="00D67155" w:rsidRPr="00D67155" w:rsidRDefault="00D67155" w:rsidP="00D67155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</w:p>
    <w:p w14:paraId="752D2DF3" w14:textId="77777777" w:rsidR="00D67155" w:rsidRPr="00D67155" w:rsidRDefault="00D67155" w:rsidP="00D67155">
      <w:pPr>
        <w:widowControl/>
        <w:autoSpaceDE/>
        <w:autoSpaceDN/>
        <w:ind w:left="360"/>
        <w:rPr>
          <w:rFonts w:ascii="Calibri" w:eastAsia="Calibri" w:hAnsi="Calibri" w:cs="Calibri"/>
          <w:bCs/>
          <w:color w:val="808080"/>
          <w:lang w:val="en-NZ"/>
        </w:rPr>
      </w:pPr>
      <w:r w:rsidRPr="00D67155">
        <w:rPr>
          <w:rFonts w:ascii="Times New Roman" w:eastAsia="Calibri" w:hAnsi="Times New Roman" w:cs="Times New Roman"/>
          <w:b/>
          <w:lang w:val="en-AU"/>
        </w:rPr>
        <w:t>Title</w:t>
      </w:r>
      <w:r w:rsidRPr="00D67155">
        <w:rPr>
          <w:rFonts w:ascii="Times New Roman" w:eastAsia="Calibri" w:hAnsi="Times New Roman" w:cs="Times New Roman"/>
          <w:lang w:val="en-AU"/>
        </w:rPr>
        <w:t xml:space="preserve">: </w:t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6148B88A" w14:textId="77777777" w:rsidR="00D67155" w:rsidRPr="00D67155" w:rsidRDefault="00D67155" w:rsidP="00D67155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</w:p>
    <w:p w14:paraId="3DDC6A50" w14:textId="77777777" w:rsidR="00D67155" w:rsidRPr="00D67155" w:rsidRDefault="00D67155" w:rsidP="00D67155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  <w:r w:rsidRPr="00D67155">
        <w:rPr>
          <w:rFonts w:ascii="Times New Roman" w:eastAsia="Calibri" w:hAnsi="Times New Roman" w:cs="Times New Roman"/>
          <w:b/>
          <w:lang w:val="en-AU"/>
        </w:rPr>
        <w:t>Signature</w:t>
      </w:r>
      <w:r w:rsidRPr="00D67155">
        <w:rPr>
          <w:rFonts w:ascii="Times New Roman" w:eastAsia="Calibri" w:hAnsi="Times New Roman" w:cs="Times New Roman"/>
          <w:lang w:val="en-AU"/>
        </w:rPr>
        <w:t xml:space="preserve">: </w:t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4BE75348" w14:textId="77777777" w:rsidR="00D67155" w:rsidRPr="00D67155" w:rsidRDefault="00D67155" w:rsidP="00D67155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</w:p>
    <w:p w14:paraId="0472D14B" w14:textId="77777777" w:rsidR="00D67155" w:rsidRPr="00D67155" w:rsidRDefault="00D67155" w:rsidP="00D67155">
      <w:pPr>
        <w:widowControl/>
        <w:autoSpaceDE/>
        <w:autoSpaceDN/>
        <w:ind w:left="360"/>
        <w:rPr>
          <w:rFonts w:ascii="Times New Roman" w:eastAsia="Calibri" w:hAnsi="Times New Roman" w:cs="Times New Roman"/>
          <w:lang w:val="en-AU"/>
        </w:rPr>
      </w:pPr>
      <w:r w:rsidRPr="00D67155">
        <w:rPr>
          <w:rFonts w:ascii="Times New Roman" w:eastAsia="Calibri" w:hAnsi="Times New Roman" w:cs="Times New Roman"/>
          <w:b/>
          <w:lang w:val="en-AU"/>
        </w:rPr>
        <w:t>Date</w:t>
      </w:r>
      <w:r w:rsidRPr="00D67155">
        <w:rPr>
          <w:rFonts w:ascii="Times New Roman" w:eastAsia="Calibri" w:hAnsi="Times New Roman" w:cs="Times New Roman"/>
          <w:lang w:val="en-AU"/>
        </w:rPr>
        <w:t xml:space="preserve">: </w:t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Times New Roman" w:eastAsia="Calibri" w:hAnsi="Times New Roman" w:cs="Times New Roman"/>
          <w:lang w:val="en-AU"/>
        </w:rPr>
        <w:tab/>
      </w:r>
      <w:r w:rsidRPr="00D67155">
        <w:rPr>
          <w:rFonts w:ascii="Calibri" w:eastAsia="Calibri" w:hAnsi="Calibri" w:cs="Calibri"/>
          <w:bCs/>
          <w:color w:val="808080"/>
          <w:lang w:val="en-NZ"/>
        </w:rPr>
        <w:t>________________________________________</w:t>
      </w:r>
    </w:p>
    <w:p w14:paraId="43D3DF72" w14:textId="77777777" w:rsidR="00D67155" w:rsidRPr="00D67155" w:rsidRDefault="00D67155" w:rsidP="00D67155">
      <w:pPr>
        <w:widowControl/>
        <w:autoSpaceDE/>
        <w:autoSpaceDN/>
        <w:ind w:firstLine="633"/>
        <w:rPr>
          <w:rFonts w:ascii="Arial Narrow" w:eastAsia="Calibri" w:hAnsi="Arial Narrow" w:cs="Times New Roman"/>
          <w:lang w:val="en-AU"/>
        </w:rPr>
      </w:pPr>
    </w:p>
    <w:p w14:paraId="68A85B85" w14:textId="2DA22132" w:rsidR="009202E9" w:rsidRDefault="009202E9" w:rsidP="00431EE9"/>
    <w:p w14:paraId="3FE058AD" w14:textId="17700B54" w:rsidR="009202E9" w:rsidRDefault="009202E9" w:rsidP="00431EE9"/>
    <w:sectPr w:rsidR="009202E9" w:rsidSect="009202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0" w:right="839" w:bottom="0" w:left="1134" w:header="1191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4CD07" w14:textId="77777777" w:rsidR="00DF60C0" w:rsidRDefault="00DF60C0">
      <w:r>
        <w:separator/>
      </w:r>
    </w:p>
  </w:endnote>
  <w:endnote w:type="continuationSeparator" w:id="0">
    <w:p w14:paraId="1B248B00" w14:textId="77777777" w:rsidR="00DF60C0" w:rsidRDefault="00DF6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10B27" w14:textId="77777777" w:rsidR="004E1BCE" w:rsidRDefault="004E1B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0299955"/>
      <w:docPartObj>
        <w:docPartGallery w:val="Page Numbers (Bottom of Page)"/>
        <w:docPartUnique/>
      </w:docPartObj>
    </w:sdtPr>
    <w:sdtEndPr/>
    <w:sdtContent>
      <w:sdt>
        <w:sdtPr>
          <w:id w:val="-2145729448"/>
          <w:docPartObj>
            <w:docPartGallery w:val="Page Numbers (Top of Page)"/>
            <w:docPartUnique/>
          </w:docPartObj>
        </w:sdtPr>
        <w:sdtEndPr/>
        <w:sdtContent>
          <w:p w14:paraId="270F68FA" w14:textId="21ED1ECF" w:rsidR="00216351" w:rsidRDefault="00B437AF" w:rsidP="007C203E">
            <w:pPr>
              <w:pStyle w:val="Footer"/>
              <w:tabs>
                <w:tab w:val="clear" w:pos="9360"/>
                <w:tab w:val="right" w:pos="9923"/>
              </w:tabs>
              <w:ind w:left="-1134"/>
            </w:pPr>
            <w:r>
              <w:t xml:space="preserve">                       </w:t>
            </w:r>
            <w:r w:rsidR="00216351">
              <w:tab/>
              <w:t xml:space="preserve"> </w:t>
            </w:r>
            <w:r>
              <w:t xml:space="preserve">                                                                                                              </w:t>
            </w:r>
            <w:r w:rsidR="00216351">
              <w:t xml:space="preserve"> </w:t>
            </w:r>
            <w:r w:rsidR="00216351" w:rsidRPr="00431EE9">
              <w:rPr>
                <w:rFonts w:ascii="Calibri" w:hAnsi="Calibri" w:cs="Calibri"/>
                <w:sz w:val="20"/>
                <w:szCs w:val="20"/>
              </w:rPr>
              <w:t xml:space="preserve"> Page 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PAGE </w:instrTex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DE6D52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10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  <w:r w:rsidR="00216351" w:rsidRPr="00431EE9">
              <w:rPr>
                <w:rFonts w:ascii="Calibri" w:hAnsi="Calibri" w:cs="Calibri"/>
                <w:sz w:val="20"/>
                <w:szCs w:val="20"/>
              </w:rPr>
              <w:t xml:space="preserve"> of 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begin"/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instrText xml:space="preserve"> NUMPAGES  </w:instrTex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separate"/>
            </w:r>
            <w:r w:rsidR="00DE6D52">
              <w:rPr>
                <w:rFonts w:ascii="Calibri" w:hAnsi="Calibri" w:cs="Calibri"/>
                <w:b/>
                <w:bCs/>
                <w:noProof/>
                <w:sz w:val="20"/>
                <w:szCs w:val="20"/>
              </w:rPr>
              <w:t>10</w:t>
            </w:r>
            <w:r w:rsidR="00216351" w:rsidRPr="00431EE9">
              <w:rPr>
                <w:rFonts w:ascii="Calibri" w:hAnsi="Calibri" w:cs="Calibr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53B0841" w14:textId="6E582BCE" w:rsidR="00CE113B" w:rsidRPr="00216351" w:rsidRDefault="007C203E" w:rsidP="007C203E">
    <w:pPr>
      <w:pStyle w:val="Footer"/>
      <w:ind w:left="-1134" w:right="-839"/>
      <w:rPr>
        <w:sz w:val="16"/>
        <w:szCs w:val="16"/>
      </w:rPr>
    </w:pPr>
    <w:r>
      <w:rPr>
        <w:noProof/>
      </w:rPr>
      <w:drawing>
        <wp:inline distT="0" distB="0" distL="0" distR="0" wp14:anchorId="47956310" wp14:editId="124F01BD">
          <wp:extent cx="7553325" cy="834143"/>
          <wp:effectExtent l="0" t="0" r="0" b="4445"/>
          <wp:docPr id="61" name="Picture 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172128" cy="902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A14A" w14:textId="77777777" w:rsidR="004E1BCE" w:rsidRDefault="004E1B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F9D02" w14:textId="77777777" w:rsidR="00DF60C0" w:rsidRDefault="00DF60C0">
      <w:r>
        <w:separator/>
      </w:r>
    </w:p>
  </w:footnote>
  <w:footnote w:type="continuationSeparator" w:id="0">
    <w:p w14:paraId="51E2A38B" w14:textId="77777777" w:rsidR="00DF60C0" w:rsidRDefault="00DF6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02A82" w14:textId="77777777" w:rsidR="004E1BCE" w:rsidRDefault="004E1B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B9C17" w14:textId="7278A7A2" w:rsidR="004E1BCE" w:rsidRDefault="004E1BCE">
    <w:pPr>
      <w:adjustRightInd w:val="0"/>
      <w:spacing w:line="200" w:lineRule="exact"/>
      <w:rPr>
        <w:noProof/>
      </w:rPr>
    </w:pPr>
    <w:r>
      <w:rPr>
        <w:noProof/>
      </w:rPr>
      <w:drawing>
        <wp:anchor distT="0" distB="0" distL="114300" distR="114300" simplePos="0" relativeHeight="251676672" behindDoc="1" locked="0" layoutInCell="1" allowOverlap="1" wp14:anchorId="283A6FEF" wp14:editId="6DA294F6">
          <wp:simplePos x="0" y="0"/>
          <wp:positionH relativeFrom="page">
            <wp:posOffset>0</wp:posOffset>
          </wp:positionH>
          <wp:positionV relativeFrom="page">
            <wp:posOffset>57150</wp:posOffset>
          </wp:positionV>
          <wp:extent cx="7553325" cy="1455420"/>
          <wp:effectExtent l="0" t="0" r="9525" b="0"/>
          <wp:wrapNone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7" b="85511"/>
                  <a:stretch/>
                </pic:blipFill>
                <pic:spPr bwMode="auto">
                  <a:xfrm>
                    <a:off x="0" y="0"/>
                    <a:ext cx="7553325" cy="14554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D00C79" w14:textId="77777777" w:rsidR="004E1BCE" w:rsidRDefault="004E1BCE">
    <w:pPr>
      <w:adjustRightInd w:val="0"/>
      <w:spacing w:line="200" w:lineRule="exact"/>
      <w:rPr>
        <w:noProof/>
      </w:rPr>
    </w:pPr>
  </w:p>
  <w:p w14:paraId="1F7AA2BB" w14:textId="731B1EC7" w:rsidR="00CE113B" w:rsidRDefault="00216351">
    <w:pPr>
      <w:adjustRightInd w:val="0"/>
      <w:spacing w:line="200" w:lineRule="exact"/>
      <w:rPr>
        <w:rFonts w:ascii="Times New Roman" w:hAnsi="Times New Roman" w:cs="Times New Roman"/>
        <w:sz w:val="20"/>
        <w:szCs w:val="20"/>
      </w:rPr>
    </w:pPr>
    <w:r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9980E" w14:textId="77777777" w:rsidR="004E1BCE" w:rsidRDefault="004E1B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2026"/>
    <w:multiLevelType w:val="hybridMultilevel"/>
    <w:tmpl w:val="AA5AB49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0C47FBD"/>
    <w:multiLevelType w:val="hybridMultilevel"/>
    <w:tmpl w:val="73E0B1CE"/>
    <w:lvl w:ilvl="0" w:tplc="04090017">
      <w:start w:val="1"/>
      <w:numFmt w:val="lowerLetter"/>
      <w:lvlText w:val="%1)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2" w15:restartNumberingAfterBreak="0">
    <w:nsid w:val="036869C0"/>
    <w:multiLevelType w:val="hybridMultilevel"/>
    <w:tmpl w:val="629EB95A"/>
    <w:lvl w:ilvl="0" w:tplc="395E40F4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532"/>
    <w:multiLevelType w:val="hybridMultilevel"/>
    <w:tmpl w:val="EB04ABDC"/>
    <w:lvl w:ilvl="0" w:tplc="04090019">
      <w:start w:val="1"/>
      <w:numFmt w:val="lowerLetter"/>
      <w:lvlText w:val="%1."/>
      <w:lvlJc w:val="left"/>
      <w:pPr>
        <w:ind w:left="26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B36B9"/>
    <w:multiLevelType w:val="hybridMultilevel"/>
    <w:tmpl w:val="66EE369C"/>
    <w:lvl w:ilvl="0" w:tplc="94224A9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A07"/>
    <w:multiLevelType w:val="hybridMultilevel"/>
    <w:tmpl w:val="5E6E209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E10F5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19FB642C"/>
    <w:multiLevelType w:val="hybridMultilevel"/>
    <w:tmpl w:val="83024E9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9" w15:restartNumberingAfterBreak="0">
    <w:nsid w:val="1ACF29E2"/>
    <w:multiLevelType w:val="hybridMultilevel"/>
    <w:tmpl w:val="9FDA0CFE"/>
    <w:lvl w:ilvl="0" w:tplc="FEFA40C8">
      <w:numFmt w:val="bullet"/>
      <w:lvlText w:val=""/>
      <w:lvlJc w:val="left"/>
      <w:pPr>
        <w:ind w:left="720" w:hanging="360"/>
      </w:pPr>
      <w:rPr>
        <w:rFonts w:ascii="Symbol" w:eastAsia="Arial Narrow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327F6"/>
    <w:multiLevelType w:val="hybridMultilevel"/>
    <w:tmpl w:val="8B14000E"/>
    <w:lvl w:ilvl="0" w:tplc="08090019">
      <w:start w:val="1"/>
      <w:numFmt w:val="lowerLetter"/>
      <w:lvlText w:val="%1."/>
      <w:lvlJc w:val="left"/>
      <w:pPr>
        <w:ind w:left="1860" w:hanging="360"/>
      </w:pPr>
    </w:lvl>
    <w:lvl w:ilvl="1" w:tplc="08090019" w:tentative="1">
      <w:start w:val="1"/>
      <w:numFmt w:val="lowerLetter"/>
      <w:lvlText w:val="%2."/>
      <w:lvlJc w:val="left"/>
      <w:pPr>
        <w:ind w:left="2580" w:hanging="360"/>
      </w:pPr>
    </w:lvl>
    <w:lvl w:ilvl="2" w:tplc="0809001B" w:tentative="1">
      <w:start w:val="1"/>
      <w:numFmt w:val="lowerRoman"/>
      <w:lvlText w:val="%3."/>
      <w:lvlJc w:val="right"/>
      <w:pPr>
        <w:ind w:left="3300" w:hanging="180"/>
      </w:pPr>
    </w:lvl>
    <w:lvl w:ilvl="3" w:tplc="0809000F" w:tentative="1">
      <w:start w:val="1"/>
      <w:numFmt w:val="decimal"/>
      <w:lvlText w:val="%4."/>
      <w:lvlJc w:val="left"/>
      <w:pPr>
        <w:ind w:left="4020" w:hanging="360"/>
      </w:pPr>
    </w:lvl>
    <w:lvl w:ilvl="4" w:tplc="08090019" w:tentative="1">
      <w:start w:val="1"/>
      <w:numFmt w:val="lowerLetter"/>
      <w:lvlText w:val="%5."/>
      <w:lvlJc w:val="left"/>
      <w:pPr>
        <w:ind w:left="4740" w:hanging="360"/>
      </w:pPr>
    </w:lvl>
    <w:lvl w:ilvl="5" w:tplc="0809001B" w:tentative="1">
      <w:start w:val="1"/>
      <w:numFmt w:val="lowerRoman"/>
      <w:lvlText w:val="%6."/>
      <w:lvlJc w:val="right"/>
      <w:pPr>
        <w:ind w:left="5460" w:hanging="180"/>
      </w:pPr>
    </w:lvl>
    <w:lvl w:ilvl="6" w:tplc="0809000F" w:tentative="1">
      <w:start w:val="1"/>
      <w:numFmt w:val="decimal"/>
      <w:lvlText w:val="%7."/>
      <w:lvlJc w:val="left"/>
      <w:pPr>
        <w:ind w:left="6180" w:hanging="360"/>
      </w:pPr>
    </w:lvl>
    <w:lvl w:ilvl="7" w:tplc="08090019" w:tentative="1">
      <w:start w:val="1"/>
      <w:numFmt w:val="lowerLetter"/>
      <w:lvlText w:val="%8."/>
      <w:lvlJc w:val="left"/>
      <w:pPr>
        <w:ind w:left="6900" w:hanging="360"/>
      </w:pPr>
    </w:lvl>
    <w:lvl w:ilvl="8" w:tplc="08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1" w15:restartNumberingAfterBreak="0">
    <w:nsid w:val="1B8E514A"/>
    <w:multiLevelType w:val="hybridMultilevel"/>
    <w:tmpl w:val="74CAF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31D5B"/>
    <w:multiLevelType w:val="hybridMultilevel"/>
    <w:tmpl w:val="248ED26A"/>
    <w:lvl w:ilvl="0" w:tplc="C42EAF64">
      <w:start w:val="1"/>
      <w:numFmt w:val="lowerLetter"/>
      <w:lvlText w:val="%1."/>
      <w:lvlJc w:val="left"/>
      <w:pPr>
        <w:ind w:left="16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202845B7"/>
    <w:multiLevelType w:val="hybridMultilevel"/>
    <w:tmpl w:val="5AA84D68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4" w15:restartNumberingAfterBreak="0">
    <w:nsid w:val="20B7324D"/>
    <w:multiLevelType w:val="hybridMultilevel"/>
    <w:tmpl w:val="E59E8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3301A8A"/>
    <w:multiLevelType w:val="hybridMultilevel"/>
    <w:tmpl w:val="A6E4E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DD741C"/>
    <w:multiLevelType w:val="hybridMultilevel"/>
    <w:tmpl w:val="6AEC6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E218A9"/>
    <w:multiLevelType w:val="hybridMultilevel"/>
    <w:tmpl w:val="6C02FE00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8" w15:restartNumberingAfterBreak="0">
    <w:nsid w:val="26775D3F"/>
    <w:multiLevelType w:val="hybridMultilevel"/>
    <w:tmpl w:val="21C298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DC54FE"/>
    <w:multiLevelType w:val="hybridMultilevel"/>
    <w:tmpl w:val="A0EC0F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617AE"/>
    <w:multiLevelType w:val="hybridMultilevel"/>
    <w:tmpl w:val="2350FE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D552EC"/>
    <w:multiLevelType w:val="hybridMultilevel"/>
    <w:tmpl w:val="2FA40E58"/>
    <w:lvl w:ilvl="0" w:tplc="94224A98">
      <w:start w:val="1"/>
      <w:numFmt w:val="lowerLetter"/>
      <w:lvlText w:val="(%1)"/>
      <w:lvlJc w:val="left"/>
      <w:pPr>
        <w:ind w:left="81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250" w:hanging="180"/>
      </w:pPr>
    </w:lvl>
    <w:lvl w:ilvl="3" w:tplc="0C09000F" w:tentative="1">
      <w:start w:val="1"/>
      <w:numFmt w:val="decimal"/>
      <w:lvlText w:val="%4."/>
      <w:lvlJc w:val="left"/>
      <w:pPr>
        <w:ind w:left="2970" w:hanging="360"/>
      </w:pPr>
    </w:lvl>
    <w:lvl w:ilvl="4" w:tplc="0C090019" w:tentative="1">
      <w:start w:val="1"/>
      <w:numFmt w:val="lowerLetter"/>
      <w:lvlText w:val="%5."/>
      <w:lvlJc w:val="left"/>
      <w:pPr>
        <w:ind w:left="3690" w:hanging="360"/>
      </w:pPr>
    </w:lvl>
    <w:lvl w:ilvl="5" w:tplc="0C09001B" w:tentative="1">
      <w:start w:val="1"/>
      <w:numFmt w:val="lowerRoman"/>
      <w:lvlText w:val="%6."/>
      <w:lvlJc w:val="right"/>
      <w:pPr>
        <w:ind w:left="4410" w:hanging="180"/>
      </w:pPr>
    </w:lvl>
    <w:lvl w:ilvl="6" w:tplc="0C09000F" w:tentative="1">
      <w:start w:val="1"/>
      <w:numFmt w:val="decimal"/>
      <w:lvlText w:val="%7."/>
      <w:lvlJc w:val="left"/>
      <w:pPr>
        <w:ind w:left="5130" w:hanging="360"/>
      </w:pPr>
    </w:lvl>
    <w:lvl w:ilvl="7" w:tplc="0C090019" w:tentative="1">
      <w:start w:val="1"/>
      <w:numFmt w:val="lowerLetter"/>
      <w:lvlText w:val="%8."/>
      <w:lvlJc w:val="left"/>
      <w:pPr>
        <w:ind w:left="5850" w:hanging="360"/>
      </w:pPr>
    </w:lvl>
    <w:lvl w:ilvl="8" w:tplc="0C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35A833D9"/>
    <w:multiLevelType w:val="hybridMultilevel"/>
    <w:tmpl w:val="42669030"/>
    <w:lvl w:ilvl="0" w:tplc="C030A472">
      <w:numFmt w:val="bullet"/>
      <w:lvlText w:val="-"/>
      <w:lvlJc w:val="left"/>
      <w:pPr>
        <w:ind w:left="135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3" w15:restartNumberingAfterBreak="0">
    <w:nsid w:val="37C37860"/>
    <w:multiLevelType w:val="multilevel"/>
    <w:tmpl w:val="8362B24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3AD36249"/>
    <w:multiLevelType w:val="hybridMultilevel"/>
    <w:tmpl w:val="C27807B8"/>
    <w:lvl w:ilvl="0" w:tplc="BFA83E64">
      <w:start w:val="1"/>
      <w:numFmt w:val="lowerLetter"/>
      <w:lvlText w:val="%1."/>
      <w:lvlJc w:val="left"/>
      <w:pPr>
        <w:ind w:left="3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45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5" w15:restartNumberingAfterBreak="0">
    <w:nsid w:val="3B3F328F"/>
    <w:multiLevelType w:val="hybridMultilevel"/>
    <w:tmpl w:val="B39C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912520"/>
    <w:multiLevelType w:val="hybridMultilevel"/>
    <w:tmpl w:val="C4080C4E"/>
    <w:lvl w:ilvl="0" w:tplc="E370EDD2">
      <w:start w:val="1"/>
      <w:numFmt w:val="lowerLetter"/>
      <w:lvlText w:val="%1.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7" w15:restartNumberingAfterBreak="0">
    <w:nsid w:val="3EEA5317"/>
    <w:multiLevelType w:val="hybridMultilevel"/>
    <w:tmpl w:val="217AAE6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8" w15:restartNumberingAfterBreak="0">
    <w:nsid w:val="45A9244B"/>
    <w:multiLevelType w:val="hybridMultilevel"/>
    <w:tmpl w:val="3440D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B94512"/>
    <w:multiLevelType w:val="hybridMultilevel"/>
    <w:tmpl w:val="CA6E8594"/>
    <w:lvl w:ilvl="0" w:tplc="7E5C1908">
      <w:numFmt w:val="bullet"/>
      <w:lvlText w:val="-"/>
      <w:lvlJc w:val="left"/>
      <w:pPr>
        <w:ind w:left="1713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0" w15:restartNumberingAfterBreak="0">
    <w:nsid w:val="4AE27224"/>
    <w:multiLevelType w:val="hybridMultilevel"/>
    <w:tmpl w:val="552CCA5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034986"/>
    <w:multiLevelType w:val="hybridMultilevel"/>
    <w:tmpl w:val="F6CA7028"/>
    <w:lvl w:ilvl="0" w:tplc="BFA83E64">
      <w:start w:val="1"/>
      <w:numFmt w:val="lowerLetter"/>
      <w:lvlText w:val="%1.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2" w15:restartNumberingAfterBreak="0">
    <w:nsid w:val="56F83A25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90" w:hanging="360"/>
      </w:pPr>
    </w:lvl>
    <w:lvl w:ilvl="2" w:tplc="0C09001B" w:tentative="1">
      <w:start w:val="1"/>
      <w:numFmt w:val="lowerRoman"/>
      <w:lvlText w:val="%3."/>
      <w:lvlJc w:val="right"/>
      <w:pPr>
        <w:ind w:left="2610" w:hanging="180"/>
      </w:pPr>
    </w:lvl>
    <w:lvl w:ilvl="3" w:tplc="0C09000F" w:tentative="1">
      <w:start w:val="1"/>
      <w:numFmt w:val="decimal"/>
      <w:lvlText w:val="%4."/>
      <w:lvlJc w:val="left"/>
      <w:pPr>
        <w:ind w:left="3330" w:hanging="360"/>
      </w:pPr>
    </w:lvl>
    <w:lvl w:ilvl="4" w:tplc="0C090019" w:tentative="1">
      <w:start w:val="1"/>
      <w:numFmt w:val="lowerLetter"/>
      <w:lvlText w:val="%5."/>
      <w:lvlJc w:val="left"/>
      <w:pPr>
        <w:ind w:left="4050" w:hanging="360"/>
      </w:pPr>
    </w:lvl>
    <w:lvl w:ilvl="5" w:tplc="0C09001B" w:tentative="1">
      <w:start w:val="1"/>
      <w:numFmt w:val="lowerRoman"/>
      <w:lvlText w:val="%6."/>
      <w:lvlJc w:val="right"/>
      <w:pPr>
        <w:ind w:left="4770" w:hanging="180"/>
      </w:pPr>
    </w:lvl>
    <w:lvl w:ilvl="6" w:tplc="0C09000F" w:tentative="1">
      <w:start w:val="1"/>
      <w:numFmt w:val="decimal"/>
      <w:lvlText w:val="%7."/>
      <w:lvlJc w:val="left"/>
      <w:pPr>
        <w:ind w:left="5490" w:hanging="360"/>
      </w:pPr>
    </w:lvl>
    <w:lvl w:ilvl="7" w:tplc="0C090019" w:tentative="1">
      <w:start w:val="1"/>
      <w:numFmt w:val="lowerLetter"/>
      <w:lvlText w:val="%8."/>
      <w:lvlJc w:val="left"/>
      <w:pPr>
        <w:ind w:left="6210" w:hanging="360"/>
      </w:pPr>
    </w:lvl>
    <w:lvl w:ilvl="8" w:tplc="0C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627567A9"/>
    <w:multiLevelType w:val="hybridMultilevel"/>
    <w:tmpl w:val="0F3259BC"/>
    <w:lvl w:ilvl="0" w:tplc="04090019">
      <w:start w:val="1"/>
      <w:numFmt w:val="lowerLetter"/>
      <w:lvlText w:val="%1."/>
      <w:lvlJc w:val="left"/>
      <w:pPr>
        <w:ind w:left="1909" w:hanging="360"/>
      </w:pPr>
    </w:lvl>
    <w:lvl w:ilvl="1" w:tplc="04090019" w:tentative="1">
      <w:start w:val="1"/>
      <w:numFmt w:val="lowerLetter"/>
      <w:lvlText w:val="%2."/>
      <w:lvlJc w:val="left"/>
      <w:pPr>
        <w:ind w:left="2629" w:hanging="360"/>
      </w:pPr>
    </w:lvl>
    <w:lvl w:ilvl="2" w:tplc="0409001B" w:tentative="1">
      <w:start w:val="1"/>
      <w:numFmt w:val="lowerRoman"/>
      <w:lvlText w:val="%3."/>
      <w:lvlJc w:val="right"/>
      <w:pPr>
        <w:ind w:left="3349" w:hanging="180"/>
      </w:pPr>
    </w:lvl>
    <w:lvl w:ilvl="3" w:tplc="0409000F" w:tentative="1">
      <w:start w:val="1"/>
      <w:numFmt w:val="decimal"/>
      <w:lvlText w:val="%4."/>
      <w:lvlJc w:val="left"/>
      <w:pPr>
        <w:ind w:left="4069" w:hanging="360"/>
      </w:pPr>
    </w:lvl>
    <w:lvl w:ilvl="4" w:tplc="04090019" w:tentative="1">
      <w:start w:val="1"/>
      <w:numFmt w:val="lowerLetter"/>
      <w:lvlText w:val="%5."/>
      <w:lvlJc w:val="left"/>
      <w:pPr>
        <w:ind w:left="4789" w:hanging="360"/>
      </w:pPr>
    </w:lvl>
    <w:lvl w:ilvl="5" w:tplc="0409001B" w:tentative="1">
      <w:start w:val="1"/>
      <w:numFmt w:val="lowerRoman"/>
      <w:lvlText w:val="%6."/>
      <w:lvlJc w:val="right"/>
      <w:pPr>
        <w:ind w:left="5509" w:hanging="180"/>
      </w:pPr>
    </w:lvl>
    <w:lvl w:ilvl="6" w:tplc="0409000F" w:tentative="1">
      <w:start w:val="1"/>
      <w:numFmt w:val="decimal"/>
      <w:lvlText w:val="%7."/>
      <w:lvlJc w:val="left"/>
      <w:pPr>
        <w:ind w:left="6229" w:hanging="360"/>
      </w:pPr>
    </w:lvl>
    <w:lvl w:ilvl="7" w:tplc="04090019" w:tentative="1">
      <w:start w:val="1"/>
      <w:numFmt w:val="lowerLetter"/>
      <w:lvlText w:val="%8."/>
      <w:lvlJc w:val="left"/>
      <w:pPr>
        <w:ind w:left="6949" w:hanging="360"/>
      </w:pPr>
    </w:lvl>
    <w:lvl w:ilvl="8" w:tplc="0409001B" w:tentative="1">
      <w:start w:val="1"/>
      <w:numFmt w:val="lowerRoman"/>
      <w:lvlText w:val="%9."/>
      <w:lvlJc w:val="right"/>
      <w:pPr>
        <w:ind w:left="7669" w:hanging="180"/>
      </w:pPr>
    </w:lvl>
  </w:abstractNum>
  <w:abstractNum w:abstractNumId="34" w15:restartNumberingAfterBreak="0">
    <w:nsid w:val="63C30736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530" w:hanging="360"/>
      </w:pPr>
    </w:lvl>
    <w:lvl w:ilvl="2" w:tplc="0C09001B" w:tentative="1">
      <w:start w:val="1"/>
      <w:numFmt w:val="lowerRoman"/>
      <w:lvlText w:val="%3."/>
      <w:lvlJc w:val="right"/>
      <w:pPr>
        <w:ind w:left="2250" w:hanging="180"/>
      </w:pPr>
    </w:lvl>
    <w:lvl w:ilvl="3" w:tplc="0C09000F" w:tentative="1">
      <w:start w:val="1"/>
      <w:numFmt w:val="decimal"/>
      <w:lvlText w:val="%4."/>
      <w:lvlJc w:val="left"/>
      <w:pPr>
        <w:ind w:left="2970" w:hanging="360"/>
      </w:pPr>
    </w:lvl>
    <w:lvl w:ilvl="4" w:tplc="0C090019" w:tentative="1">
      <w:start w:val="1"/>
      <w:numFmt w:val="lowerLetter"/>
      <w:lvlText w:val="%5."/>
      <w:lvlJc w:val="left"/>
      <w:pPr>
        <w:ind w:left="3690" w:hanging="360"/>
      </w:pPr>
    </w:lvl>
    <w:lvl w:ilvl="5" w:tplc="0C09001B" w:tentative="1">
      <w:start w:val="1"/>
      <w:numFmt w:val="lowerRoman"/>
      <w:lvlText w:val="%6."/>
      <w:lvlJc w:val="right"/>
      <w:pPr>
        <w:ind w:left="4410" w:hanging="180"/>
      </w:pPr>
    </w:lvl>
    <w:lvl w:ilvl="6" w:tplc="0C09000F" w:tentative="1">
      <w:start w:val="1"/>
      <w:numFmt w:val="decimal"/>
      <w:lvlText w:val="%7."/>
      <w:lvlJc w:val="left"/>
      <w:pPr>
        <w:ind w:left="5130" w:hanging="360"/>
      </w:pPr>
    </w:lvl>
    <w:lvl w:ilvl="7" w:tplc="0C090019" w:tentative="1">
      <w:start w:val="1"/>
      <w:numFmt w:val="lowerLetter"/>
      <w:lvlText w:val="%8."/>
      <w:lvlJc w:val="left"/>
      <w:pPr>
        <w:ind w:left="5850" w:hanging="360"/>
      </w:pPr>
    </w:lvl>
    <w:lvl w:ilvl="8" w:tplc="0C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64363ACB"/>
    <w:multiLevelType w:val="hybridMultilevel"/>
    <w:tmpl w:val="A1A6D028"/>
    <w:lvl w:ilvl="0" w:tplc="7B9A4A44">
      <w:start w:val="2"/>
      <w:numFmt w:val="bullet"/>
      <w:lvlText w:val="-"/>
      <w:lvlJc w:val="left"/>
      <w:pPr>
        <w:ind w:left="1500" w:hanging="360"/>
      </w:pPr>
      <w:rPr>
        <w:rFonts w:ascii="Arial" w:eastAsia="Arial Narrow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6" w15:restartNumberingAfterBreak="0">
    <w:nsid w:val="657A522A"/>
    <w:multiLevelType w:val="hybridMultilevel"/>
    <w:tmpl w:val="AEEAB350"/>
    <w:lvl w:ilvl="0" w:tplc="04090019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 w15:restartNumberingAfterBreak="0">
    <w:nsid w:val="6A602F73"/>
    <w:multiLevelType w:val="hybridMultilevel"/>
    <w:tmpl w:val="3AA8B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3">
      <w:start w:val="1"/>
      <w:numFmt w:val="bullet"/>
      <w:lvlText w:val="o"/>
      <w:lvlJc w:val="left"/>
      <w:pPr>
        <w:ind w:left="248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C022F"/>
    <w:multiLevelType w:val="hybridMultilevel"/>
    <w:tmpl w:val="9BD48962"/>
    <w:lvl w:ilvl="0" w:tplc="FB580964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B6469"/>
    <w:multiLevelType w:val="hybridMultilevel"/>
    <w:tmpl w:val="BCB86CB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4D4DAF"/>
    <w:multiLevelType w:val="hybridMultilevel"/>
    <w:tmpl w:val="09D0D19A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556607"/>
    <w:multiLevelType w:val="hybridMultilevel"/>
    <w:tmpl w:val="BD46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012C6E"/>
    <w:multiLevelType w:val="hybridMultilevel"/>
    <w:tmpl w:val="6576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A83E64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722BD3"/>
    <w:multiLevelType w:val="hybridMultilevel"/>
    <w:tmpl w:val="74AEB28A"/>
    <w:lvl w:ilvl="0" w:tplc="BA8E4FB0">
      <w:start w:val="4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A67566"/>
    <w:multiLevelType w:val="multilevel"/>
    <w:tmpl w:val="42D6801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low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" w15:restartNumberingAfterBreak="0">
    <w:nsid w:val="7CBA416D"/>
    <w:multiLevelType w:val="hybridMultilevel"/>
    <w:tmpl w:val="69D230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0B530C"/>
    <w:multiLevelType w:val="hybridMultilevel"/>
    <w:tmpl w:val="5268B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19">
      <w:start w:val="1"/>
      <w:numFmt w:val="lowerLetter"/>
      <w:lvlText w:val="%4."/>
      <w:lvlJc w:val="left"/>
      <w:pPr>
        <w:ind w:left="2487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826284">
    <w:abstractNumId w:val="23"/>
  </w:num>
  <w:num w:numId="2" w16cid:durableId="107311086">
    <w:abstractNumId w:val="25"/>
  </w:num>
  <w:num w:numId="3" w16cid:durableId="2098211207">
    <w:abstractNumId w:val="15"/>
  </w:num>
  <w:num w:numId="4" w16cid:durableId="868908281">
    <w:abstractNumId w:val="14"/>
  </w:num>
  <w:num w:numId="5" w16cid:durableId="296423758">
    <w:abstractNumId w:val="17"/>
  </w:num>
  <w:num w:numId="6" w16cid:durableId="1380205264">
    <w:abstractNumId w:val="20"/>
  </w:num>
  <w:num w:numId="7" w16cid:durableId="1307079027">
    <w:abstractNumId w:val="45"/>
  </w:num>
  <w:num w:numId="8" w16cid:durableId="2110617895">
    <w:abstractNumId w:val="6"/>
  </w:num>
  <w:num w:numId="9" w16cid:durableId="2076967387">
    <w:abstractNumId w:val="30"/>
  </w:num>
  <w:num w:numId="10" w16cid:durableId="1952013095">
    <w:abstractNumId w:val="11"/>
  </w:num>
  <w:num w:numId="11" w16cid:durableId="1620915872">
    <w:abstractNumId w:val="31"/>
  </w:num>
  <w:num w:numId="12" w16cid:durableId="1347713429">
    <w:abstractNumId w:val="24"/>
  </w:num>
  <w:num w:numId="13" w16cid:durableId="1287589818">
    <w:abstractNumId w:val="42"/>
  </w:num>
  <w:num w:numId="14" w16cid:durableId="813985390">
    <w:abstractNumId w:val="27"/>
  </w:num>
  <w:num w:numId="15" w16cid:durableId="981730971">
    <w:abstractNumId w:val="18"/>
  </w:num>
  <w:num w:numId="16" w16cid:durableId="1674065270">
    <w:abstractNumId w:val="9"/>
  </w:num>
  <w:num w:numId="17" w16cid:durableId="1150362105">
    <w:abstractNumId w:val="8"/>
  </w:num>
  <w:num w:numId="18" w16cid:durableId="1422213658">
    <w:abstractNumId w:val="41"/>
  </w:num>
  <w:num w:numId="19" w16cid:durableId="2080519215">
    <w:abstractNumId w:val="38"/>
  </w:num>
  <w:num w:numId="20" w16cid:durableId="867789671">
    <w:abstractNumId w:val="43"/>
  </w:num>
  <w:num w:numId="21" w16cid:durableId="91172576">
    <w:abstractNumId w:val="7"/>
  </w:num>
  <w:num w:numId="22" w16cid:durableId="1458454554">
    <w:abstractNumId w:val="4"/>
  </w:num>
  <w:num w:numId="23" w16cid:durableId="389429937">
    <w:abstractNumId w:val="13"/>
  </w:num>
  <w:num w:numId="24" w16cid:durableId="1484276925">
    <w:abstractNumId w:val="39"/>
  </w:num>
  <w:num w:numId="25" w16cid:durableId="1673752291">
    <w:abstractNumId w:val="2"/>
  </w:num>
  <w:num w:numId="26" w16cid:durableId="2120948531">
    <w:abstractNumId w:val="10"/>
  </w:num>
  <w:num w:numId="27" w16cid:durableId="1574967534">
    <w:abstractNumId w:val="35"/>
  </w:num>
  <w:num w:numId="28" w16cid:durableId="653264072">
    <w:abstractNumId w:val="12"/>
  </w:num>
  <w:num w:numId="29" w16cid:durableId="2076464137">
    <w:abstractNumId w:val="16"/>
  </w:num>
  <w:num w:numId="30" w16cid:durableId="779111472">
    <w:abstractNumId w:val="44"/>
  </w:num>
  <w:num w:numId="31" w16cid:durableId="1101490790">
    <w:abstractNumId w:val="28"/>
  </w:num>
  <w:num w:numId="32" w16cid:durableId="1891838371">
    <w:abstractNumId w:val="37"/>
  </w:num>
  <w:num w:numId="33" w16cid:durableId="123089232">
    <w:abstractNumId w:val="26"/>
  </w:num>
  <w:num w:numId="34" w16cid:durableId="1294365350">
    <w:abstractNumId w:val="19"/>
  </w:num>
  <w:num w:numId="35" w16cid:durableId="1242980944">
    <w:abstractNumId w:val="22"/>
  </w:num>
  <w:num w:numId="36" w16cid:durableId="1272086437">
    <w:abstractNumId w:val="29"/>
  </w:num>
  <w:num w:numId="37" w16cid:durableId="227113411">
    <w:abstractNumId w:val="1"/>
  </w:num>
  <w:num w:numId="38" w16cid:durableId="1882357528">
    <w:abstractNumId w:val="33"/>
  </w:num>
  <w:num w:numId="39" w16cid:durableId="1676685436">
    <w:abstractNumId w:val="46"/>
  </w:num>
  <w:num w:numId="40" w16cid:durableId="283117007">
    <w:abstractNumId w:val="36"/>
  </w:num>
  <w:num w:numId="41" w16cid:durableId="2187820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04962901">
    <w:abstractNumId w:val="3"/>
  </w:num>
  <w:num w:numId="43" w16cid:durableId="1256480178">
    <w:abstractNumId w:val="5"/>
  </w:num>
  <w:num w:numId="44" w16cid:durableId="1712224764">
    <w:abstractNumId w:val="40"/>
  </w:num>
  <w:num w:numId="45" w16cid:durableId="137722381">
    <w:abstractNumId w:val="32"/>
  </w:num>
  <w:num w:numId="46" w16cid:durableId="1951668094">
    <w:abstractNumId w:val="34"/>
  </w:num>
  <w:num w:numId="47" w16cid:durableId="1685663780">
    <w:abstractNumId w:val="21"/>
  </w:num>
  <w:num w:numId="48" w16cid:durableId="142561014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M1tjQwMzGyNDNW0lEKTi0uzszPAykwNa0FAN3W19ctAAAA"/>
  </w:docVars>
  <w:rsids>
    <w:rsidRoot w:val="0046765E"/>
    <w:rsid w:val="00011007"/>
    <w:rsid w:val="0001164C"/>
    <w:rsid w:val="00014EB9"/>
    <w:rsid w:val="00026FD3"/>
    <w:rsid w:val="00044317"/>
    <w:rsid w:val="00046991"/>
    <w:rsid w:val="000578A0"/>
    <w:rsid w:val="0006032E"/>
    <w:rsid w:val="00064A69"/>
    <w:rsid w:val="00067139"/>
    <w:rsid w:val="00070655"/>
    <w:rsid w:val="000707F0"/>
    <w:rsid w:val="000813A7"/>
    <w:rsid w:val="00083E77"/>
    <w:rsid w:val="00092269"/>
    <w:rsid w:val="00095BB9"/>
    <w:rsid w:val="000963A2"/>
    <w:rsid w:val="000A4E52"/>
    <w:rsid w:val="000B1A56"/>
    <w:rsid w:val="000B23A7"/>
    <w:rsid w:val="000B770D"/>
    <w:rsid w:val="000C1C65"/>
    <w:rsid w:val="000F398E"/>
    <w:rsid w:val="000F4DA2"/>
    <w:rsid w:val="00100F4F"/>
    <w:rsid w:val="001014C5"/>
    <w:rsid w:val="00103325"/>
    <w:rsid w:val="00104653"/>
    <w:rsid w:val="00107291"/>
    <w:rsid w:val="00110F0A"/>
    <w:rsid w:val="00112BE1"/>
    <w:rsid w:val="00120FA2"/>
    <w:rsid w:val="00123EB3"/>
    <w:rsid w:val="00124175"/>
    <w:rsid w:val="00142719"/>
    <w:rsid w:val="001428CC"/>
    <w:rsid w:val="00151280"/>
    <w:rsid w:val="0015239C"/>
    <w:rsid w:val="001531A7"/>
    <w:rsid w:val="0015539D"/>
    <w:rsid w:val="0016156C"/>
    <w:rsid w:val="001636E9"/>
    <w:rsid w:val="00172466"/>
    <w:rsid w:val="0017324D"/>
    <w:rsid w:val="00193551"/>
    <w:rsid w:val="0019408C"/>
    <w:rsid w:val="001B353C"/>
    <w:rsid w:val="001B3687"/>
    <w:rsid w:val="001C064F"/>
    <w:rsid w:val="001C7E1F"/>
    <w:rsid w:val="001D63D2"/>
    <w:rsid w:val="001D78B9"/>
    <w:rsid w:val="001E3EAB"/>
    <w:rsid w:val="001E7C05"/>
    <w:rsid w:val="00210DF8"/>
    <w:rsid w:val="002128CB"/>
    <w:rsid w:val="00213046"/>
    <w:rsid w:val="00216351"/>
    <w:rsid w:val="002207FF"/>
    <w:rsid w:val="002250C5"/>
    <w:rsid w:val="00225342"/>
    <w:rsid w:val="00227AC6"/>
    <w:rsid w:val="002300F2"/>
    <w:rsid w:val="0023238B"/>
    <w:rsid w:val="002323E0"/>
    <w:rsid w:val="00236872"/>
    <w:rsid w:val="00241B87"/>
    <w:rsid w:val="0026025D"/>
    <w:rsid w:val="00260A48"/>
    <w:rsid w:val="002637C0"/>
    <w:rsid w:val="00276322"/>
    <w:rsid w:val="002803C5"/>
    <w:rsid w:val="002807C1"/>
    <w:rsid w:val="002A2E64"/>
    <w:rsid w:val="002A33F2"/>
    <w:rsid w:val="002B700A"/>
    <w:rsid w:val="002C52E3"/>
    <w:rsid w:val="002C74E4"/>
    <w:rsid w:val="002D0A00"/>
    <w:rsid w:val="002D5CE7"/>
    <w:rsid w:val="002D73CB"/>
    <w:rsid w:val="002F1D01"/>
    <w:rsid w:val="002F2557"/>
    <w:rsid w:val="002F278E"/>
    <w:rsid w:val="002F29FB"/>
    <w:rsid w:val="002F4763"/>
    <w:rsid w:val="002F68F7"/>
    <w:rsid w:val="0030001D"/>
    <w:rsid w:val="0030031F"/>
    <w:rsid w:val="0030557C"/>
    <w:rsid w:val="00307497"/>
    <w:rsid w:val="0031706E"/>
    <w:rsid w:val="0032208B"/>
    <w:rsid w:val="00323947"/>
    <w:rsid w:val="0032637D"/>
    <w:rsid w:val="0033101A"/>
    <w:rsid w:val="00341F0E"/>
    <w:rsid w:val="003445BE"/>
    <w:rsid w:val="00352B15"/>
    <w:rsid w:val="00353118"/>
    <w:rsid w:val="00354D71"/>
    <w:rsid w:val="003609CC"/>
    <w:rsid w:val="00360B3F"/>
    <w:rsid w:val="0036401A"/>
    <w:rsid w:val="00374200"/>
    <w:rsid w:val="00374698"/>
    <w:rsid w:val="00381B11"/>
    <w:rsid w:val="00384AA0"/>
    <w:rsid w:val="00395166"/>
    <w:rsid w:val="0039647D"/>
    <w:rsid w:val="003A235C"/>
    <w:rsid w:val="003A29AC"/>
    <w:rsid w:val="003A2E1A"/>
    <w:rsid w:val="003A51DE"/>
    <w:rsid w:val="003B0A6E"/>
    <w:rsid w:val="003B3CD7"/>
    <w:rsid w:val="003D2320"/>
    <w:rsid w:val="003D5356"/>
    <w:rsid w:val="003E30FC"/>
    <w:rsid w:val="003F7327"/>
    <w:rsid w:val="0040672D"/>
    <w:rsid w:val="004076DA"/>
    <w:rsid w:val="004215D7"/>
    <w:rsid w:val="004274F3"/>
    <w:rsid w:val="00431EE9"/>
    <w:rsid w:val="00437E15"/>
    <w:rsid w:val="00437EC9"/>
    <w:rsid w:val="00441429"/>
    <w:rsid w:val="00442E0C"/>
    <w:rsid w:val="004437F1"/>
    <w:rsid w:val="0044524B"/>
    <w:rsid w:val="00445802"/>
    <w:rsid w:val="004507B7"/>
    <w:rsid w:val="00453857"/>
    <w:rsid w:val="0046765E"/>
    <w:rsid w:val="00470C99"/>
    <w:rsid w:val="004718D3"/>
    <w:rsid w:val="00487FEB"/>
    <w:rsid w:val="004A2B56"/>
    <w:rsid w:val="004A75BF"/>
    <w:rsid w:val="004B556A"/>
    <w:rsid w:val="004B6EDB"/>
    <w:rsid w:val="004C59F4"/>
    <w:rsid w:val="004E0312"/>
    <w:rsid w:val="004E1BCE"/>
    <w:rsid w:val="004F5FD1"/>
    <w:rsid w:val="00502240"/>
    <w:rsid w:val="0051515F"/>
    <w:rsid w:val="00516DE0"/>
    <w:rsid w:val="00520031"/>
    <w:rsid w:val="00521100"/>
    <w:rsid w:val="00521D29"/>
    <w:rsid w:val="005262DC"/>
    <w:rsid w:val="0053650A"/>
    <w:rsid w:val="00544619"/>
    <w:rsid w:val="00544981"/>
    <w:rsid w:val="0054543A"/>
    <w:rsid w:val="00545A04"/>
    <w:rsid w:val="00561A89"/>
    <w:rsid w:val="00566EA3"/>
    <w:rsid w:val="005675B6"/>
    <w:rsid w:val="00572140"/>
    <w:rsid w:val="00582FC1"/>
    <w:rsid w:val="00584C66"/>
    <w:rsid w:val="005875B8"/>
    <w:rsid w:val="00597910"/>
    <w:rsid w:val="005A25A4"/>
    <w:rsid w:val="005B3190"/>
    <w:rsid w:val="005B7438"/>
    <w:rsid w:val="005C000B"/>
    <w:rsid w:val="005C1C1B"/>
    <w:rsid w:val="005C1F58"/>
    <w:rsid w:val="005C5345"/>
    <w:rsid w:val="005D3488"/>
    <w:rsid w:val="005D386D"/>
    <w:rsid w:val="005D3A3D"/>
    <w:rsid w:val="005D52AF"/>
    <w:rsid w:val="005D6462"/>
    <w:rsid w:val="005D6B4A"/>
    <w:rsid w:val="005F1BF1"/>
    <w:rsid w:val="005F4762"/>
    <w:rsid w:val="00605FC5"/>
    <w:rsid w:val="00607123"/>
    <w:rsid w:val="0061570F"/>
    <w:rsid w:val="006168FF"/>
    <w:rsid w:val="006228B4"/>
    <w:rsid w:val="006333AA"/>
    <w:rsid w:val="0064154A"/>
    <w:rsid w:val="00641D40"/>
    <w:rsid w:val="00644A85"/>
    <w:rsid w:val="00653455"/>
    <w:rsid w:val="0065349B"/>
    <w:rsid w:val="006558DE"/>
    <w:rsid w:val="00663149"/>
    <w:rsid w:val="006634F8"/>
    <w:rsid w:val="00670096"/>
    <w:rsid w:val="0067013F"/>
    <w:rsid w:val="00671328"/>
    <w:rsid w:val="006730A9"/>
    <w:rsid w:val="00684DEC"/>
    <w:rsid w:val="00685332"/>
    <w:rsid w:val="00695EAD"/>
    <w:rsid w:val="00697E1D"/>
    <w:rsid w:val="006A2BC9"/>
    <w:rsid w:val="006A6B74"/>
    <w:rsid w:val="006A7E93"/>
    <w:rsid w:val="006B42E2"/>
    <w:rsid w:val="006B59FB"/>
    <w:rsid w:val="006C2465"/>
    <w:rsid w:val="006D0AB4"/>
    <w:rsid w:val="006E559F"/>
    <w:rsid w:val="006F1398"/>
    <w:rsid w:val="006F6733"/>
    <w:rsid w:val="00700AD7"/>
    <w:rsid w:val="0070366F"/>
    <w:rsid w:val="00712269"/>
    <w:rsid w:val="0071760B"/>
    <w:rsid w:val="007210E2"/>
    <w:rsid w:val="00722EA3"/>
    <w:rsid w:val="007244E9"/>
    <w:rsid w:val="007365A2"/>
    <w:rsid w:val="007406CF"/>
    <w:rsid w:val="007408BD"/>
    <w:rsid w:val="0074640B"/>
    <w:rsid w:val="00746C21"/>
    <w:rsid w:val="007546E9"/>
    <w:rsid w:val="00772CE4"/>
    <w:rsid w:val="0078473D"/>
    <w:rsid w:val="00786EB8"/>
    <w:rsid w:val="007871B2"/>
    <w:rsid w:val="0079012E"/>
    <w:rsid w:val="007950B0"/>
    <w:rsid w:val="007A000A"/>
    <w:rsid w:val="007B017F"/>
    <w:rsid w:val="007B4438"/>
    <w:rsid w:val="007B7DD3"/>
    <w:rsid w:val="007C203E"/>
    <w:rsid w:val="007E0383"/>
    <w:rsid w:val="007E20B5"/>
    <w:rsid w:val="007F4F9A"/>
    <w:rsid w:val="00800BC6"/>
    <w:rsid w:val="00815697"/>
    <w:rsid w:val="00825938"/>
    <w:rsid w:val="008261E9"/>
    <w:rsid w:val="008267D5"/>
    <w:rsid w:val="00830BF8"/>
    <w:rsid w:val="00837EA6"/>
    <w:rsid w:val="00842978"/>
    <w:rsid w:val="00842C42"/>
    <w:rsid w:val="008452C7"/>
    <w:rsid w:val="00871592"/>
    <w:rsid w:val="00873705"/>
    <w:rsid w:val="00875F8C"/>
    <w:rsid w:val="00890072"/>
    <w:rsid w:val="00891F26"/>
    <w:rsid w:val="00892781"/>
    <w:rsid w:val="00895AE4"/>
    <w:rsid w:val="00897EE6"/>
    <w:rsid w:val="008A12CB"/>
    <w:rsid w:val="008A4100"/>
    <w:rsid w:val="008B1C1E"/>
    <w:rsid w:val="008B671E"/>
    <w:rsid w:val="008C4191"/>
    <w:rsid w:val="008C55C2"/>
    <w:rsid w:val="008C6A4B"/>
    <w:rsid w:val="008D2793"/>
    <w:rsid w:val="008D3BCB"/>
    <w:rsid w:val="008E3E1A"/>
    <w:rsid w:val="0090253B"/>
    <w:rsid w:val="009037A5"/>
    <w:rsid w:val="0091082F"/>
    <w:rsid w:val="00912ADF"/>
    <w:rsid w:val="00915E29"/>
    <w:rsid w:val="009202E9"/>
    <w:rsid w:val="009207E6"/>
    <w:rsid w:val="00922BCF"/>
    <w:rsid w:val="0093151C"/>
    <w:rsid w:val="00932668"/>
    <w:rsid w:val="00934BC8"/>
    <w:rsid w:val="009453C2"/>
    <w:rsid w:val="009539CB"/>
    <w:rsid w:val="009707EA"/>
    <w:rsid w:val="00973534"/>
    <w:rsid w:val="00973EB7"/>
    <w:rsid w:val="009741B7"/>
    <w:rsid w:val="009756B4"/>
    <w:rsid w:val="00991658"/>
    <w:rsid w:val="00991863"/>
    <w:rsid w:val="009935DF"/>
    <w:rsid w:val="00994961"/>
    <w:rsid w:val="00996520"/>
    <w:rsid w:val="009A2AA7"/>
    <w:rsid w:val="009A2B89"/>
    <w:rsid w:val="009A4CED"/>
    <w:rsid w:val="009A5579"/>
    <w:rsid w:val="009B1788"/>
    <w:rsid w:val="009B24E0"/>
    <w:rsid w:val="009B5309"/>
    <w:rsid w:val="009C0861"/>
    <w:rsid w:val="009C16F1"/>
    <w:rsid w:val="009C2AEE"/>
    <w:rsid w:val="009C3785"/>
    <w:rsid w:val="009C410E"/>
    <w:rsid w:val="009D44C3"/>
    <w:rsid w:val="009E60CA"/>
    <w:rsid w:val="009F04B7"/>
    <w:rsid w:val="009F121B"/>
    <w:rsid w:val="00A00877"/>
    <w:rsid w:val="00A02DF6"/>
    <w:rsid w:val="00A03092"/>
    <w:rsid w:val="00A10FC2"/>
    <w:rsid w:val="00A11405"/>
    <w:rsid w:val="00A12FC0"/>
    <w:rsid w:val="00A20223"/>
    <w:rsid w:val="00A21D24"/>
    <w:rsid w:val="00A234F4"/>
    <w:rsid w:val="00A31076"/>
    <w:rsid w:val="00A31D85"/>
    <w:rsid w:val="00A34342"/>
    <w:rsid w:val="00A408E1"/>
    <w:rsid w:val="00A4681F"/>
    <w:rsid w:val="00A469A8"/>
    <w:rsid w:val="00A61E2A"/>
    <w:rsid w:val="00A83ECC"/>
    <w:rsid w:val="00A85EB5"/>
    <w:rsid w:val="00A8794C"/>
    <w:rsid w:val="00A91B1F"/>
    <w:rsid w:val="00A95B10"/>
    <w:rsid w:val="00AA462E"/>
    <w:rsid w:val="00AA5ED1"/>
    <w:rsid w:val="00AB6C70"/>
    <w:rsid w:val="00AD10E8"/>
    <w:rsid w:val="00AD16AC"/>
    <w:rsid w:val="00AD5C95"/>
    <w:rsid w:val="00AD5E6D"/>
    <w:rsid w:val="00AE672A"/>
    <w:rsid w:val="00AF51B9"/>
    <w:rsid w:val="00AF5971"/>
    <w:rsid w:val="00AF7146"/>
    <w:rsid w:val="00B06A1D"/>
    <w:rsid w:val="00B1196D"/>
    <w:rsid w:val="00B138B3"/>
    <w:rsid w:val="00B20A7F"/>
    <w:rsid w:val="00B21A81"/>
    <w:rsid w:val="00B24DBD"/>
    <w:rsid w:val="00B2508B"/>
    <w:rsid w:val="00B40D97"/>
    <w:rsid w:val="00B437AF"/>
    <w:rsid w:val="00B44EEB"/>
    <w:rsid w:val="00B45284"/>
    <w:rsid w:val="00B468F3"/>
    <w:rsid w:val="00B5122D"/>
    <w:rsid w:val="00B6418F"/>
    <w:rsid w:val="00B659B1"/>
    <w:rsid w:val="00B71A5E"/>
    <w:rsid w:val="00B830A3"/>
    <w:rsid w:val="00B953B8"/>
    <w:rsid w:val="00BA1F16"/>
    <w:rsid w:val="00BA58D0"/>
    <w:rsid w:val="00BB06CD"/>
    <w:rsid w:val="00BB1C9A"/>
    <w:rsid w:val="00BC7BBF"/>
    <w:rsid w:val="00BC7DC2"/>
    <w:rsid w:val="00BD0B87"/>
    <w:rsid w:val="00BD2F74"/>
    <w:rsid w:val="00BD61AC"/>
    <w:rsid w:val="00BE2AFF"/>
    <w:rsid w:val="00BE539E"/>
    <w:rsid w:val="00BE5538"/>
    <w:rsid w:val="00BE6E4D"/>
    <w:rsid w:val="00BE7EF7"/>
    <w:rsid w:val="00BF0AE3"/>
    <w:rsid w:val="00BF4463"/>
    <w:rsid w:val="00BF7ECF"/>
    <w:rsid w:val="00C0653E"/>
    <w:rsid w:val="00C0697D"/>
    <w:rsid w:val="00C21777"/>
    <w:rsid w:val="00C241F1"/>
    <w:rsid w:val="00C276CA"/>
    <w:rsid w:val="00C301A0"/>
    <w:rsid w:val="00C353B8"/>
    <w:rsid w:val="00C36617"/>
    <w:rsid w:val="00C36D79"/>
    <w:rsid w:val="00C50636"/>
    <w:rsid w:val="00C5689D"/>
    <w:rsid w:val="00C575CE"/>
    <w:rsid w:val="00C62685"/>
    <w:rsid w:val="00C72884"/>
    <w:rsid w:val="00C75ABC"/>
    <w:rsid w:val="00C76C3C"/>
    <w:rsid w:val="00C82756"/>
    <w:rsid w:val="00CA0487"/>
    <w:rsid w:val="00CA2B20"/>
    <w:rsid w:val="00CA78A6"/>
    <w:rsid w:val="00CB1C15"/>
    <w:rsid w:val="00CC1E2A"/>
    <w:rsid w:val="00CC3B52"/>
    <w:rsid w:val="00CC679E"/>
    <w:rsid w:val="00CC72E6"/>
    <w:rsid w:val="00CD1445"/>
    <w:rsid w:val="00CD5B5C"/>
    <w:rsid w:val="00CD5C4C"/>
    <w:rsid w:val="00CE113B"/>
    <w:rsid w:val="00CE424A"/>
    <w:rsid w:val="00CE66FA"/>
    <w:rsid w:val="00CE683D"/>
    <w:rsid w:val="00CF1366"/>
    <w:rsid w:val="00CF3647"/>
    <w:rsid w:val="00CF37DA"/>
    <w:rsid w:val="00D11182"/>
    <w:rsid w:val="00D243F9"/>
    <w:rsid w:val="00D263ED"/>
    <w:rsid w:val="00D306B2"/>
    <w:rsid w:val="00D41AD2"/>
    <w:rsid w:val="00D42BCB"/>
    <w:rsid w:val="00D452F3"/>
    <w:rsid w:val="00D46338"/>
    <w:rsid w:val="00D46728"/>
    <w:rsid w:val="00D64C5E"/>
    <w:rsid w:val="00D652FB"/>
    <w:rsid w:val="00D67155"/>
    <w:rsid w:val="00D71402"/>
    <w:rsid w:val="00D74668"/>
    <w:rsid w:val="00D75471"/>
    <w:rsid w:val="00D815E6"/>
    <w:rsid w:val="00D83999"/>
    <w:rsid w:val="00D84981"/>
    <w:rsid w:val="00D92AB6"/>
    <w:rsid w:val="00DB107C"/>
    <w:rsid w:val="00DB1D72"/>
    <w:rsid w:val="00DB27D1"/>
    <w:rsid w:val="00DB4102"/>
    <w:rsid w:val="00DC5E99"/>
    <w:rsid w:val="00DD402D"/>
    <w:rsid w:val="00DE6D45"/>
    <w:rsid w:val="00DE6D52"/>
    <w:rsid w:val="00DE7163"/>
    <w:rsid w:val="00DE7E05"/>
    <w:rsid w:val="00DF0D25"/>
    <w:rsid w:val="00DF60C0"/>
    <w:rsid w:val="00E060F8"/>
    <w:rsid w:val="00E10674"/>
    <w:rsid w:val="00E12F43"/>
    <w:rsid w:val="00E1439B"/>
    <w:rsid w:val="00E152D4"/>
    <w:rsid w:val="00E24696"/>
    <w:rsid w:val="00E311E0"/>
    <w:rsid w:val="00E330C8"/>
    <w:rsid w:val="00E4141E"/>
    <w:rsid w:val="00E444F7"/>
    <w:rsid w:val="00E462E6"/>
    <w:rsid w:val="00E67E26"/>
    <w:rsid w:val="00E729D0"/>
    <w:rsid w:val="00E80469"/>
    <w:rsid w:val="00E8369D"/>
    <w:rsid w:val="00E90558"/>
    <w:rsid w:val="00EA1B92"/>
    <w:rsid w:val="00EA25E3"/>
    <w:rsid w:val="00EA4C88"/>
    <w:rsid w:val="00EC437B"/>
    <w:rsid w:val="00EC741B"/>
    <w:rsid w:val="00ED37FD"/>
    <w:rsid w:val="00EE2957"/>
    <w:rsid w:val="00EF0DF5"/>
    <w:rsid w:val="00EF1895"/>
    <w:rsid w:val="00EF1968"/>
    <w:rsid w:val="00EF1F8C"/>
    <w:rsid w:val="00EF724D"/>
    <w:rsid w:val="00EF799E"/>
    <w:rsid w:val="00F02481"/>
    <w:rsid w:val="00F049B4"/>
    <w:rsid w:val="00F118ED"/>
    <w:rsid w:val="00F11BBD"/>
    <w:rsid w:val="00F362F5"/>
    <w:rsid w:val="00F37175"/>
    <w:rsid w:val="00F40E7D"/>
    <w:rsid w:val="00F41C1B"/>
    <w:rsid w:val="00F46B04"/>
    <w:rsid w:val="00F52E23"/>
    <w:rsid w:val="00F534BE"/>
    <w:rsid w:val="00F56DCA"/>
    <w:rsid w:val="00F6450B"/>
    <w:rsid w:val="00F656B4"/>
    <w:rsid w:val="00F66FBA"/>
    <w:rsid w:val="00F71C48"/>
    <w:rsid w:val="00F723D1"/>
    <w:rsid w:val="00F746BE"/>
    <w:rsid w:val="00F748B0"/>
    <w:rsid w:val="00F93687"/>
    <w:rsid w:val="00FB65FD"/>
    <w:rsid w:val="00FC0323"/>
    <w:rsid w:val="00FC4CF3"/>
    <w:rsid w:val="00FC715C"/>
    <w:rsid w:val="00FD08F9"/>
    <w:rsid w:val="00FD53EE"/>
    <w:rsid w:val="00FE05D5"/>
    <w:rsid w:val="00FF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660E1AD"/>
  <w15:docId w15:val="{BFDD353E-B923-4AF2-8B31-1658BC1BB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1"/>
      <w:outlineLvl w:val="0"/>
    </w:pPr>
    <w:rPr>
      <w:b/>
      <w:bCs/>
      <w:sz w:val="63"/>
      <w:szCs w:val="63"/>
    </w:rPr>
  </w:style>
  <w:style w:type="paragraph" w:styleId="Heading2">
    <w:name w:val="heading 2"/>
    <w:basedOn w:val="Normal"/>
    <w:link w:val="Heading2Char"/>
    <w:uiPriority w:val="9"/>
    <w:qFormat/>
    <w:pPr>
      <w:spacing w:before="70"/>
      <w:ind w:left="527" w:hanging="30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0"/>
      <w:ind w:left="527" w:hanging="3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2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072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291"/>
    <w:rPr>
      <w:rFonts w:ascii="Arial" w:eastAsia="Arial" w:hAnsi="Arial" w:cs="Arial"/>
    </w:rPr>
  </w:style>
  <w:style w:type="table" w:customStyle="1" w:styleId="TableGrid1">
    <w:name w:val="Table Grid1"/>
    <w:basedOn w:val="TableNormal"/>
    <w:next w:val="TableGrid"/>
    <w:uiPriority w:val="39"/>
    <w:rsid w:val="0060712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60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1402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41D40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A6B74"/>
    <w:pPr>
      <w:tabs>
        <w:tab w:val="left" w:pos="660"/>
        <w:tab w:val="right" w:leader="dot" w:pos="998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4C66"/>
    <w:pPr>
      <w:tabs>
        <w:tab w:val="left" w:pos="567"/>
        <w:tab w:val="right" w:leader="dot" w:pos="9980"/>
      </w:tabs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5B10"/>
    <w:pPr>
      <w:widowControl/>
      <w:autoSpaceDE/>
      <w:autoSpaceDN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5B10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5B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D1445"/>
    <w:rPr>
      <w:rFonts w:ascii="Arial" w:eastAsia="Arial" w:hAnsi="Arial" w:cs="Arial"/>
      <w:b/>
      <w:bCs/>
      <w:sz w:val="63"/>
      <w:szCs w:val="63"/>
    </w:rPr>
  </w:style>
  <w:style w:type="character" w:customStyle="1" w:styleId="Heading2Char">
    <w:name w:val="Heading 2 Char"/>
    <w:basedOn w:val="DefaultParagraphFont"/>
    <w:link w:val="Heading2"/>
    <w:uiPriority w:val="9"/>
    <w:rsid w:val="00CD1445"/>
    <w:rPr>
      <w:rFonts w:ascii="Arial" w:eastAsia="Arial" w:hAnsi="Arial" w:cs="Arial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445"/>
    <w:pPr>
      <w:widowControl/>
      <w:autoSpaceDE/>
      <w:autoSpaceDN/>
    </w:pPr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45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875B8"/>
    <w:pPr>
      <w:widowControl/>
      <w:autoSpaceDE/>
      <w:autoSpaceDN/>
    </w:pPr>
  </w:style>
  <w:style w:type="character" w:customStyle="1" w:styleId="NoSpacingChar">
    <w:name w:val="No Spacing Char"/>
    <w:basedOn w:val="DefaultParagraphFont"/>
    <w:link w:val="NoSpacing"/>
    <w:uiPriority w:val="1"/>
    <w:rsid w:val="005875B8"/>
  </w:style>
  <w:style w:type="paragraph" w:customStyle="1" w:styleId="Default">
    <w:name w:val="Default"/>
    <w:rsid w:val="00FC0323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014E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E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EB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EB9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1067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F799E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2208B"/>
    <w:rPr>
      <w:b/>
      <w:bCs/>
    </w:rPr>
  </w:style>
  <w:style w:type="table" w:customStyle="1" w:styleId="TableGrid2">
    <w:name w:val="Table Grid2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2208B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575CE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C000B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1C1E"/>
    <w:rPr>
      <w:color w:val="605E5C"/>
      <w:shd w:val="clear" w:color="auto" w:fill="E1DFDD"/>
    </w:rPr>
  </w:style>
  <w:style w:type="table" w:customStyle="1" w:styleId="TableGrid6">
    <w:name w:val="Table Grid6"/>
    <w:basedOn w:val="TableNormal"/>
    <w:next w:val="TableGrid"/>
    <w:uiPriority w:val="39"/>
    <w:rsid w:val="00431E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8E3E1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9202E9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9E60CA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D67155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D67155"/>
    <w:pPr>
      <w:widowControl/>
      <w:autoSpaceDE/>
      <w:autoSpaceDN/>
    </w:pPr>
    <w:rPr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D06DE8CC534EC3BD91E2DDF0358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E206D-7C1A-439D-98A5-9C748C667591}"/>
      </w:docPartPr>
      <w:docPartBody>
        <w:p w:rsidR="00C808ED" w:rsidRDefault="00877768" w:rsidP="00877768">
          <w:pPr>
            <w:pStyle w:val="F4D06DE8CC534EC3BD91E2DDF03582E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67B1E284BBB42E3A3666B055494FA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947AE-BA80-4948-967C-71FD111F29C5}"/>
      </w:docPartPr>
      <w:docPartBody>
        <w:p w:rsidR="00C808ED" w:rsidRDefault="00877768" w:rsidP="00877768">
          <w:pPr>
            <w:pStyle w:val="E67B1E284BBB42E3A3666B055494FAD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6114B3A891441A48732CF50F90FE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63772-BCA3-45DE-9EFC-5D0094540A4C}"/>
      </w:docPartPr>
      <w:docPartBody>
        <w:p w:rsidR="00C808ED" w:rsidRDefault="00877768" w:rsidP="00877768">
          <w:pPr>
            <w:pStyle w:val="56114B3A891441A48732CF50F90FEE1A"/>
          </w:pPr>
          <w:r w:rsidRPr="00CA1FC1">
            <w:rPr>
              <w:rStyle w:val="PlaceholderText"/>
            </w:rPr>
            <w:t>Choose an item.</w:t>
          </w:r>
        </w:p>
      </w:docPartBody>
    </w:docPart>
    <w:docPart>
      <w:docPartPr>
        <w:name w:val="299FEF437091456E9AB92D475D5BB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AE33A-3533-4A50-9945-5166DAB050E2}"/>
      </w:docPartPr>
      <w:docPartBody>
        <w:p w:rsidR="00C808ED" w:rsidRDefault="00877768" w:rsidP="00877768">
          <w:pPr>
            <w:pStyle w:val="299FEF437091456E9AB92D475D5BB80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6673853DC9247679ADCDB51D196B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92D03-366D-4B24-A684-030BB3E7BB9C}"/>
      </w:docPartPr>
      <w:docPartBody>
        <w:p w:rsidR="00C808ED" w:rsidRDefault="00877768" w:rsidP="00877768">
          <w:pPr>
            <w:pStyle w:val="86673853DC9247679ADCDB51D196B4C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FD2F257D6004A9BBDEA59ACB22C1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1F367-7CE8-445F-AE83-720F62C387F4}"/>
      </w:docPartPr>
      <w:docPartBody>
        <w:p w:rsidR="00C808ED" w:rsidRDefault="00877768" w:rsidP="00877768">
          <w:pPr>
            <w:pStyle w:val="DFD2F257D6004A9BBDEA59ACB22C137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1A5DA55146B4286A4B41FF2E9E0C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07931-E59E-4E78-AA88-56FC4FD5C4EA}"/>
      </w:docPartPr>
      <w:docPartBody>
        <w:p w:rsidR="00C808ED" w:rsidRDefault="00877768" w:rsidP="00877768">
          <w:pPr>
            <w:pStyle w:val="D1A5DA55146B4286A4B41FF2E9E0CFA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42F44F8D18C4DBBA970EA6A36F29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A4A09-3874-4B01-BBFA-783A7E175A98}"/>
      </w:docPartPr>
      <w:docPartBody>
        <w:p w:rsidR="00C808ED" w:rsidRDefault="00877768" w:rsidP="00877768">
          <w:pPr>
            <w:pStyle w:val="242F44F8D18C4DBBA970EA6A36F2911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10CF0B24334475B878FD69B05B8C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46C46-A300-4D76-AD7F-819BC5F78F4B}"/>
      </w:docPartPr>
      <w:docPartBody>
        <w:p w:rsidR="00C808ED" w:rsidRDefault="00877768" w:rsidP="00877768">
          <w:pPr>
            <w:pStyle w:val="910CF0B24334475B878FD69B05B8CFC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15225D55214459390CF696C5C6B5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504CE-EF57-494B-B74C-AF20D49E5CDF}"/>
      </w:docPartPr>
      <w:docPartBody>
        <w:p w:rsidR="00C808ED" w:rsidRDefault="00877768" w:rsidP="00877768">
          <w:pPr>
            <w:pStyle w:val="E15225D55214459390CF696C5C6B5EB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06B5137987D4C3A9D5923408A1FA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B2096-A86C-4B0B-88BD-23AD5082E163}"/>
      </w:docPartPr>
      <w:docPartBody>
        <w:p w:rsidR="00C808ED" w:rsidRDefault="00877768" w:rsidP="00877768">
          <w:pPr>
            <w:pStyle w:val="C06B5137987D4C3A9D5923408A1FA44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41C4447F53F4344A48DB0A71B10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484F2-C05D-4050-B7D1-BF3DA6D357D1}"/>
      </w:docPartPr>
      <w:docPartBody>
        <w:p w:rsidR="00C808ED" w:rsidRDefault="00877768" w:rsidP="00877768">
          <w:pPr>
            <w:pStyle w:val="D41C4447F53F4344A48DB0A71B10E7D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DAD86263A5848AFA96E296FB046A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149E3-09DD-4DED-81AA-383D3F654482}"/>
      </w:docPartPr>
      <w:docPartBody>
        <w:p w:rsidR="00C808ED" w:rsidRDefault="00877768" w:rsidP="00877768">
          <w:pPr>
            <w:pStyle w:val="FDAD86263A5848AFA96E296FB046AE2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4EA1CC6A5BA4B419705FD8210191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05EB6-4132-4B12-A0CC-85D59C926E78}"/>
      </w:docPartPr>
      <w:docPartBody>
        <w:p w:rsidR="00C808ED" w:rsidRDefault="00877768" w:rsidP="00877768">
          <w:pPr>
            <w:pStyle w:val="C4EA1CC6A5BA4B419705FD8210191C3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9C7FC56316344E6A4D3847E2E949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BEBD2-D6EB-40E8-A33D-804BD80C3E18}"/>
      </w:docPartPr>
      <w:docPartBody>
        <w:p w:rsidR="00C808ED" w:rsidRDefault="00877768" w:rsidP="00877768">
          <w:pPr>
            <w:pStyle w:val="F9C7FC56316344E6A4D3847E2E949A2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631DCFCDA2A4358BF4C5AA1DC592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B0355-1143-4959-B804-E68DCB0C7633}"/>
      </w:docPartPr>
      <w:docPartBody>
        <w:p w:rsidR="00C808ED" w:rsidRDefault="00877768" w:rsidP="00877768">
          <w:pPr>
            <w:pStyle w:val="5631DCFCDA2A4358BF4C5AA1DC592B7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6C611B99EB741E1AF75C76DCF0B2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36822C-4AE9-468D-ACF1-58411113B238}"/>
      </w:docPartPr>
      <w:docPartBody>
        <w:p w:rsidR="00C808ED" w:rsidRDefault="00877768" w:rsidP="00877768">
          <w:pPr>
            <w:pStyle w:val="46C611B99EB741E1AF75C76DCF0B2FC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3D0A386D6C14CAE9B570D7C6692B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F5824-AF76-47BE-9E1F-413FCD0D02A2}"/>
      </w:docPartPr>
      <w:docPartBody>
        <w:p w:rsidR="00C808ED" w:rsidRDefault="00877768" w:rsidP="00877768">
          <w:pPr>
            <w:pStyle w:val="A3D0A386D6C14CAE9B570D7C6692B0A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00B93B82FCB4841B4B34884E19D5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83D22-FF11-4976-B0D7-3425BC387186}"/>
      </w:docPartPr>
      <w:docPartBody>
        <w:p w:rsidR="00C808ED" w:rsidRDefault="00877768" w:rsidP="00877768">
          <w:pPr>
            <w:pStyle w:val="200B93B82FCB4841B4B34884E19D57B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D6B8E8BC7C7471B9F74F90489FB1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34C29-BD20-4523-AFBD-C1B0052564E5}"/>
      </w:docPartPr>
      <w:docPartBody>
        <w:p w:rsidR="00C808ED" w:rsidRDefault="00877768" w:rsidP="00877768">
          <w:pPr>
            <w:pStyle w:val="5D6B8E8BC7C7471B9F74F90489FB1E7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64BD2927C36431C8419DD143E8B9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9F74B-8C89-4CC2-BEC2-E3490D122CE9}"/>
      </w:docPartPr>
      <w:docPartBody>
        <w:p w:rsidR="00C808ED" w:rsidRDefault="00877768" w:rsidP="00877768">
          <w:pPr>
            <w:pStyle w:val="964BD2927C36431C8419DD143E8B9B0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41F53A468594A7989E2E604C8FC4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11D0F-18EF-4854-BB2C-CFA555276EDC}"/>
      </w:docPartPr>
      <w:docPartBody>
        <w:p w:rsidR="00C808ED" w:rsidRDefault="00877768" w:rsidP="00877768">
          <w:pPr>
            <w:pStyle w:val="441F53A468594A7989E2E604C8FC421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267C87EE2AF645EF9B953B46F9B4B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23991D-74C4-41E1-BE03-05360BDDBA18}"/>
      </w:docPartPr>
      <w:docPartBody>
        <w:p w:rsidR="00C808ED" w:rsidRDefault="00877768" w:rsidP="00877768">
          <w:pPr>
            <w:pStyle w:val="267C87EE2AF645EF9B953B46F9B4B4D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D5578DFDFF6431FA770E9EC2B797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FB41F-0C3B-4F60-9A64-CBC4C47050DB}"/>
      </w:docPartPr>
      <w:docPartBody>
        <w:p w:rsidR="00C808ED" w:rsidRDefault="00877768" w:rsidP="00877768">
          <w:pPr>
            <w:pStyle w:val="1D5578DFDFF6431FA770E9EC2B7970D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827AD66B1AE449284E812D13D461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A7CD7-A800-4018-B578-170B84959CC9}"/>
      </w:docPartPr>
      <w:docPartBody>
        <w:p w:rsidR="00C808ED" w:rsidRDefault="00877768" w:rsidP="00877768">
          <w:pPr>
            <w:pStyle w:val="3827AD66B1AE449284E812D13D4614D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739F32F68064184A0FF2CE337444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1DBE2-F9F1-486F-AF0E-C8E088235CE7}"/>
      </w:docPartPr>
      <w:docPartBody>
        <w:p w:rsidR="00C808ED" w:rsidRDefault="00877768" w:rsidP="00877768">
          <w:pPr>
            <w:pStyle w:val="1739F32F68064184A0FF2CE33744441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86763BA53BA41429969DC738C0D0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F974D-3A6B-42A8-B120-67BCCC8A8ED6}"/>
      </w:docPartPr>
      <w:docPartBody>
        <w:p w:rsidR="00C808ED" w:rsidRDefault="00877768" w:rsidP="00877768">
          <w:pPr>
            <w:pStyle w:val="A86763BA53BA41429969DC738C0D0E8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BF115DE910C4DFC8FA85576EC230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F6C8E-C41C-4FCF-A386-DFB5C626F64D}"/>
      </w:docPartPr>
      <w:docPartBody>
        <w:p w:rsidR="00C808ED" w:rsidRDefault="00877768" w:rsidP="00877768">
          <w:pPr>
            <w:pStyle w:val="5BF115DE910C4DFC8FA85576EC23074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5CBD3F39193945E58D0B09EDAA560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C8ED5-8E6D-4431-B497-0B7A848A97E2}"/>
      </w:docPartPr>
      <w:docPartBody>
        <w:p w:rsidR="00C808ED" w:rsidRDefault="00877768" w:rsidP="00877768">
          <w:pPr>
            <w:pStyle w:val="5CBD3F39193945E58D0B09EDAA560F5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353CB278835490E8BE3CC4B84402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73A9B-762F-42B3-86A7-FE36CE98F9EF}"/>
      </w:docPartPr>
      <w:docPartBody>
        <w:p w:rsidR="00C808ED" w:rsidRDefault="00877768" w:rsidP="00877768">
          <w:pPr>
            <w:pStyle w:val="4353CB278835490E8BE3CC4B844024C8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FADC41B478540848EC1A2E85E495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2BE8C-16C8-476F-8792-5CD81AD2A533}"/>
      </w:docPartPr>
      <w:docPartBody>
        <w:p w:rsidR="00C808ED" w:rsidRDefault="00877768" w:rsidP="00877768">
          <w:pPr>
            <w:pStyle w:val="AFADC41B478540848EC1A2E85E495350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88891CC89764101A3D04ABFECFC2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34E94-BD4F-4EC2-8DB3-BC1A75FE1807}"/>
      </w:docPartPr>
      <w:docPartBody>
        <w:p w:rsidR="00C808ED" w:rsidRDefault="00877768" w:rsidP="00877768">
          <w:pPr>
            <w:pStyle w:val="088891CC89764101A3D04ABFECFC265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9C2E20DA6D04185879C753650200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9992B4-49EB-4BCC-906A-31500A47757A}"/>
      </w:docPartPr>
      <w:docPartBody>
        <w:p w:rsidR="00C808ED" w:rsidRDefault="00877768" w:rsidP="00877768">
          <w:pPr>
            <w:pStyle w:val="99C2E20DA6D04185879C7536502009D5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D6CD4C3048142378D94B716045DD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3DB5B-1D05-4386-9625-5AEACB8A9F46}"/>
      </w:docPartPr>
      <w:docPartBody>
        <w:p w:rsidR="00C808ED" w:rsidRDefault="00877768" w:rsidP="00877768">
          <w:pPr>
            <w:pStyle w:val="0D6CD4C3048142378D94B716045DDD6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A55C12235A22431589D97A42EE478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6FFCB-7681-4853-82CA-D4644CD96711}"/>
      </w:docPartPr>
      <w:docPartBody>
        <w:p w:rsidR="00C808ED" w:rsidRDefault="00877768" w:rsidP="00877768">
          <w:pPr>
            <w:pStyle w:val="A55C12235A22431589D97A42EE47880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F6CBA9DF6494728ABB91A69FB37D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48967-3087-4BD9-8903-D6043BCEF14A}"/>
      </w:docPartPr>
      <w:docPartBody>
        <w:p w:rsidR="00C808ED" w:rsidRDefault="00877768" w:rsidP="00877768">
          <w:pPr>
            <w:pStyle w:val="9F6CBA9DF6494728ABB91A69FB37D5E6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9663BA7193A475AB4280FE9A018B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F8D2B-7B73-4468-AF28-2691A52D85CC}"/>
      </w:docPartPr>
      <w:docPartBody>
        <w:p w:rsidR="00C808ED" w:rsidRDefault="00877768" w:rsidP="00877768">
          <w:pPr>
            <w:pStyle w:val="99663BA7193A475AB4280FE9A018BA83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3AFC405E41D84CE980B10D4AFA76C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FACBE-CEAE-4348-9293-93EE8F5658CB}"/>
      </w:docPartPr>
      <w:docPartBody>
        <w:p w:rsidR="00C808ED" w:rsidRDefault="00877768" w:rsidP="00877768">
          <w:pPr>
            <w:pStyle w:val="3AFC405E41D84CE980B10D4AFA76CAD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E4A6C181D4445649726665845705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EA11C7-AF18-4114-B33F-D3B22D1A36C5}"/>
      </w:docPartPr>
      <w:docPartBody>
        <w:p w:rsidR="00C808ED" w:rsidRDefault="00877768" w:rsidP="00877768">
          <w:pPr>
            <w:pStyle w:val="9E4A6C181D444564972666584570505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F86B44DBCA24262B93648C35DA20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04728-C72A-4C38-B6B2-DADF2612D41E}"/>
      </w:docPartPr>
      <w:docPartBody>
        <w:p w:rsidR="00C808ED" w:rsidRDefault="00877768" w:rsidP="00877768">
          <w:pPr>
            <w:pStyle w:val="BF86B44DBCA24262B93648C35DA20AF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0DDD8EA896343BC90A4556806FDA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FBFC4-AB0A-44BA-9AF3-5C902005EFC6}"/>
      </w:docPartPr>
      <w:docPartBody>
        <w:p w:rsidR="00C808ED" w:rsidRDefault="00877768" w:rsidP="00877768">
          <w:pPr>
            <w:pStyle w:val="00DDD8EA896343BC90A4556806FDA8E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221CB95C2F6444CBE01FF1029979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1B73F-3DBA-402F-93D9-117BD790EEEB}"/>
      </w:docPartPr>
      <w:docPartBody>
        <w:p w:rsidR="00C808ED" w:rsidRDefault="00877768" w:rsidP="00877768">
          <w:pPr>
            <w:pStyle w:val="B221CB95C2F6444CBE01FF1029979F57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808622D434448E6A0F6F73A9C218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0D21C-2EC7-4261-BACF-0AC8A490FD8A}"/>
      </w:docPartPr>
      <w:docPartBody>
        <w:p w:rsidR="00C808ED" w:rsidRDefault="00877768" w:rsidP="00877768">
          <w:pPr>
            <w:pStyle w:val="F808622D434448E6A0F6F73A9C218B8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17D22C9B45BC4456B7B48E8C66069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1D6F8-4620-4321-82F7-253E9C042281}"/>
      </w:docPartPr>
      <w:docPartBody>
        <w:p w:rsidR="00C808ED" w:rsidRDefault="00877768" w:rsidP="00877768">
          <w:pPr>
            <w:pStyle w:val="17D22C9B45BC4456B7B48E8C66069B1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428D1FCEE9C4D4380D4C8E6E7B7D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021AF-3805-45CD-8178-601D49A1BB8E}"/>
      </w:docPartPr>
      <w:docPartBody>
        <w:p w:rsidR="00C808ED" w:rsidRDefault="00877768" w:rsidP="00877768">
          <w:pPr>
            <w:pStyle w:val="C428D1FCEE9C4D4380D4C8E6E7B7DBFE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46A9D86AC93344459A735DD0DE473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B8F73-CF48-4A3D-A9C1-DEFCCE9A2ABC}"/>
      </w:docPartPr>
      <w:docPartBody>
        <w:p w:rsidR="00C808ED" w:rsidRDefault="00877768" w:rsidP="00877768">
          <w:pPr>
            <w:pStyle w:val="46A9D86AC93344459A735DD0DE473FFC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8561F490D92D4AD5B0EB41106A8318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266CD-9910-4F14-A2D2-3F34AA39BC4B}"/>
      </w:docPartPr>
      <w:docPartBody>
        <w:p w:rsidR="00C808ED" w:rsidRDefault="00877768" w:rsidP="00877768">
          <w:pPr>
            <w:pStyle w:val="8561F490D92D4AD5B0EB41106A83183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07FE5DC4683A4370A740F5BFA3015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D27EB-CBE9-4307-B747-691F482AF9B5}"/>
      </w:docPartPr>
      <w:docPartBody>
        <w:p w:rsidR="00C808ED" w:rsidRDefault="00877768" w:rsidP="00877768">
          <w:pPr>
            <w:pStyle w:val="07FE5DC4683A4370A740F5BFA3015624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BD3248B58827439998158C5993E9E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42CA5-388F-4249-9A52-8F290D2E080B}"/>
      </w:docPartPr>
      <w:docPartBody>
        <w:p w:rsidR="00C808ED" w:rsidRDefault="00877768" w:rsidP="00877768">
          <w:pPr>
            <w:pStyle w:val="BD3248B58827439998158C5993E9EAF9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C4953A80F9C04F598F43CACD58578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F5A3C-D90B-4DC2-AEDF-29C333D365F9}"/>
      </w:docPartPr>
      <w:docPartBody>
        <w:p w:rsidR="00C808ED" w:rsidRDefault="00877768" w:rsidP="00877768">
          <w:pPr>
            <w:pStyle w:val="C4953A80F9C04F598F43CACD5857850B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FDB19989419849E7B9C6EE908C3C85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E8770-BFFE-4299-8258-4D6778FEF448}"/>
      </w:docPartPr>
      <w:docPartBody>
        <w:p w:rsidR="00C808ED" w:rsidRDefault="00877768" w:rsidP="00877768">
          <w:pPr>
            <w:pStyle w:val="FDB19989419849E7B9C6EE908C3C8512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E7B4B69E43D149BB9820C9622E4D1E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D807C-61B4-4117-BA3E-EEED3C9F914E}"/>
      </w:docPartPr>
      <w:docPartBody>
        <w:p w:rsidR="00C808ED" w:rsidRDefault="00877768" w:rsidP="00877768">
          <w:pPr>
            <w:pStyle w:val="E7B4B69E43D149BB9820C9622E4D1E3D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92225D01E26D4F61B501760EB4C17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7C846-5D25-47EC-B740-04B7287F64C2}"/>
      </w:docPartPr>
      <w:docPartBody>
        <w:p w:rsidR="00660681" w:rsidRDefault="00C808ED" w:rsidP="00C808ED">
          <w:pPr>
            <w:pStyle w:val="92225D01E26D4F61B501760EB4C175AF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1A8B01F28594221BA0E4D5A4526B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EEC88-CB6B-4CA7-93AF-4F6538EAE13A}"/>
      </w:docPartPr>
      <w:docPartBody>
        <w:p w:rsidR="00660681" w:rsidRDefault="00C808ED" w:rsidP="00C808ED">
          <w:pPr>
            <w:pStyle w:val="D1A8B01F28594221BA0E4D5A4526B7DA"/>
          </w:pPr>
          <w:r w:rsidRPr="000D735D">
            <w:rPr>
              <w:rStyle w:val="PlaceholderText"/>
            </w:rPr>
            <w:t>Click here to enter text.</w:t>
          </w:r>
        </w:p>
      </w:docPartBody>
    </w:docPart>
    <w:docPart>
      <w:docPartPr>
        <w:name w:val="D6FC277A6B054256BEECF1EE16618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4898D-35FF-497D-AE6E-E343BD63C1B7}"/>
      </w:docPartPr>
      <w:docPartBody>
        <w:p w:rsidR="00660681" w:rsidRDefault="00C808ED" w:rsidP="00C808ED">
          <w:pPr>
            <w:pStyle w:val="D6FC277A6B054256BEECF1EE16618903"/>
          </w:pPr>
          <w:r w:rsidRPr="000D735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54F7"/>
    <w:rsid w:val="000333F1"/>
    <w:rsid w:val="000654F7"/>
    <w:rsid w:val="001B6EB4"/>
    <w:rsid w:val="002222B9"/>
    <w:rsid w:val="00330575"/>
    <w:rsid w:val="00660681"/>
    <w:rsid w:val="007253BE"/>
    <w:rsid w:val="007F5930"/>
    <w:rsid w:val="00877768"/>
    <w:rsid w:val="008838EA"/>
    <w:rsid w:val="0097624F"/>
    <w:rsid w:val="00987816"/>
    <w:rsid w:val="00A321D6"/>
    <w:rsid w:val="00A565ED"/>
    <w:rsid w:val="00A94F72"/>
    <w:rsid w:val="00C808ED"/>
    <w:rsid w:val="00F453EA"/>
    <w:rsid w:val="00F67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08ED"/>
    <w:rPr>
      <w:color w:val="808080"/>
    </w:rPr>
  </w:style>
  <w:style w:type="paragraph" w:customStyle="1" w:styleId="F4D06DE8CC534EC3BD91E2DDF03582EA">
    <w:name w:val="F4D06DE8CC534EC3BD91E2DDF03582EA"/>
    <w:rsid w:val="00877768"/>
  </w:style>
  <w:style w:type="paragraph" w:customStyle="1" w:styleId="E67B1E284BBB42E3A3666B055494FADE">
    <w:name w:val="E67B1E284BBB42E3A3666B055494FADE"/>
    <w:rsid w:val="00877768"/>
  </w:style>
  <w:style w:type="paragraph" w:customStyle="1" w:styleId="56114B3A891441A48732CF50F90FEE1A">
    <w:name w:val="56114B3A891441A48732CF50F90FEE1A"/>
    <w:rsid w:val="00877768"/>
  </w:style>
  <w:style w:type="paragraph" w:customStyle="1" w:styleId="299FEF437091456E9AB92D475D5BB800">
    <w:name w:val="299FEF437091456E9AB92D475D5BB800"/>
    <w:rsid w:val="00877768"/>
  </w:style>
  <w:style w:type="paragraph" w:customStyle="1" w:styleId="86673853DC9247679ADCDB51D196B4C4">
    <w:name w:val="86673853DC9247679ADCDB51D196B4C4"/>
    <w:rsid w:val="00877768"/>
  </w:style>
  <w:style w:type="paragraph" w:customStyle="1" w:styleId="DFD2F257D6004A9BBDEA59ACB22C1378">
    <w:name w:val="DFD2F257D6004A9BBDEA59ACB22C1378"/>
    <w:rsid w:val="00877768"/>
  </w:style>
  <w:style w:type="paragraph" w:customStyle="1" w:styleId="D1A5DA55146B4286A4B41FF2E9E0CFA0">
    <w:name w:val="D1A5DA55146B4286A4B41FF2E9E0CFA0"/>
    <w:rsid w:val="00877768"/>
  </w:style>
  <w:style w:type="paragraph" w:customStyle="1" w:styleId="242F44F8D18C4DBBA970EA6A36F29117">
    <w:name w:val="242F44F8D18C4DBBA970EA6A36F29117"/>
    <w:rsid w:val="00877768"/>
  </w:style>
  <w:style w:type="paragraph" w:customStyle="1" w:styleId="910CF0B24334475B878FD69B05B8CFC0">
    <w:name w:val="910CF0B24334475B878FD69B05B8CFC0"/>
    <w:rsid w:val="00877768"/>
  </w:style>
  <w:style w:type="paragraph" w:customStyle="1" w:styleId="E15225D55214459390CF696C5C6B5EB8">
    <w:name w:val="E15225D55214459390CF696C5C6B5EB8"/>
    <w:rsid w:val="00877768"/>
  </w:style>
  <w:style w:type="paragraph" w:customStyle="1" w:styleId="C06B5137987D4C3A9D5923408A1FA446">
    <w:name w:val="C06B5137987D4C3A9D5923408A1FA446"/>
    <w:rsid w:val="00877768"/>
  </w:style>
  <w:style w:type="paragraph" w:customStyle="1" w:styleId="D41C4447F53F4344A48DB0A71B10E7DF">
    <w:name w:val="D41C4447F53F4344A48DB0A71B10E7DF"/>
    <w:rsid w:val="00877768"/>
  </w:style>
  <w:style w:type="paragraph" w:customStyle="1" w:styleId="FDAD86263A5848AFA96E296FB046AE23">
    <w:name w:val="FDAD86263A5848AFA96E296FB046AE23"/>
    <w:rsid w:val="00877768"/>
  </w:style>
  <w:style w:type="paragraph" w:customStyle="1" w:styleId="C4EA1CC6A5BA4B419705FD8210191C3D">
    <w:name w:val="C4EA1CC6A5BA4B419705FD8210191C3D"/>
    <w:rsid w:val="00877768"/>
  </w:style>
  <w:style w:type="paragraph" w:customStyle="1" w:styleId="F9C7FC56316344E6A4D3847E2E949A20">
    <w:name w:val="F9C7FC56316344E6A4D3847E2E949A20"/>
    <w:rsid w:val="00877768"/>
  </w:style>
  <w:style w:type="paragraph" w:customStyle="1" w:styleId="5631DCFCDA2A4358BF4C5AA1DC592B7C">
    <w:name w:val="5631DCFCDA2A4358BF4C5AA1DC592B7C"/>
    <w:rsid w:val="00877768"/>
  </w:style>
  <w:style w:type="paragraph" w:customStyle="1" w:styleId="46C611B99EB741E1AF75C76DCF0B2FC8">
    <w:name w:val="46C611B99EB741E1AF75C76DCF0B2FC8"/>
    <w:rsid w:val="00877768"/>
  </w:style>
  <w:style w:type="paragraph" w:customStyle="1" w:styleId="A3D0A386D6C14CAE9B570D7C6692B0A7">
    <w:name w:val="A3D0A386D6C14CAE9B570D7C6692B0A7"/>
    <w:rsid w:val="00877768"/>
  </w:style>
  <w:style w:type="paragraph" w:customStyle="1" w:styleId="200B93B82FCB4841B4B34884E19D57BA">
    <w:name w:val="200B93B82FCB4841B4B34884E19D57BA"/>
    <w:rsid w:val="00877768"/>
  </w:style>
  <w:style w:type="paragraph" w:customStyle="1" w:styleId="5D6B8E8BC7C7471B9F74F90489FB1E78">
    <w:name w:val="5D6B8E8BC7C7471B9F74F90489FB1E78"/>
    <w:rsid w:val="00877768"/>
  </w:style>
  <w:style w:type="paragraph" w:customStyle="1" w:styleId="964BD2927C36431C8419DD143E8B9B0F">
    <w:name w:val="964BD2927C36431C8419DD143E8B9B0F"/>
    <w:rsid w:val="00877768"/>
  </w:style>
  <w:style w:type="paragraph" w:customStyle="1" w:styleId="441F53A468594A7989E2E604C8FC4212">
    <w:name w:val="441F53A468594A7989E2E604C8FC4212"/>
    <w:rsid w:val="00877768"/>
  </w:style>
  <w:style w:type="paragraph" w:customStyle="1" w:styleId="267C87EE2AF645EF9B953B46F9B4B4DE">
    <w:name w:val="267C87EE2AF645EF9B953B46F9B4B4DE"/>
    <w:rsid w:val="00877768"/>
  </w:style>
  <w:style w:type="paragraph" w:customStyle="1" w:styleId="1D5578DFDFF6431FA770E9EC2B7970DF">
    <w:name w:val="1D5578DFDFF6431FA770E9EC2B7970DF"/>
    <w:rsid w:val="00877768"/>
  </w:style>
  <w:style w:type="paragraph" w:customStyle="1" w:styleId="3827AD66B1AE449284E812D13D4614DA">
    <w:name w:val="3827AD66B1AE449284E812D13D4614DA"/>
    <w:rsid w:val="00877768"/>
  </w:style>
  <w:style w:type="paragraph" w:customStyle="1" w:styleId="1739F32F68064184A0FF2CE337444412">
    <w:name w:val="1739F32F68064184A0FF2CE337444412"/>
    <w:rsid w:val="00877768"/>
  </w:style>
  <w:style w:type="paragraph" w:customStyle="1" w:styleId="A86763BA53BA41429969DC738C0D0E89">
    <w:name w:val="A86763BA53BA41429969DC738C0D0E89"/>
    <w:rsid w:val="00877768"/>
  </w:style>
  <w:style w:type="paragraph" w:customStyle="1" w:styleId="5BF115DE910C4DFC8FA85576EC23074D">
    <w:name w:val="5BF115DE910C4DFC8FA85576EC23074D"/>
    <w:rsid w:val="00877768"/>
  </w:style>
  <w:style w:type="paragraph" w:customStyle="1" w:styleId="5CBD3F39193945E58D0B09EDAA560F55">
    <w:name w:val="5CBD3F39193945E58D0B09EDAA560F55"/>
    <w:rsid w:val="00877768"/>
  </w:style>
  <w:style w:type="paragraph" w:customStyle="1" w:styleId="4353CB278835490E8BE3CC4B844024C8">
    <w:name w:val="4353CB278835490E8BE3CC4B844024C8"/>
    <w:rsid w:val="00877768"/>
  </w:style>
  <w:style w:type="paragraph" w:customStyle="1" w:styleId="AFADC41B478540848EC1A2E85E495350">
    <w:name w:val="AFADC41B478540848EC1A2E85E495350"/>
    <w:rsid w:val="00877768"/>
  </w:style>
  <w:style w:type="paragraph" w:customStyle="1" w:styleId="088891CC89764101A3D04ABFECFC2659">
    <w:name w:val="088891CC89764101A3D04ABFECFC2659"/>
    <w:rsid w:val="00877768"/>
  </w:style>
  <w:style w:type="paragraph" w:customStyle="1" w:styleId="99C2E20DA6D04185879C7536502009D5">
    <w:name w:val="99C2E20DA6D04185879C7536502009D5"/>
    <w:rsid w:val="00877768"/>
  </w:style>
  <w:style w:type="paragraph" w:customStyle="1" w:styleId="0D6CD4C3048142378D94B716045DDD64">
    <w:name w:val="0D6CD4C3048142378D94B716045DDD64"/>
    <w:rsid w:val="00877768"/>
  </w:style>
  <w:style w:type="paragraph" w:customStyle="1" w:styleId="A55C12235A22431589D97A42EE478804">
    <w:name w:val="A55C12235A22431589D97A42EE478804"/>
    <w:rsid w:val="00877768"/>
  </w:style>
  <w:style w:type="paragraph" w:customStyle="1" w:styleId="9F6CBA9DF6494728ABB91A69FB37D5E6">
    <w:name w:val="9F6CBA9DF6494728ABB91A69FB37D5E6"/>
    <w:rsid w:val="00877768"/>
  </w:style>
  <w:style w:type="paragraph" w:customStyle="1" w:styleId="99663BA7193A475AB4280FE9A018BA83">
    <w:name w:val="99663BA7193A475AB4280FE9A018BA83"/>
    <w:rsid w:val="00877768"/>
  </w:style>
  <w:style w:type="paragraph" w:customStyle="1" w:styleId="3AFC405E41D84CE980B10D4AFA76CADB">
    <w:name w:val="3AFC405E41D84CE980B10D4AFA76CADB"/>
    <w:rsid w:val="00877768"/>
  </w:style>
  <w:style w:type="paragraph" w:customStyle="1" w:styleId="9E4A6C181D444564972666584570505F">
    <w:name w:val="9E4A6C181D444564972666584570505F"/>
    <w:rsid w:val="00877768"/>
  </w:style>
  <w:style w:type="paragraph" w:customStyle="1" w:styleId="BF86B44DBCA24262B93648C35DA20AFE">
    <w:name w:val="BF86B44DBCA24262B93648C35DA20AFE"/>
    <w:rsid w:val="00877768"/>
  </w:style>
  <w:style w:type="paragraph" w:customStyle="1" w:styleId="00DDD8EA896343BC90A4556806FDA8E7">
    <w:name w:val="00DDD8EA896343BC90A4556806FDA8E7"/>
    <w:rsid w:val="00877768"/>
  </w:style>
  <w:style w:type="paragraph" w:customStyle="1" w:styleId="B221CB95C2F6444CBE01FF1029979F57">
    <w:name w:val="B221CB95C2F6444CBE01FF1029979F57"/>
    <w:rsid w:val="00877768"/>
  </w:style>
  <w:style w:type="paragraph" w:customStyle="1" w:styleId="F808622D434448E6A0F6F73A9C218B8F">
    <w:name w:val="F808622D434448E6A0F6F73A9C218B8F"/>
    <w:rsid w:val="00877768"/>
  </w:style>
  <w:style w:type="paragraph" w:customStyle="1" w:styleId="17D22C9B45BC4456B7B48E8C66069B14">
    <w:name w:val="17D22C9B45BC4456B7B48E8C66069B14"/>
    <w:rsid w:val="00877768"/>
  </w:style>
  <w:style w:type="paragraph" w:customStyle="1" w:styleId="C428D1FCEE9C4D4380D4C8E6E7B7DBFE">
    <w:name w:val="C428D1FCEE9C4D4380D4C8E6E7B7DBFE"/>
    <w:rsid w:val="00877768"/>
  </w:style>
  <w:style w:type="paragraph" w:customStyle="1" w:styleId="46A9D86AC93344459A735DD0DE473FFC">
    <w:name w:val="46A9D86AC93344459A735DD0DE473FFC"/>
    <w:rsid w:val="00877768"/>
  </w:style>
  <w:style w:type="paragraph" w:customStyle="1" w:styleId="8561F490D92D4AD5B0EB41106A83183D">
    <w:name w:val="8561F490D92D4AD5B0EB41106A83183D"/>
    <w:rsid w:val="00877768"/>
  </w:style>
  <w:style w:type="paragraph" w:customStyle="1" w:styleId="07FE5DC4683A4370A740F5BFA3015624">
    <w:name w:val="07FE5DC4683A4370A740F5BFA3015624"/>
    <w:rsid w:val="00877768"/>
  </w:style>
  <w:style w:type="paragraph" w:customStyle="1" w:styleId="BD3248B58827439998158C5993E9EAF9">
    <w:name w:val="BD3248B58827439998158C5993E9EAF9"/>
    <w:rsid w:val="00877768"/>
  </w:style>
  <w:style w:type="paragraph" w:customStyle="1" w:styleId="C4953A80F9C04F598F43CACD5857850B">
    <w:name w:val="C4953A80F9C04F598F43CACD5857850B"/>
    <w:rsid w:val="00877768"/>
  </w:style>
  <w:style w:type="paragraph" w:customStyle="1" w:styleId="FDB19989419849E7B9C6EE908C3C8512">
    <w:name w:val="FDB19989419849E7B9C6EE908C3C8512"/>
    <w:rsid w:val="00877768"/>
  </w:style>
  <w:style w:type="paragraph" w:customStyle="1" w:styleId="E7B4B69E43D149BB9820C9622E4D1E3D">
    <w:name w:val="E7B4B69E43D149BB9820C9622E4D1E3D"/>
    <w:rsid w:val="00877768"/>
  </w:style>
  <w:style w:type="paragraph" w:customStyle="1" w:styleId="92225D01E26D4F61B501760EB4C175AF">
    <w:name w:val="92225D01E26D4F61B501760EB4C175AF"/>
    <w:rsid w:val="00C808ED"/>
  </w:style>
  <w:style w:type="paragraph" w:customStyle="1" w:styleId="D1A8B01F28594221BA0E4D5A4526B7DA">
    <w:name w:val="D1A8B01F28594221BA0E4D5A4526B7DA"/>
    <w:rsid w:val="00C808ED"/>
  </w:style>
  <w:style w:type="paragraph" w:customStyle="1" w:styleId="D6FC277A6B054256BEECF1EE16618903">
    <w:name w:val="D6FC277A6B054256BEECF1EE16618903"/>
    <w:rsid w:val="00C808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26B7A-ADF6-44E9-9833-4AD0193B9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0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NUMBER:</vt:lpstr>
    </vt:vector>
  </TitlesOfParts>
  <Company/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NUMBER:</dc:title>
  <dc:subject/>
  <dc:creator>Jenies Mudiliar</dc:creator>
  <cp:keywords>DAD1WgapU_M,BACduMzj5Ak</cp:keywords>
  <dc:description/>
  <cp:lastModifiedBy>Varsha K. Dutt</cp:lastModifiedBy>
  <cp:revision>20</cp:revision>
  <cp:lastPrinted>2020-06-12T04:47:00Z</cp:lastPrinted>
  <dcterms:created xsi:type="dcterms:W3CDTF">2022-11-24T21:15:00Z</dcterms:created>
  <dcterms:modified xsi:type="dcterms:W3CDTF">2023-11-28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2T00:00:00Z</vt:filetime>
  </property>
  <property fmtid="{D5CDD505-2E9C-101B-9397-08002B2CF9AE}" pid="3" name="Creator">
    <vt:lpwstr>Canva</vt:lpwstr>
  </property>
  <property fmtid="{D5CDD505-2E9C-101B-9397-08002B2CF9AE}" pid="4" name="LastSaved">
    <vt:filetime>2020-03-02T00:00:00Z</vt:filetime>
  </property>
</Properties>
</file>